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1DD0AC5" w14:textId="0A3AEBBE" w:rsidR="00E6F715" w:rsidRDefault="00E6F715" w:rsidP="00E6F715">
      <w:pPr>
        <w:spacing w:after="240" w:line="240" w:lineRule="auto"/>
        <w:rPr>
          <w:rFonts w:asciiTheme="majorBidi" w:hAnsiTheme="majorBidi" w:cstheme="majorBidi"/>
          <w:sz w:val="28"/>
          <w:szCs w:val="28"/>
          <w:lang w:bidi="ar-EG"/>
        </w:rPr>
      </w:pPr>
      <w:bookmarkStart w:id="0" w:name="_GoBack"/>
      <w:bookmarkEnd w:id="0"/>
    </w:p>
    <w:p w14:paraId="234AC3B2" w14:textId="5C1BE882" w:rsidR="0075584B" w:rsidRPr="00E1737E" w:rsidRDefault="007771B7" w:rsidP="00E6F715">
      <w:pPr>
        <w:pStyle w:val="a4"/>
        <w:numPr>
          <w:ilvl w:val="0"/>
          <w:numId w:val="21"/>
        </w:numPr>
        <w:spacing w:after="240" w:line="240" w:lineRule="auto"/>
        <w:ind w:left="714" w:hanging="357"/>
        <w:contextualSpacing w:val="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Provide an example using the </w:t>
      </w:r>
      <w:r w:rsidRPr="00E6F715">
        <w:rPr>
          <w:rFonts w:asciiTheme="majorBidi" w:hAnsiTheme="majorBidi" w:cstheme="majorBidi"/>
          <w:sz w:val="28"/>
          <w:szCs w:val="28"/>
          <w:u w:val="single"/>
          <w:lang w:bidi="ar-EG"/>
        </w:rPr>
        <w:t>producer-consumer problem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that </w:t>
      </w:r>
      <w:r w:rsidRPr="00E6F715">
        <w:rPr>
          <w:rFonts w:asciiTheme="majorBidi" w:hAnsiTheme="majorBidi" w:cstheme="majorBidi"/>
          <w:b/>
          <w:bCs/>
          <w:sz w:val="28"/>
          <w:szCs w:val="28"/>
          <w:lang w:bidi="ar-EG"/>
        </w:rPr>
        <w:t>illustrates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why atomic variables are not enough for synchronization for all circumstances. </w:t>
      </w:r>
      <w:r>
        <w:br/>
      </w:r>
      <w:r w:rsidR="00AD7CBB" w:rsidRPr="00E6F715"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Note: </w:t>
      </w:r>
      <w:r w:rsidR="00AD7CBB" w:rsidRPr="00E6F715">
        <w:rPr>
          <w:rFonts w:asciiTheme="majorBidi" w:hAnsiTheme="majorBidi" w:cstheme="majorBidi"/>
          <w:sz w:val="28"/>
          <w:szCs w:val="28"/>
          <w:lang w:bidi="ar-EG"/>
        </w:rPr>
        <w:t>Your answer should include which variable to be atomic and in which part the use of atomic variable is not enough for synchronization.</w:t>
      </w:r>
    </w:p>
    <w:p w14:paraId="0A5DD3A4" w14:textId="01AEF157" w:rsidR="2ABEFC74" w:rsidRDefault="2ABEFC74" w:rsidP="00E6F715">
      <w:pPr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  </w:t>
      </w:r>
      <w:r w:rsidR="41D54DF6"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       </w:t>
      </w:r>
      <w:r w:rsidR="41D54DF6"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Answer:  </w:t>
      </w:r>
    </w:p>
    <w:p w14:paraId="6E997BD0" w14:textId="0560CD5A" w:rsidR="41D54DF6" w:rsidRDefault="41D54DF6">
      <w:r w:rsidRPr="00E6F715">
        <w:rPr>
          <w:rFonts w:ascii="Microsoft Sans Serif" w:eastAsia="Microsoft Sans Serif" w:hAnsi="Microsoft Sans Serif" w:cs="Microsoft Sans Serif"/>
          <w:color w:val="000000" w:themeColor="text1"/>
          <w:sz w:val="24"/>
          <w:szCs w:val="24"/>
        </w:rPr>
        <w:t xml:space="preserve"> </w:t>
      </w:r>
    </w:p>
    <w:p w14:paraId="076BD9B2" w14:textId="79C61E7B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oducer: </w:t>
      </w:r>
    </w:p>
    <w:p w14:paraId="3D4F21BB" w14:textId="0C474DE8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while (true) {/* produce an item in next produced */  </w:t>
      </w:r>
    </w:p>
    <w:p w14:paraId="36A8C5A6" w14:textId="65842015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while (count==BUFFER_SIZE);  </w:t>
      </w:r>
    </w:p>
    <w:p w14:paraId="029F7137" w14:textId="49DADE57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/* do nothing */  </w:t>
      </w:r>
    </w:p>
    <w:p w14:paraId="3B502BCB" w14:textId="6440AF69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buffer[in] =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char_c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;  </w:t>
      </w:r>
    </w:p>
    <w:p w14:paraId="7FC84E85" w14:textId="41B56C8C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in = (in + 1)% BUFFER_SIZE;  </w:t>
      </w:r>
    </w:p>
    <w:p w14:paraId="178A484E" w14:textId="1A7AE0AC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counter++; </w:t>
      </w:r>
    </w:p>
    <w:p w14:paraId="598DC582" w14:textId="3A9B193B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} </w:t>
      </w:r>
    </w:p>
    <w:p w14:paraId="7CED61DC" w14:textId="13554795" w:rsidR="41D54DF6" w:rsidRDefault="41D54DF6">
      <w:r w:rsidRPr="00E6F715">
        <w:rPr>
          <w:rFonts w:ascii="Microsoft Sans Serif" w:eastAsia="Microsoft Sans Serif" w:hAnsi="Microsoft Sans Serif" w:cs="Microsoft Sans Serif"/>
          <w:color w:val="4472C4" w:themeColor="accent1"/>
          <w:sz w:val="24"/>
          <w:szCs w:val="24"/>
        </w:rPr>
        <w:t xml:space="preserve">  </w:t>
      </w:r>
    </w:p>
    <w:p w14:paraId="69FF4F7B" w14:textId="16633F22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Consumer: </w:t>
      </w:r>
    </w:p>
    <w:p w14:paraId="3A48F645" w14:textId="45A64C4E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while (true) { </w:t>
      </w:r>
    </w:p>
    <w:p w14:paraId="6FDC6D01" w14:textId="799C0B54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while (count == 0)  </w:t>
      </w:r>
    </w:p>
    <w:p w14:paraId="4525B9A5" w14:textId="06486550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; /* do nothing */  </w:t>
      </w:r>
    </w:p>
    <w:p w14:paraId="1B83EC6D" w14:textId="291429CF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char_c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= buffer[out];  </w:t>
      </w:r>
    </w:p>
    <w:p w14:paraId="6AF8B506" w14:textId="5D1A4047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out = (out+1)% BUFFER_SIZE;     </w:t>
      </w:r>
    </w:p>
    <w:p w14:paraId="2433C66A" w14:textId="2B3DF297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   counter--;  </w:t>
      </w:r>
    </w:p>
    <w:p w14:paraId="31F8713C" w14:textId="48B39160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/* consume the item in next consumed */  </w:t>
      </w:r>
    </w:p>
    <w:p w14:paraId="61ABDF8A" w14:textId="4A29E56A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} </w:t>
      </w:r>
    </w:p>
    <w:p w14:paraId="51CF9455" w14:textId="3BB7210F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lastRenderedPageBreak/>
        <w:t xml:space="preserve"> The variable which be atomic is count </w:t>
      </w:r>
    </w:p>
    <w:p w14:paraId="680B3E0C" w14:textId="1F3E5C18" w:rsidR="41D54DF6" w:rsidRDefault="41D54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Synchronization problem in buffer in , out in char c we wanted to add lock here  </w:t>
      </w:r>
    </w:p>
    <w:p w14:paraId="3A409FE6" w14:textId="7AFEB856" w:rsidR="41D54DF6" w:rsidRDefault="41D54DF6" w:rsidP="00E6F715">
      <w:pPr>
        <w:spacing w:after="240" w:line="240" w:lineRule="auto"/>
      </w:pPr>
      <w:r w:rsidRPr="00E6F715">
        <w:rPr>
          <w:rFonts w:ascii="Calibri" w:eastAsia="Calibri" w:hAnsi="Calibri" w:cs="Calibri"/>
          <w:color w:val="4472C4" w:themeColor="accent1"/>
          <w:sz w:val="28"/>
          <w:szCs w:val="28"/>
        </w:rPr>
        <w:t xml:space="preserve"> ====================================================</w:t>
      </w:r>
    </w:p>
    <w:p w14:paraId="0A6F41E7" w14:textId="3B0767E5" w:rsidR="000E50EA" w:rsidRPr="00E1737E" w:rsidRDefault="000E50EA" w:rsidP="00E6F715">
      <w:pPr>
        <w:pStyle w:val="a4"/>
        <w:numPr>
          <w:ilvl w:val="0"/>
          <w:numId w:val="21"/>
        </w:numPr>
        <w:spacing w:after="240" w:line="240" w:lineRule="auto"/>
        <w:ind w:left="714" w:hanging="357"/>
        <w:contextualSpacing w:val="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On modern multi-core computing systems </w:t>
      </w:r>
      <w:r w:rsidRPr="00E6F715">
        <w:rPr>
          <w:rFonts w:asciiTheme="majorBidi" w:hAnsiTheme="majorBidi" w:cstheme="majorBidi"/>
          <w:i/>
          <w:iCs/>
          <w:sz w:val="28"/>
          <w:szCs w:val="28"/>
          <w:lang w:bidi="ar-EG"/>
        </w:rPr>
        <w:t>spinlocks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are widely used in many Operating systems.</w:t>
      </w:r>
      <w:r w:rsidR="00EB02D5"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What is the advantage that spinlocks provide? </w:t>
      </w:r>
      <w:r w:rsidR="00EB02D5" w:rsidRPr="00E6F715">
        <w:rPr>
          <w:rFonts w:asciiTheme="majorBidi" w:hAnsiTheme="majorBidi" w:cstheme="majorBidi"/>
          <w:sz w:val="28"/>
          <w:szCs w:val="28"/>
          <w:lang w:bidi="ar-EG"/>
        </w:rPr>
        <w:t xml:space="preserve">And 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When this advantage </w:t>
      </w:r>
      <w:r w:rsidR="00CB7473" w:rsidRPr="00E6F715">
        <w:rPr>
          <w:rFonts w:asciiTheme="majorBidi" w:hAnsiTheme="majorBidi" w:cstheme="majorBidi"/>
          <w:sz w:val="28"/>
          <w:szCs w:val="28"/>
          <w:lang w:bidi="ar-EG"/>
        </w:rPr>
        <w:t>applies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>?</w:t>
      </w:r>
    </w:p>
    <w:p w14:paraId="18290F87" w14:textId="683A7E71" w:rsidR="2CCF19E6" w:rsidRDefault="2CCF19E6" w:rsidP="00E6F715">
      <w:pPr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           </w:t>
      </w: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Answer:  </w:t>
      </w:r>
    </w:p>
    <w:p w14:paraId="4FD4C6F2" w14:textId="512173CC" w:rsidR="2CCF19E6" w:rsidRDefault="2CCF19E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-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SpinLock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performs busy waiting and can offer better performance when used in multi-core systems especially</w:t>
      </w:r>
      <w:r w:rsidRPr="00E6F715">
        <w:rPr>
          <w:rFonts w:ascii="Helvetica" w:eastAsia="Helvetica" w:hAnsi="Helvetica" w:cs="Helvetica"/>
          <w:color w:val="4E4242"/>
          <w:sz w:val="27"/>
          <w:szCs w:val="27"/>
        </w:rPr>
        <w:t xml:space="preserve"> </w:t>
      </w: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and it is typically used when working with interrupts to perform busy waiting inside a loop till the resource is made available.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SpinLock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don't cause the thread to be preempted, rather, it continues to spin till lock on the resource is released. </w:t>
      </w:r>
    </w:p>
    <w:p w14:paraId="39668355" w14:textId="571DA762" w:rsidR="2CCF19E6" w:rsidRDefault="2CCF19E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-use it only when the lock hold-times of a reasonably small duration.</w:t>
      </w:r>
    </w:p>
    <w:p w14:paraId="38083754" w14:textId="0DA5F2DD" w:rsidR="00E6F715" w:rsidRDefault="00E6F715" w:rsidP="00E6F715">
      <w:pPr>
        <w:spacing w:after="240" w:line="240" w:lineRule="auto"/>
        <w:rPr>
          <w:rFonts w:asciiTheme="majorBidi" w:hAnsiTheme="majorBidi" w:cstheme="majorBidi"/>
          <w:sz w:val="28"/>
          <w:szCs w:val="28"/>
          <w:lang w:bidi="ar-EG"/>
        </w:rPr>
      </w:pPr>
    </w:p>
    <w:p w14:paraId="2DECA157" w14:textId="0004FA12" w:rsidR="00600438" w:rsidRPr="00E1737E" w:rsidRDefault="00CB7473" w:rsidP="00E6F715">
      <w:pPr>
        <w:pStyle w:val="a4"/>
        <w:numPr>
          <w:ilvl w:val="0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>Draw a resource allocation graph that shows:</w:t>
      </w:r>
    </w:p>
    <w:p w14:paraId="59FA4606" w14:textId="1496DC1A" w:rsidR="00CB7473" w:rsidRPr="00E1737E" w:rsidRDefault="00C316FC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A cycle in the graph is both necessary and sufficient </w:t>
      </w:r>
      <w:r w:rsidR="00E55615" w:rsidRPr="00E6F715">
        <w:rPr>
          <w:rFonts w:asciiTheme="majorBidi" w:hAnsiTheme="majorBidi" w:cstheme="majorBidi"/>
          <w:sz w:val="28"/>
          <w:szCs w:val="28"/>
          <w:lang w:bidi="ar-EG"/>
        </w:rPr>
        <w:t>condition for the existence of dead locks.</w:t>
      </w:r>
    </w:p>
    <w:p w14:paraId="7A8685F8" w14:textId="1C7D3E25" w:rsidR="00E55615" w:rsidRPr="00E1737E" w:rsidRDefault="00AB36D6" w:rsidP="00E6F715">
      <w:pPr>
        <w:pStyle w:val="a4"/>
        <w:numPr>
          <w:ilvl w:val="1"/>
          <w:numId w:val="21"/>
        </w:numPr>
        <w:spacing w:before="240"/>
        <w:rPr>
          <w:rFonts w:asciiTheme="majorBidi" w:eastAsia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>A cycle in the graph</w:t>
      </w:r>
      <w:r w:rsidR="008D2948"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is a necessary but not a sufficient condition for the existence of deadlock.</w:t>
      </w:r>
    </w:p>
    <w:p w14:paraId="3D2E22E3" w14:textId="2E5B0585" w:rsidR="005C17FF" w:rsidRPr="005C17FF" w:rsidRDefault="00251751" w:rsidP="00E6F715">
      <w:pPr>
        <w:pStyle w:val="a4"/>
        <w:numPr>
          <w:ilvl w:val="1"/>
          <w:numId w:val="21"/>
        </w:numPr>
        <w:spacing w:after="240" w:line="240" w:lineRule="auto"/>
        <w:ind w:left="1434" w:hanging="357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A cycle exists. </w:t>
      </w:r>
      <w:r w:rsidR="00EB02D5" w:rsidRPr="00E6F715">
        <w:rPr>
          <w:rFonts w:asciiTheme="majorBidi" w:hAnsiTheme="majorBidi" w:cstheme="majorBidi"/>
          <w:sz w:val="28"/>
          <w:szCs w:val="28"/>
          <w:lang w:bidi="ar-EG"/>
        </w:rPr>
        <w:t>However, there is no deadlock</w:t>
      </w:r>
    </w:p>
    <w:p w14:paraId="64D79445" w14:textId="622038E3" w:rsidR="0083BB88" w:rsidRDefault="0083BB88" w:rsidP="00E6F715"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  </w:t>
      </w: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Answer: </w:t>
      </w:r>
    </w:p>
    <w:p w14:paraId="447707E2" w14:textId="3B081CEE" w:rsidR="0083BB88" w:rsidRDefault="0083BB88" w:rsidP="00E6F715">
      <w:pPr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lastRenderedPageBreak/>
        <w:t xml:space="preserve">  </w:t>
      </w:r>
      <w:r w:rsidR="0D50E850">
        <w:rPr>
          <w:noProof/>
        </w:rPr>
        <w:drawing>
          <wp:inline distT="0" distB="0" distL="0" distR="0" wp14:anchorId="60B80538" wp14:editId="6639561B">
            <wp:extent cx="4486275" cy="4438650"/>
            <wp:effectExtent l="0" t="0" r="0" b="0"/>
            <wp:docPr id="1841692138" name="Picture 1841692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5F0C4" w14:textId="7425216E" w:rsidR="0083BB88" w:rsidRDefault="0083BB88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   </w:t>
      </w:r>
    </w:p>
    <w:p w14:paraId="1D328FB3" w14:textId="7965AC74" w:rsidR="0083BB88" w:rsidRDefault="0083BB88" w:rsidP="00E6F715">
      <w:pPr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             </w:t>
      </w:r>
      <w:r w:rsidR="6D245EC3">
        <w:rPr>
          <w:noProof/>
        </w:rPr>
        <w:drawing>
          <wp:inline distT="0" distB="0" distL="0" distR="0" wp14:anchorId="15E7909F" wp14:editId="4AD6A889">
            <wp:extent cx="4572000" cy="2181225"/>
            <wp:effectExtent l="0" t="0" r="0" b="0"/>
            <wp:docPr id="1098745902" name="Picture 1098745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8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996EC" w14:textId="7C6B85D8" w:rsidR="0083BB88" w:rsidRDefault="0083BB88" w:rsidP="00E6F715">
      <w:pPr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52DFABB" wp14:editId="7F2FC9A0">
            <wp:extent cx="4572000" cy="3381375"/>
            <wp:effectExtent l="0" t="0" r="0" b="0"/>
            <wp:docPr id="1311564453" name="Picture 1311564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04137" w14:textId="589FBFC0" w:rsidR="0083BB88" w:rsidRDefault="0083BB88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  </w:t>
      </w:r>
    </w:p>
    <w:p w14:paraId="1B30EF2A" w14:textId="5D53E0DF" w:rsidR="0083BB88" w:rsidRDefault="0083BB88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                         ----------------------------------------------------------------</w:t>
      </w:r>
    </w:p>
    <w:p w14:paraId="3AE0B854" w14:textId="32D61502" w:rsidR="00E6F715" w:rsidRDefault="00E6F715" w:rsidP="00E6F715">
      <w:pPr>
        <w:spacing w:after="240" w:line="240" w:lineRule="auto"/>
        <w:ind w:left="717"/>
        <w:rPr>
          <w:rFonts w:asciiTheme="majorBidi" w:hAnsiTheme="majorBidi" w:cstheme="majorBidi"/>
          <w:sz w:val="28"/>
          <w:szCs w:val="28"/>
          <w:lang w:bidi="ar-EG"/>
        </w:rPr>
      </w:pPr>
    </w:p>
    <w:p w14:paraId="6A98EA86" w14:textId="2BA0FCCF" w:rsidR="00EB02D5" w:rsidRPr="00E1737E" w:rsidRDefault="003A1A0A" w:rsidP="00E6F715">
      <w:pPr>
        <w:pStyle w:val="a4"/>
        <w:numPr>
          <w:ilvl w:val="0"/>
          <w:numId w:val="21"/>
        </w:numPr>
        <w:spacing w:before="360" w:line="240" w:lineRule="auto"/>
        <w:ind w:left="714" w:hanging="357"/>
        <w:contextualSpacing w:val="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Identify how each of the following entities deals with a deadlock. </w:t>
      </w:r>
      <w:r>
        <w:br/>
      </w:r>
      <w:r w:rsidRPr="00E6F715">
        <w:rPr>
          <w:rFonts w:asciiTheme="majorBidi" w:hAnsiTheme="majorBidi" w:cstheme="majorBidi"/>
          <w:b/>
          <w:bCs/>
          <w:sz w:val="28"/>
          <w:szCs w:val="28"/>
          <w:lang w:bidi="ar-EG"/>
        </w:rPr>
        <w:t>Note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that we can generally deal with deadlocks by ignoring the problem, preventing/avoiding it, or by detecting it then recover from it.</w:t>
      </w:r>
    </w:p>
    <w:p w14:paraId="5A0F5190" w14:textId="6FEFFA2B" w:rsidR="00252914" w:rsidRPr="00E1737E" w:rsidRDefault="00EE7344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>Linux based operating systems</w:t>
      </w:r>
    </w:p>
    <w:p w14:paraId="645D2434" w14:textId="557216A8" w:rsidR="00EE7344" w:rsidRPr="00E1737E" w:rsidRDefault="00EE7344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>Kernel developer</w:t>
      </w:r>
    </w:p>
    <w:p w14:paraId="14DC08C5" w14:textId="0C63EEF1" w:rsidR="00EE7344" w:rsidRPr="00E1737E" w:rsidRDefault="00EE7344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>Application developer</w:t>
      </w:r>
    </w:p>
    <w:p w14:paraId="70D2436D" w14:textId="26E99827" w:rsidR="00EE7344" w:rsidRPr="00E1737E" w:rsidRDefault="00EE7344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>Databases</w:t>
      </w:r>
    </w:p>
    <w:p w14:paraId="4603D48C" w14:textId="3FB691F8" w:rsidR="4C76D15C" w:rsidRDefault="4C76D15C" w:rsidP="00E6F715">
      <w:pPr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   </w:t>
      </w: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Answer:  </w:t>
      </w:r>
    </w:p>
    <w:p w14:paraId="36F70ECE" w14:textId="2C4EBD7B" w:rsidR="4C76D15C" w:rsidRDefault="4C76D15C" w:rsidP="00E6F715">
      <w:pPr>
        <w:pStyle w:val="a4"/>
        <w:numPr>
          <w:ilvl w:val="0"/>
          <w:numId w:val="19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ignoring </w:t>
      </w:r>
    </w:p>
    <w:p w14:paraId="627AE093" w14:textId="22BE6206" w:rsidR="4C76D15C" w:rsidRDefault="4C76D15C" w:rsidP="00E6F715">
      <w:pPr>
        <w:pStyle w:val="a4"/>
        <w:numPr>
          <w:ilvl w:val="0"/>
          <w:numId w:val="18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detecting </w:t>
      </w:r>
    </w:p>
    <w:p w14:paraId="0B5F2BB5" w14:textId="438487F9" w:rsidR="4C76D15C" w:rsidRDefault="4C76D15C" w:rsidP="00E6F715">
      <w:pPr>
        <w:pStyle w:val="a4"/>
        <w:numPr>
          <w:ilvl w:val="0"/>
          <w:numId w:val="17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eventing </w:t>
      </w:r>
    </w:p>
    <w:p w14:paraId="036DFB6E" w14:textId="0AFFE640" w:rsidR="4C76D15C" w:rsidRDefault="4C76D15C" w:rsidP="00E6F715">
      <w:pPr>
        <w:pStyle w:val="a4"/>
        <w:numPr>
          <w:ilvl w:val="0"/>
          <w:numId w:val="16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detecting</w:t>
      </w:r>
    </w:p>
    <w:p w14:paraId="7A882F9A" w14:textId="4C1A8426" w:rsidR="00E6F715" w:rsidRDefault="00E6F715" w:rsidP="00E6F715">
      <w:pPr>
        <w:spacing w:before="240"/>
        <w:ind w:left="720"/>
        <w:rPr>
          <w:rFonts w:asciiTheme="majorBidi" w:hAnsiTheme="majorBidi" w:cstheme="majorBidi"/>
          <w:sz w:val="28"/>
          <w:szCs w:val="28"/>
          <w:lang w:bidi="ar-EG"/>
        </w:rPr>
      </w:pPr>
    </w:p>
    <w:p w14:paraId="6A7ED9BF" w14:textId="261C6B9E" w:rsidR="00EE7344" w:rsidRPr="00E1737E" w:rsidRDefault="000F69BE" w:rsidP="00E6F715">
      <w:pPr>
        <w:pStyle w:val="a4"/>
        <w:numPr>
          <w:ilvl w:val="0"/>
          <w:numId w:val="21"/>
        </w:numPr>
        <w:spacing w:before="240"/>
        <w:ind w:left="714" w:hanging="357"/>
        <w:contextualSpacing w:val="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lastRenderedPageBreak/>
        <w:t xml:space="preserve">In the following code, three processes produce output using the routine </w:t>
      </w:r>
      <w:proofErr w:type="spellStart"/>
      <w:r w:rsidRPr="00E6F715">
        <w:rPr>
          <w:rFonts w:ascii="Courier New" w:hAnsi="Courier New" w:cs="Courier New"/>
          <w:sz w:val="28"/>
          <w:szCs w:val="28"/>
          <w:lang w:bidi="ar-EG"/>
        </w:rPr>
        <w:t>print</w:t>
      </w:r>
      <w:r w:rsidR="00711992" w:rsidRPr="00E6F715">
        <w:rPr>
          <w:rFonts w:ascii="Courier New" w:hAnsi="Courier New" w:cs="Courier New"/>
          <w:sz w:val="28"/>
          <w:szCs w:val="28"/>
          <w:lang w:bidi="ar-EG"/>
        </w:rPr>
        <w:t>f</w:t>
      </w:r>
      <w:proofErr w:type="spellEnd"/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and synchronize using two semaphores L and R.</w:t>
      </w:r>
    </w:p>
    <w:tbl>
      <w:tblPr>
        <w:tblStyle w:val="a8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190"/>
        <w:gridCol w:w="3193"/>
        <w:gridCol w:w="3193"/>
      </w:tblGrid>
      <w:tr w:rsidR="00E1737E" w:rsidRPr="00E1737E" w14:paraId="0BC068E9" w14:textId="77777777" w:rsidTr="00E6F715">
        <w:tc>
          <w:tcPr>
            <w:tcW w:w="1666" w:type="pct"/>
          </w:tcPr>
          <w:p w14:paraId="146D5528" w14:textId="6D48C1A0" w:rsidR="00711992" w:rsidRPr="00E1737E" w:rsidRDefault="004C3728" w:rsidP="004C3728">
            <w:pPr>
              <w:pStyle w:val="a4"/>
              <w:spacing w:before="240"/>
              <w:ind w:left="0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E1737E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1B3902A6" wp14:editId="7E552F40">
                  <wp:extent cx="1822049" cy="1389413"/>
                  <wp:effectExtent l="0" t="0" r="6985" b="127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l="8539" t="6625" r="11660" b="65519"/>
                          <a:stretch/>
                        </pic:blipFill>
                        <pic:spPr bwMode="auto">
                          <a:xfrm>
                            <a:off x="0" y="0"/>
                            <a:ext cx="1880677" cy="143412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</w:tcPr>
          <w:p w14:paraId="4168A690" w14:textId="5D36BD8F" w:rsidR="00711992" w:rsidRPr="00E1737E" w:rsidRDefault="004C3728" w:rsidP="00810D0F">
            <w:pPr>
              <w:pStyle w:val="a4"/>
              <w:spacing w:before="240"/>
              <w:ind w:left="0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E1737E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1812F6C9" wp14:editId="3F2BE0C6">
                  <wp:extent cx="1820494" cy="1685925"/>
                  <wp:effectExtent l="0" t="0" r="889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l="6683" t="37561" r="13517" b="28609"/>
                          <a:stretch/>
                        </pic:blipFill>
                        <pic:spPr bwMode="auto">
                          <a:xfrm>
                            <a:off x="0" y="0"/>
                            <a:ext cx="1837930" cy="170207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</w:tcPr>
          <w:p w14:paraId="66CAC3A4" w14:textId="7603BBD2" w:rsidR="00711992" w:rsidRPr="00E1737E" w:rsidRDefault="004C3728" w:rsidP="00810D0F">
            <w:pPr>
              <w:pStyle w:val="a4"/>
              <w:spacing w:before="240"/>
              <w:ind w:left="0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E1737E">
              <w:rPr>
                <w:rFonts w:asciiTheme="majorBidi" w:hAnsiTheme="majorBidi" w:cstheme="majorBidi"/>
                <w:noProof/>
                <w:sz w:val="24"/>
                <w:szCs w:val="24"/>
              </w:rPr>
              <w:drawing>
                <wp:inline distT="0" distB="0" distL="0" distR="0" wp14:anchorId="084963C0" wp14:editId="6FB41A9A">
                  <wp:extent cx="1868135" cy="1235034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l="5940" t="71056" r="14260" b="4794"/>
                          <a:stretch/>
                        </pic:blipFill>
                        <pic:spPr bwMode="auto">
                          <a:xfrm>
                            <a:off x="0" y="0"/>
                            <a:ext cx="1902589" cy="12578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76389" w14:textId="2AFF8F12" w:rsidR="00E6F715" w:rsidRDefault="00E6F715"/>
    <w:p w14:paraId="5E8F1608" w14:textId="645263FB" w:rsidR="6955833A" w:rsidRDefault="6955833A"/>
    <w:p w14:paraId="510EC4D2" w14:textId="297DF981" w:rsidR="00EB06E4" w:rsidRPr="005C17FF" w:rsidRDefault="00810D0F" w:rsidP="00810D0F">
      <w:pPr>
        <w:pStyle w:val="a4"/>
        <w:spacing w:before="240"/>
        <w:rPr>
          <w:rFonts w:asciiTheme="majorBidi" w:hAnsiTheme="majorBidi" w:cstheme="majorBidi"/>
          <w:sz w:val="28"/>
          <w:szCs w:val="28"/>
          <w:u w:val="single"/>
          <w:lang w:bidi="ar-EG"/>
        </w:rPr>
      </w:pPr>
      <w:r w:rsidRPr="005C17FF">
        <w:rPr>
          <w:rFonts w:asciiTheme="majorBidi" w:hAnsiTheme="majorBidi" w:cstheme="majorBidi"/>
          <w:sz w:val="28"/>
          <w:szCs w:val="28"/>
          <w:u w:val="single"/>
          <w:lang w:bidi="ar-EG"/>
        </w:rPr>
        <w:t xml:space="preserve"> </w:t>
      </w:r>
      <w:r w:rsidR="004C3728" w:rsidRPr="005C17FF">
        <w:rPr>
          <w:rFonts w:asciiTheme="majorBidi" w:hAnsiTheme="majorBidi" w:cstheme="majorBidi"/>
          <w:sz w:val="28"/>
          <w:szCs w:val="28"/>
          <w:u w:val="single"/>
          <w:lang w:bidi="ar-EG"/>
        </w:rPr>
        <w:t>Semaphore L is initialized to 3 and semaphore R is initialized to 0.</w:t>
      </w:r>
    </w:p>
    <w:p w14:paraId="7532938A" w14:textId="77777777" w:rsidR="00A30162" w:rsidRPr="00E1737E" w:rsidRDefault="00A30162" w:rsidP="00E6F715">
      <w:pPr>
        <w:pStyle w:val="a4"/>
        <w:numPr>
          <w:ilvl w:val="1"/>
          <w:numId w:val="21"/>
        </w:numPr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What is the smallest number of </w:t>
      </w:r>
      <w:r w:rsidRPr="00E6F715">
        <w:rPr>
          <w:rFonts w:ascii="Courier New" w:hAnsi="Courier New" w:cs="Courier New"/>
          <w:sz w:val="28"/>
          <w:szCs w:val="28"/>
          <w:lang w:bidi="ar-EG"/>
        </w:rPr>
        <w:t>A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>'s that might be printed when this set of processes runs?</w:t>
      </w:r>
    </w:p>
    <w:p w14:paraId="13C3CF16" w14:textId="77777777" w:rsidR="00A30162" w:rsidRPr="00E1737E" w:rsidRDefault="00A30162" w:rsidP="00E6F715">
      <w:pPr>
        <w:pStyle w:val="a4"/>
        <w:numPr>
          <w:ilvl w:val="1"/>
          <w:numId w:val="21"/>
        </w:numPr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Is </w:t>
      </w:r>
      <w:r w:rsidRPr="00E6F715">
        <w:rPr>
          <w:rFonts w:ascii="Courier New" w:hAnsi="Courier New" w:cs="Courier New"/>
          <w:sz w:val="28"/>
          <w:szCs w:val="28"/>
          <w:lang w:bidi="ar-EG"/>
        </w:rPr>
        <w:t>CABABDDCABCABD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a possible output sequence when this set of processes runs?</w:t>
      </w:r>
    </w:p>
    <w:p w14:paraId="60D98B59" w14:textId="334B48BD" w:rsidR="00A30162" w:rsidRPr="00E1737E" w:rsidRDefault="00A30162" w:rsidP="00E6F715">
      <w:pPr>
        <w:pStyle w:val="a4"/>
        <w:numPr>
          <w:ilvl w:val="1"/>
          <w:numId w:val="21"/>
        </w:numPr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Is </w:t>
      </w:r>
      <w:r w:rsidRPr="00E6F715">
        <w:rPr>
          <w:rFonts w:ascii="Courier New" w:hAnsi="Courier New" w:cs="Courier New"/>
          <w:sz w:val="28"/>
          <w:szCs w:val="28"/>
          <w:lang w:bidi="ar-EG"/>
        </w:rPr>
        <w:t>CABACDBCABDD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a possible output sequence when this set of processes runs?</w:t>
      </w:r>
    </w:p>
    <w:p w14:paraId="6B935989" w14:textId="60F7BD97" w:rsidR="5B871914" w:rsidRDefault="5B871914" w:rsidP="00E6F715">
      <w:pPr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  </w:t>
      </w:r>
      <w:r w:rsidRPr="00E6F715"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</w:rPr>
        <w:t xml:space="preserve">Answer: </w:t>
      </w: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</w:p>
    <w:p w14:paraId="545B34E9" w14:textId="7E285958" w:rsidR="5B871914" w:rsidRDefault="5B871914" w:rsidP="00E6F715">
      <w:pPr>
        <w:pStyle w:val="a4"/>
        <w:numPr>
          <w:ilvl w:val="0"/>
          <w:numId w:val="15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If process 3 runs after process 1  </w:t>
      </w:r>
    </w:p>
    <w:p w14:paraId="407782A8" w14:textId="0A028159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The process 2 never executes and the smallest number is 0  </w:t>
      </w:r>
    </w:p>
    <w:p w14:paraId="331F53DF" w14:textId="6355A5D1" w:rsidR="5B871914" w:rsidRDefault="5B871914" w:rsidP="00E6F715">
      <w:pPr>
        <w:pStyle w:val="a4"/>
        <w:numPr>
          <w:ilvl w:val="0"/>
          <w:numId w:val="14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No  ,  </w:t>
      </w:r>
    </w:p>
    <w:p w14:paraId="72DC6B3C" w14:textId="71B8F9FB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Start : L=3,R=0 </w:t>
      </w:r>
    </w:p>
    <w:p w14:paraId="3292E9D5" w14:textId="4BFD9182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When  </w:t>
      </w:r>
    </w:p>
    <w:p w14:paraId="7D9B9E0B" w14:textId="65A91A80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 C : L=2,R=1  </w:t>
      </w:r>
    </w:p>
    <w:p w14:paraId="4A3AF35E" w14:textId="40CC316B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: A: L=2,R=0 </w:t>
      </w:r>
    </w:p>
    <w:p w14:paraId="7967EA72" w14:textId="231C729F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 B : L=2 ,R=1 </w:t>
      </w:r>
    </w:p>
    <w:p w14:paraId="233730E5" w14:textId="25D73BEF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: A: L=2,R=0 </w:t>
      </w:r>
    </w:p>
    <w:p w14:paraId="34A45591" w14:textId="016FEC40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 B : L=2 ,R=1 </w:t>
      </w:r>
    </w:p>
    <w:p w14:paraId="04A0A201" w14:textId="651BB60F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lastRenderedPageBreak/>
        <w:t xml:space="preserve">Print D : L=2,R=0 </w:t>
      </w:r>
    </w:p>
    <w:p w14:paraId="07B451BD" w14:textId="1DED6667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 D -&gt; it is impossible as R=0  </w:t>
      </w:r>
    </w:p>
    <w:p w14:paraId="0FBF9348" w14:textId="1597E433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</w:p>
    <w:p w14:paraId="1B2F8AC2" w14:textId="6041E0F9" w:rsidR="5B871914" w:rsidRDefault="5B871914" w:rsidP="00E6F715">
      <w:pPr>
        <w:pStyle w:val="a4"/>
        <w:numPr>
          <w:ilvl w:val="0"/>
          <w:numId w:val="13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Yes , </w:t>
      </w:r>
    </w:p>
    <w:p w14:paraId="577B34E0" w14:textId="18C4D0D4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When  </w:t>
      </w:r>
    </w:p>
    <w:p w14:paraId="360F3C16" w14:textId="24826515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 C : L=2,R=1  </w:t>
      </w:r>
    </w:p>
    <w:p w14:paraId="1375EF70" w14:textId="23CF61FB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: A: L=2,R=0 </w:t>
      </w:r>
    </w:p>
    <w:p w14:paraId="456D4652" w14:textId="66DFC033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 B : L=2 ,R=1 </w:t>
      </w:r>
    </w:p>
    <w:p w14:paraId="34D15ADF" w14:textId="6AEA6251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: A: L=2,R=0  </w:t>
      </w:r>
    </w:p>
    <w:p w14:paraId="58EAD0CF" w14:textId="2C1B5832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 C : L=1 ,R=1 </w:t>
      </w:r>
    </w:p>
    <w:p w14:paraId="773D1C04" w14:textId="48EBBFB2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 D : L=1,R=0 </w:t>
      </w:r>
    </w:p>
    <w:p w14:paraId="06A32137" w14:textId="2DA94422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 B:L=1,R=1 </w:t>
      </w:r>
    </w:p>
    <w:p w14:paraId="281B6A22" w14:textId="43887D79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 C:L=0 ,R=2  </w:t>
      </w:r>
    </w:p>
    <w:p w14:paraId="69AF43EC" w14:textId="50AA5108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 A:L=0,R=1 </w:t>
      </w:r>
    </w:p>
    <w:p w14:paraId="66F9E297" w14:textId="516D4832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 B L=0, R=2  </w:t>
      </w:r>
    </w:p>
    <w:p w14:paraId="7059AF35" w14:textId="0CEFFDA9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rint D:L=0 ,R=1  </w:t>
      </w:r>
    </w:p>
    <w:p w14:paraId="53E90CDF" w14:textId="10B2F98E" w:rsidR="5B871914" w:rsidRDefault="5B871914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print D:L=0 ,R=0</w:t>
      </w:r>
    </w:p>
    <w:p w14:paraId="7DCF3514" w14:textId="6A799349" w:rsidR="00E6F715" w:rsidRDefault="00E6F715" w:rsidP="00E6F715">
      <w:pPr>
        <w:ind w:left="720"/>
        <w:rPr>
          <w:rFonts w:asciiTheme="majorBidi" w:hAnsiTheme="majorBidi" w:cstheme="majorBidi"/>
          <w:sz w:val="28"/>
          <w:szCs w:val="28"/>
          <w:lang w:bidi="ar-EG"/>
        </w:rPr>
      </w:pPr>
    </w:p>
    <w:p w14:paraId="681B23F8" w14:textId="3A782EAF" w:rsidR="004C3728" w:rsidRPr="00E1737E" w:rsidRDefault="004C3728" w:rsidP="00E6F715">
      <w:pPr>
        <w:pStyle w:val="a4"/>
        <w:numPr>
          <w:ilvl w:val="0"/>
          <w:numId w:val="21"/>
        </w:numPr>
        <w:spacing w:before="360"/>
        <w:ind w:left="714" w:hanging="357"/>
        <w:contextualSpacing w:val="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</w:t>
      </w:r>
      <w:r w:rsidR="00F221BF" w:rsidRPr="00E6F715">
        <w:rPr>
          <w:rFonts w:asciiTheme="majorBidi" w:hAnsiTheme="majorBidi" w:cstheme="majorBidi"/>
          <w:sz w:val="28"/>
          <w:szCs w:val="28"/>
          <w:lang w:bidi="ar-EG"/>
        </w:rPr>
        <w:t>Consider the following snapshot of a system:</w:t>
      </w:r>
    </w:p>
    <w:tbl>
      <w:tblPr>
        <w:tblStyle w:val="a8"/>
        <w:tblW w:w="3498" w:type="pct"/>
        <w:jc w:val="center"/>
        <w:tblLook w:val="04A0" w:firstRow="1" w:lastRow="0" w:firstColumn="1" w:lastColumn="0" w:noHBand="0" w:noVBand="1"/>
      </w:tblPr>
      <w:tblGrid>
        <w:gridCol w:w="903"/>
        <w:gridCol w:w="730"/>
        <w:gridCol w:w="713"/>
        <w:gridCol w:w="707"/>
        <w:gridCol w:w="748"/>
        <w:gridCol w:w="730"/>
        <w:gridCol w:w="713"/>
        <w:gridCol w:w="707"/>
        <w:gridCol w:w="748"/>
      </w:tblGrid>
      <w:tr w:rsidR="0072009B" w:rsidRPr="00E1737E" w14:paraId="03EDF13B" w14:textId="77777777" w:rsidTr="6955833A">
        <w:trPr>
          <w:jc w:val="center"/>
        </w:trPr>
        <w:tc>
          <w:tcPr>
            <w:tcW w:w="674" w:type="pct"/>
            <w:vMerge w:val="restart"/>
            <w:tcBorders>
              <w:right w:val="single" w:sz="18" w:space="0" w:color="auto"/>
            </w:tcBorders>
          </w:tcPr>
          <w:p w14:paraId="5C5FD549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63" w:type="pct"/>
            <w:gridSpan w:val="4"/>
            <w:tcBorders>
              <w:left w:val="single" w:sz="18" w:space="0" w:color="auto"/>
              <w:right w:val="single" w:sz="18" w:space="0" w:color="auto"/>
            </w:tcBorders>
          </w:tcPr>
          <w:p w14:paraId="638641D6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Allocation</w:t>
            </w:r>
          </w:p>
        </w:tc>
        <w:tc>
          <w:tcPr>
            <w:tcW w:w="2163" w:type="pct"/>
            <w:gridSpan w:val="4"/>
            <w:tcBorders>
              <w:left w:val="single" w:sz="18" w:space="0" w:color="auto"/>
              <w:right w:val="single" w:sz="18" w:space="0" w:color="auto"/>
            </w:tcBorders>
          </w:tcPr>
          <w:p w14:paraId="3098934C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Max</w:t>
            </w:r>
          </w:p>
        </w:tc>
      </w:tr>
      <w:tr w:rsidR="0072009B" w:rsidRPr="00E1737E" w14:paraId="45BA2829" w14:textId="77777777" w:rsidTr="6955833A">
        <w:trPr>
          <w:jc w:val="center"/>
        </w:trPr>
        <w:tc>
          <w:tcPr>
            <w:tcW w:w="674" w:type="pct"/>
            <w:vMerge/>
          </w:tcPr>
          <w:p w14:paraId="5A4C1B81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5" w:type="pct"/>
            <w:tcBorders>
              <w:left w:val="single" w:sz="18" w:space="0" w:color="auto"/>
            </w:tcBorders>
            <w:shd w:val="clear" w:color="auto" w:fill="F2F2F2" w:themeFill="background1" w:themeFillShade="F2"/>
          </w:tcPr>
          <w:p w14:paraId="34C8111C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532" w:type="pct"/>
            <w:shd w:val="clear" w:color="auto" w:fill="F2F2F2" w:themeFill="background1" w:themeFillShade="F2"/>
          </w:tcPr>
          <w:p w14:paraId="7A453290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528" w:type="pct"/>
            <w:shd w:val="clear" w:color="auto" w:fill="F2F2F2" w:themeFill="background1" w:themeFillShade="F2"/>
          </w:tcPr>
          <w:p w14:paraId="4BB1C4E2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7DDAF4A1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D</w:t>
            </w:r>
          </w:p>
        </w:tc>
        <w:tc>
          <w:tcPr>
            <w:tcW w:w="545" w:type="pct"/>
            <w:tcBorders>
              <w:left w:val="single" w:sz="18" w:space="0" w:color="auto"/>
            </w:tcBorders>
            <w:shd w:val="clear" w:color="auto" w:fill="F2F2F2" w:themeFill="background1" w:themeFillShade="F2"/>
          </w:tcPr>
          <w:p w14:paraId="53E7BF38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532" w:type="pct"/>
            <w:shd w:val="clear" w:color="auto" w:fill="F2F2F2" w:themeFill="background1" w:themeFillShade="F2"/>
          </w:tcPr>
          <w:p w14:paraId="7C9FB58F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528" w:type="pct"/>
            <w:shd w:val="clear" w:color="auto" w:fill="F2F2F2" w:themeFill="background1" w:themeFillShade="F2"/>
          </w:tcPr>
          <w:p w14:paraId="16053693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shd w:val="clear" w:color="auto" w:fill="F2F2F2" w:themeFill="background1" w:themeFillShade="F2"/>
          </w:tcPr>
          <w:p w14:paraId="610B502F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D</w:t>
            </w:r>
          </w:p>
        </w:tc>
      </w:tr>
      <w:tr w:rsidR="0072009B" w:rsidRPr="00E1737E" w14:paraId="4F416EF7" w14:textId="77777777" w:rsidTr="6955833A">
        <w:trPr>
          <w:jc w:val="center"/>
        </w:trPr>
        <w:tc>
          <w:tcPr>
            <w:tcW w:w="674" w:type="pct"/>
            <w:tcBorders>
              <w:right w:val="single" w:sz="18" w:space="0" w:color="auto"/>
            </w:tcBorders>
          </w:tcPr>
          <w:p w14:paraId="11A3744E" w14:textId="77777777" w:rsidR="0072009B" w:rsidRPr="00E1737E" w:rsidRDefault="00730668" w:rsidP="00E87AA8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545" w:type="pct"/>
            <w:tcBorders>
              <w:left w:val="single" w:sz="18" w:space="0" w:color="auto"/>
            </w:tcBorders>
          </w:tcPr>
          <w:p w14:paraId="46B18BC8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32" w:type="pct"/>
          </w:tcPr>
          <w:p w14:paraId="244C6162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28" w:type="pct"/>
          </w:tcPr>
          <w:p w14:paraId="2140AB65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558" w:type="pct"/>
            <w:tcBorders>
              <w:right w:val="single" w:sz="18" w:space="0" w:color="auto"/>
            </w:tcBorders>
          </w:tcPr>
          <w:p w14:paraId="48FBFD69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45" w:type="pct"/>
            <w:tcBorders>
              <w:left w:val="single" w:sz="18" w:space="0" w:color="auto"/>
            </w:tcBorders>
          </w:tcPr>
          <w:p w14:paraId="06357612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532" w:type="pct"/>
          </w:tcPr>
          <w:p w14:paraId="4BFF4A9C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528" w:type="pct"/>
          </w:tcPr>
          <w:p w14:paraId="1BDE13BF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58" w:type="pct"/>
            <w:tcBorders>
              <w:right w:val="single" w:sz="18" w:space="0" w:color="auto"/>
            </w:tcBorders>
          </w:tcPr>
          <w:p w14:paraId="31A84E65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</w:tr>
      <w:tr w:rsidR="0072009B" w:rsidRPr="00E1737E" w14:paraId="602A04F7" w14:textId="77777777" w:rsidTr="6955833A">
        <w:trPr>
          <w:jc w:val="center"/>
        </w:trPr>
        <w:tc>
          <w:tcPr>
            <w:tcW w:w="674" w:type="pct"/>
            <w:tcBorders>
              <w:right w:val="single" w:sz="18" w:space="0" w:color="auto"/>
            </w:tcBorders>
          </w:tcPr>
          <w:p w14:paraId="1C4AE927" w14:textId="77777777" w:rsidR="0072009B" w:rsidRPr="00E1737E" w:rsidRDefault="00730668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45" w:type="pct"/>
            <w:tcBorders>
              <w:left w:val="single" w:sz="18" w:space="0" w:color="auto"/>
            </w:tcBorders>
          </w:tcPr>
          <w:p w14:paraId="00DF3478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532" w:type="pct"/>
          </w:tcPr>
          <w:p w14:paraId="0DEC9505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28" w:type="pct"/>
          </w:tcPr>
          <w:p w14:paraId="481DA7D9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58" w:type="pct"/>
            <w:tcBorders>
              <w:right w:val="single" w:sz="18" w:space="0" w:color="auto"/>
            </w:tcBorders>
          </w:tcPr>
          <w:p w14:paraId="34BD1CAB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45" w:type="pct"/>
            <w:tcBorders>
              <w:left w:val="single" w:sz="18" w:space="0" w:color="auto"/>
            </w:tcBorders>
          </w:tcPr>
          <w:p w14:paraId="56018C69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32" w:type="pct"/>
          </w:tcPr>
          <w:p w14:paraId="14746C24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528" w:type="pct"/>
          </w:tcPr>
          <w:p w14:paraId="51656C4E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58" w:type="pct"/>
            <w:tcBorders>
              <w:right w:val="single" w:sz="18" w:space="0" w:color="auto"/>
            </w:tcBorders>
          </w:tcPr>
          <w:p w14:paraId="3AF8D443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</w:tr>
      <w:tr w:rsidR="0072009B" w:rsidRPr="00E1737E" w14:paraId="245D7E55" w14:textId="77777777" w:rsidTr="6955833A">
        <w:trPr>
          <w:jc w:val="center"/>
        </w:trPr>
        <w:tc>
          <w:tcPr>
            <w:tcW w:w="674" w:type="pct"/>
            <w:tcBorders>
              <w:right w:val="single" w:sz="18" w:space="0" w:color="auto"/>
            </w:tcBorders>
          </w:tcPr>
          <w:p w14:paraId="470D5FE1" w14:textId="77777777" w:rsidR="0072009B" w:rsidRPr="00E1737E" w:rsidRDefault="00730668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45" w:type="pct"/>
            <w:tcBorders>
              <w:left w:val="single" w:sz="18" w:space="0" w:color="auto"/>
            </w:tcBorders>
          </w:tcPr>
          <w:p w14:paraId="67242702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32" w:type="pct"/>
          </w:tcPr>
          <w:p w14:paraId="70F9639F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28" w:type="pct"/>
          </w:tcPr>
          <w:p w14:paraId="2A6FBA2F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558" w:type="pct"/>
            <w:tcBorders>
              <w:right w:val="single" w:sz="18" w:space="0" w:color="auto"/>
            </w:tcBorders>
          </w:tcPr>
          <w:p w14:paraId="1B465473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545" w:type="pct"/>
            <w:tcBorders>
              <w:left w:val="single" w:sz="18" w:space="0" w:color="auto"/>
            </w:tcBorders>
          </w:tcPr>
          <w:p w14:paraId="74227C2B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532" w:type="pct"/>
          </w:tcPr>
          <w:p w14:paraId="6A0266E5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528" w:type="pct"/>
          </w:tcPr>
          <w:p w14:paraId="793240F8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558" w:type="pct"/>
            <w:tcBorders>
              <w:right w:val="single" w:sz="18" w:space="0" w:color="auto"/>
            </w:tcBorders>
          </w:tcPr>
          <w:p w14:paraId="17F36BDF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</w:tr>
      <w:tr w:rsidR="0072009B" w:rsidRPr="00E1737E" w14:paraId="2E649B51" w14:textId="77777777" w:rsidTr="6955833A">
        <w:trPr>
          <w:jc w:val="center"/>
        </w:trPr>
        <w:tc>
          <w:tcPr>
            <w:tcW w:w="674" w:type="pct"/>
            <w:tcBorders>
              <w:right w:val="single" w:sz="18" w:space="0" w:color="auto"/>
            </w:tcBorders>
          </w:tcPr>
          <w:p w14:paraId="31C44D0F" w14:textId="77777777" w:rsidR="0072009B" w:rsidRPr="00E1737E" w:rsidRDefault="00730668" w:rsidP="00E87AA8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545" w:type="pct"/>
            <w:tcBorders>
              <w:left w:val="single" w:sz="18" w:space="0" w:color="auto"/>
            </w:tcBorders>
          </w:tcPr>
          <w:p w14:paraId="52CD0B8B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32" w:type="pct"/>
          </w:tcPr>
          <w:p w14:paraId="1F40BE32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28" w:type="pct"/>
          </w:tcPr>
          <w:p w14:paraId="11CD50D2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558" w:type="pct"/>
            <w:tcBorders>
              <w:right w:val="single" w:sz="18" w:space="0" w:color="auto"/>
            </w:tcBorders>
          </w:tcPr>
          <w:p w14:paraId="0CA234CD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45" w:type="pct"/>
            <w:tcBorders>
              <w:left w:val="single" w:sz="18" w:space="0" w:color="auto"/>
            </w:tcBorders>
          </w:tcPr>
          <w:p w14:paraId="45D04BE7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32" w:type="pct"/>
          </w:tcPr>
          <w:p w14:paraId="62FCB5EE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528" w:type="pct"/>
          </w:tcPr>
          <w:p w14:paraId="13DC6393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58" w:type="pct"/>
            <w:tcBorders>
              <w:right w:val="single" w:sz="18" w:space="0" w:color="auto"/>
            </w:tcBorders>
          </w:tcPr>
          <w:p w14:paraId="08E4B867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  <w:tr w:rsidR="0072009B" w:rsidRPr="00E1737E" w14:paraId="7304C481" w14:textId="77777777" w:rsidTr="6955833A">
        <w:trPr>
          <w:jc w:val="center"/>
        </w:trPr>
        <w:tc>
          <w:tcPr>
            <w:tcW w:w="674" w:type="pct"/>
            <w:tcBorders>
              <w:right w:val="single" w:sz="18" w:space="0" w:color="auto"/>
            </w:tcBorders>
          </w:tcPr>
          <w:p w14:paraId="64A74478" w14:textId="77777777" w:rsidR="0072009B" w:rsidRPr="00E1737E" w:rsidRDefault="00730668" w:rsidP="00E87AA8">
            <w:pPr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545" w:type="pct"/>
            <w:tcBorders>
              <w:left w:val="single" w:sz="18" w:space="0" w:color="auto"/>
            </w:tcBorders>
          </w:tcPr>
          <w:p w14:paraId="7FFAABD2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32" w:type="pct"/>
          </w:tcPr>
          <w:p w14:paraId="4E9E9DA3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528" w:type="pct"/>
          </w:tcPr>
          <w:p w14:paraId="361243EB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558" w:type="pct"/>
            <w:tcBorders>
              <w:right w:val="single" w:sz="18" w:space="0" w:color="auto"/>
            </w:tcBorders>
          </w:tcPr>
          <w:p w14:paraId="75C44FB5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45" w:type="pct"/>
            <w:tcBorders>
              <w:left w:val="single" w:sz="18" w:space="0" w:color="auto"/>
            </w:tcBorders>
          </w:tcPr>
          <w:p w14:paraId="0732BB95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532" w:type="pct"/>
          </w:tcPr>
          <w:p w14:paraId="4052FB1A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28" w:type="pct"/>
          </w:tcPr>
          <w:p w14:paraId="4A77E238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58" w:type="pct"/>
            <w:tcBorders>
              <w:right w:val="single" w:sz="18" w:space="0" w:color="auto"/>
            </w:tcBorders>
          </w:tcPr>
          <w:p w14:paraId="742E6D03" w14:textId="77777777" w:rsidR="0072009B" w:rsidRPr="00E1737E" w:rsidRDefault="0072009B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</w:tbl>
    <w:p w14:paraId="7DE0499F" w14:textId="1B5D491C" w:rsidR="6955833A" w:rsidRDefault="6955833A"/>
    <w:p w14:paraId="5839E014" w14:textId="3F5651E8" w:rsidR="0072009B" w:rsidRPr="00E1737E" w:rsidRDefault="0072009B" w:rsidP="0072009B">
      <w:pPr>
        <w:spacing w:before="240"/>
        <w:ind w:left="360"/>
        <w:rPr>
          <w:rFonts w:asciiTheme="majorBidi" w:hAnsiTheme="majorBidi" w:cstheme="majorBidi"/>
          <w:sz w:val="28"/>
          <w:szCs w:val="28"/>
          <w:u w:val="single"/>
          <w:lang w:bidi="ar-EG"/>
        </w:rPr>
      </w:pPr>
      <w:r w:rsidRPr="00E1737E">
        <w:rPr>
          <w:rFonts w:asciiTheme="majorBidi" w:hAnsiTheme="majorBidi" w:cstheme="majorBidi"/>
          <w:sz w:val="28"/>
          <w:szCs w:val="28"/>
          <w:lang w:bidi="ar-EG"/>
        </w:rPr>
        <w:lastRenderedPageBreak/>
        <w:t xml:space="preserve">Using the </w:t>
      </w:r>
      <w:r w:rsidRPr="00E1737E">
        <w:rPr>
          <w:rFonts w:asciiTheme="majorBidi" w:hAnsiTheme="majorBidi" w:cstheme="majorBidi"/>
          <w:b/>
          <w:bCs/>
          <w:sz w:val="28"/>
          <w:szCs w:val="28"/>
          <w:lang w:bidi="ar-EG"/>
        </w:rPr>
        <w:t>banker’s algorithm</w:t>
      </w:r>
      <w:r w:rsidRPr="00E1737E">
        <w:rPr>
          <w:rFonts w:asciiTheme="majorBidi" w:hAnsiTheme="majorBidi" w:cstheme="majorBidi"/>
          <w:sz w:val="28"/>
          <w:szCs w:val="28"/>
          <w:lang w:bidi="ar-EG"/>
        </w:rPr>
        <w:t xml:space="preserve">, determine whether or not each of the following states is unsafe. </w:t>
      </w:r>
      <w:r w:rsidRPr="00E1737E">
        <w:rPr>
          <w:rFonts w:asciiTheme="majorBidi" w:hAnsiTheme="majorBidi" w:cstheme="majorBidi"/>
          <w:sz w:val="28"/>
          <w:szCs w:val="28"/>
          <w:u w:val="single"/>
          <w:lang w:bidi="ar-EG"/>
        </w:rPr>
        <w:t>If the state is safe, illustrate the order in which the threads may complete. Otherwise, illustrate why the state is unsafe.</w:t>
      </w:r>
    </w:p>
    <w:p w14:paraId="7C4D15AE" w14:textId="7F3ABF94" w:rsidR="00527FB1" w:rsidRPr="00E1737E" w:rsidRDefault="00527FB1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m:oMath>
        <m:r>
          <w:rPr>
            <w:rFonts w:ascii="Cambria Math" w:hAnsi="Cambria Math" w:cstheme="majorBidi"/>
            <w:sz w:val="28"/>
            <w:szCs w:val="28"/>
            <w:lang w:bidi="ar-EG"/>
          </w:rPr>
          <m:t>Available = (2, 2, 2, 3)</m:t>
        </m:r>
      </m:oMath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</w:t>
      </w:r>
    </w:p>
    <w:p w14:paraId="60D0FCBD" w14:textId="5CB10D23" w:rsidR="00527FB1" w:rsidRPr="00E1737E" w:rsidRDefault="00527FB1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m:oMath>
        <m:r>
          <w:rPr>
            <w:rFonts w:ascii="Cambria Math" w:hAnsi="Cambria Math" w:cstheme="majorBidi"/>
            <w:sz w:val="28"/>
            <w:szCs w:val="28"/>
            <w:lang w:bidi="ar-EG"/>
          </w:rPr>
          <m:t xml:space="preserve">Available = (4, 4, 1, 1) </m:t>
        </m:r>
      </m:oMath>
    </w:p>
    <w:p w14:paraId="6DEED23B" w14:textId="541A0124" w:rsidR="00527FB1" w:rsidRPr="00E1737E" w:rsidRDefault="00527FB1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m:oMath>
        <m:r>
          <w:rPr>
            <w:rFonts w:ascii="Cambria Math" w:hAnsi="Cambria Math" w:cstheme="majorBidi"/>
            <w:sz w:val="28"/>
            <w:szCs w:val="28"/>
            <w:lang w:bidi="ar-EG"/>
          </w:rPr>
          <m:t>Available = (3, 0, 1, 4)</m:t>
        </m:r>
      </m:oMath>
    </w:p>
    <w:p w14:paraId="7A071A58" w14:textId="21152D92" w:rsidR="000F69BE" w:rsidRPr="00E1737E" w:rsidRDefault="00527FB1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</w:rPr>
      </w:pPr>
      <m:oMath>
        <m:r>
          <w:rPr>
            <w:rFonts w:ascii="Cambria Math" w:hAnsi="Cambria Math" w:cstheme="majorBidi"/>
            <w:sz w:val="28"/>
            <w:szCs w:val="28"/>
            <w:lang w:bidi="ar-EG"/>
          </w:rPr>
          <m:t>Available = (1, 5, 2, 2)</m:t>
        </m:r>
      </m:oMath>
    </w:p>
    <w:p w14:paraId="117DF614" w14:textId="07CA26B2" w:rsidR="5B67C885" w:rsidRDefault="5B67C885" w:rsidP="00E6F715">
      <w:pPr>
        <w:spacing w:line="257" w:lineRule="auto"/>
      </w:pPr>
      <w:r>
        <w:t xml:space="preserve">    </w:t>
      </w:r>
      <w:r w:rsidRPr="00E6F715"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</w:rPr>
        <w:t>Answer:</w:t>
      </w: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</w:p>
    <w:p w14:paraId="5909B2DB" w14:textId="6555411E" w:rsidR="5B67C885" w:rsidRDefault="5B67C885">
      <w:r w:rsidRPr="00E6F715"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</w:rPr>
        <w:t xml:space="preserve">Needs </w:t>
      </w: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</w:p>
    <w:tbl>
      <w:tblPr>
        <w:tblW w:w="0" w:type="auto"/>
        <w:tblInd w:w="2880" w:type="dxa"/>
        <w:tblLayout w:type="fixed"/>
        <w:tblLook w:val="04A0" w:firstRow="1" w:lastRow="0" w:firstColumn="1" w:lastColumn="0" w:noHBand="0" w:noVBand="1"/>
      </w:tblPr>
      <w:tblGrid>
        <w:gridCol w:w="1350"/>
        <w:gridCol w:w="1365"/>
        <w:gridCol w:w="1245"/>
        <w:gridCol w:w="1245"/>
        <w:gridCol w:w="1245"/>
      </w:tblGrid>
      <w:tr w:rsidR="00E6F715" w14:paraId="1561C6E5" w14:textId="77777777" w:rsidTr="00E6F715">
        <w:tc>
          <w:tcPr>
            <w:tcW w:w="1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CF110F5" w14:textId="690B4B02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 </w:t>
            </w:r>
          </w:p>
        </w:tc>
        <w:tc>
          <w:tcPr>
            <w:tcW w:w="13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18F7ED4" w14:textId="229A9145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A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0C92C55" w14:textId="30C125BD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B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1A50900" w14:textId="78253125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C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515C131" w14:textId="3C61E490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D </w:t>
            </w:r>
          </w:p>
        </w:tc>
      </w:tr>
      <w:tr w:rsidR="00E6F715" w14:paraId="213F75A2" w14:textId="77777777" w:rsidTr="00E6F715">
        <w:tc>
          <w:tcPr>
            <w:tcW w:w="1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9F52F55" w14:textId="39530A3D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T0 </w:t>
            </w:r>
          </w:p>
        </w:tc>
        <w:tc>
          <w:tcPr>
            <w:tcW w:w="13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8B54F79" w14:textId="29CA1735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3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49CB4FC" w14:textId="66046112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1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26926A8A" w14:textId="0D63F737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1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35A3A64" w14:textId="3738942A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4 </w:t>
            </w:r>
          </w:p>
        </w:tc>
      </w:tr>
      <w:tr w:rsidR="00E6F715" w14:paraId="710FC48A" w14:textId="77777777" w:rsidTr="00E6F715">
        <w:tc>
          <w:tcPr>
            <w:tcW w:w="1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28F4528" w14:textId="39CD75D8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T1 </w:t>
            </w:r>
          </w:p>
        </w:tc>
        <w:tc>
          <w:tcPr>
            <w:tcW w:w="13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2CF48D8" w14:textId="00335378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2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2635533" w14:textId="04D52A5A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3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05009FA" w14:textId="0D748C73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1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7210B087" w14:textId="2F79BE56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2 </w:t>
            </w:r>
          </w:p>
        </w:tc>
      </w:tr>
      <w:tr w:rsidR="00E6F715" w14:paraId="4E2F6D3C" w14:textId="77777777" w:rsidTr="00E6F715">
        <w:tc>
          <w:tcPr>
            <w:tcW w:w="1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9415271" w14:textId="767CAAD0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T2 </w:t>
            </w:r>
          </w:p>
        </w:tc>
        <w:tc>
          <w:tcPr>
            <w:tcW w:w="13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5803E46" w14:textId="1E97C20F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2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8CA0813" w14:textId="78B4A97D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4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6A46710" w14:textId="760F41AD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1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A38195F" w14:textId="3E8F346F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1 </w:t>
            </w:r>
          </w:p>
        </w:tc>
      </w:tr>
      <w:tr w:rsidR="00E6F715" w14:paraId="22EACF3C" w14:textId="77777777" w:rsidTr="00E6F715">
        <w:tc>
          <w:tcPr>
            <w:tcW w:w="1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1F6B68A" w14:textId="300F0D5A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T3 </w:t>
            </w:r>
          </w:p>
        </w:tc>
        <w:tc>
          <w:tcPr>
            <w:tcW w:w="13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BC3EBE9" w14:textId="127F9C4F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1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6A65B13" w14:textId="59314DA3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4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310FA96" w14:textId="0792047F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2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1F8E915" w14:textId="01F3A319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2 </w:t>
            </w:r>
          </w:p>
        </w:tc>
      </w:tr>
      <w:tr w:rsidR="00E6F715" w14:paraId="1DCC9BE2" w14:textId="77777777" w:rsidTr="00E6F715">
        <w:tc>
          <w:tcPr>
            <w:tcW w:w="1350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1760843C" w14:textId="501DBC82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T4 </w:t>
            </w:r>
          </w:p>
        </w:tc>
        <w:tc>
          <w:tcPr>
            <w:tcW w:w="136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4B0FC1DA" w14:textId="64B9510A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2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3B076959" w14:textId="4E8E386D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1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03DB829F" w14:textId="52C78428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1 </w:t>
            </w:r>
          </w:p>
        </w:tc>
        <w:tc>
          <w:tcPr>
            <w:tcW w:w="1245" w:type="dxa"/>
            <w:tcBorders>
              <w:top w:val="single" w:sz="8" w:space="0" w:color="000000" w:themeColor="text1"/>
              <w:left w:val="single" w:sz="8" w:space="0" w:color="000000" w:themeColor="text1"/>
              <w:bottom w:val="single" w:sz="8" w:space="0" w:color="000000" w:themeColor="text1"/>
              <w:right w:val="single" w:sz="8" w:space="0" w:color="000000" w:themeColor="text1"/>
            </w:tcBorders>
          </w:tcPr>
          <w:p w14:paraId="65087F9F" w14:textId="32BEFBB5" w:rsidR="00E6F715" w:rsidRDefault="00E6F715">
            <w:r w:rsidRPr="00E6F715">
              <w:rPr>
                <w:rFonts w:ascii="Times New Roman" w:eastAsia="Times New Roman" w:hAnsi="Times New Roman" w:cs="Times New Roman"/>
                <w:color w:val="4472C4" w:themeColor="accent1"/>
                <w:sz w:val="28"/>
                <w:szCs w:val="28"/>
              </w:rPr>
              <w:t xml:space="preserve">1 </w:t>
            </w:r>
          </w:p>
        </w:tc>
      </w:tr>
    </w:tbl>
    <w:p w14:paraId="3F0E0927" w14:textId="7518FE04" w:rsidR="7C99880E" w:rsidRDefault="7C99880E" w:rsidP="00E6F715">
      <w:pPr>
        <w:pStyle w:val="a4"/>
        <w:numPr>
          <w:ilvl w:val="0"/>
          <w:numId w:val="12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</w:p>
    <w:p w14:paraId="55982B4E" w14:textId="3FBEBA1F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It is safe   </w:t>
      </w:r>
    </w:p>
    <w:p w14:paraId="1C805BBC" w14:textId="1EAAE8EF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1-t4           available ( 3,2,2,4) </w:t>
      </w:r>
    </w:p>
    <w:p w14:paraId="58C204AD" w14:textId="32282B2A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 2- t0         available(4,4,2,6) </w:t>
      </w:r>
    </w:p>
    <w:p w14:paraId="63AC1E2D" w14:textId="164E3F35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  3-t1           available(4,5,3,7) </w:t>
      </w:r>
    </w:p>
    <w:p w14:paraId="4955991B" w14:textId="3127575B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 4- t2           available(5,7,7,7) </w:t>
      </w:r>
    </w:p>
    <w:p w14:paraId="1C4A6733" w14:textId="3BC2AC8F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                                     5- t3            available (6,8,7,8) </w:t>
      </w:r>
    </w:p>
    <w:p w14:paraId="05A456EB" w14:textId="4DC23486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                        -----------------------------------------------  </w:t>
      </w:r>
    </w:p>
    <w:p w14:paraId="65CFB9CC" w14:textId="6F7B0CCF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b- It is safe  </w:t>
      </w:r>
    </w:p>
    <w:p w14:paraId="55FAE181" w14:textId="64E7BF8D" w:rsidR="7C99880E" w:rsidRDefault="7C99880E" w:rsidP="00E6F715">
      <w:pPr>
        <w:pStyle w:val="a4"/>
        <w:numPr>
          <w:ilvl w:val="0"/>
          <w:numId w:val="11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t2       available(5,6,5,1)   </w:t>
      </w:r>
    </w:p>
    <w:p w14:paraId="50E72463" w14:textId="332D0C2F" w:rsidR="7C99880E" w:rsidRDefault="7C99880E" w:rsidP="00E6F715">
      <w:pPr>
        <w:pStyle w:val="a4"/>
        <w:numPr>
          <w:ilvl w:val="0"/>
          <w:numId w:val="10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t4       available(6,6,5,1) </w:t>
      </w:r>
    </w:p>
    <w:p w14:paraId="5F9323D0" w14:textId="7BDE16A8" w:rsidR="7C99880E" w:rsidRDefault="7C99880E" w:rsidP="00E6F715">
      <w:pPr>
        <w:pStyle w:val="a4"/>
        <w:numPr>
          <w:ilvl w:val="0"/>
          <w:numId w:val="9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t3       available(7,8,5,3) </w:t>
      </w:r>
    </w:p>
    <w:p w14:paraId="4F19A896" w14:textId="30B396F6" w:rsidR="7C99880E" w:rsidRDefault="7C99880E" w:rsidP="00E6F715">
      <w:pPr>
        <w:pStyle w:val="a4"/>
        <w:numPr>
          <w:ilvl w:val="0"/>
          <w:numId w:val="8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lastRenderedPageBreak/>
        <w:t xml:space="preserve">t1       available(7,9,6,5) </w:t>
      </w:r>
    </w:p>
    <w:p w14:paraId="5F08C73D" w14:textId="31FD4E75" w:rsidR="7C99880E" w:rsidRDefault="7C99880E" w:rsidP="00E6F715">
      <w:pPr>
        <w:pStyle w:val="a4"/>
        <w:numPr>
          <w:ilvl w:val="0"/>
          <w:numId w:val="7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t0       available(8,11,6,7) </w:t>
      </w:r>
    </w:p>
    <w:p w14:paraId="78FDF570" w14:textId="16A3CEE1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c-no process complete as the available of instant of B =0 and all process need instant of B  </w:t>
      </w:r>
    </w:p>
    <w:p w14:paraId="4809156B" w14:textId="3777CBA6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d-it is safe  </w:t>
      </w:r>
    </w:p>
    <w:p w14:paraId="089FC181" w14:textId="66D7FE79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1-t3       available(2,7,2,3) </w:t>
      </w:r>
    </w:p>
    <w:p w14:paraId="251FE9CC" w14:textId="3CAE78EE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2-t1      available(2,8,3,5) </w:t>
      </w:r>
    </w:p>
    <w:p w14:paraId="334D8B85" w14:textId="27050811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3-t2    available(3,10,7,5) </w:t>
      </w:r>
    </w:p>
    <w:p w14:paraId="0C814E59" w14:textId="715B65BA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4-t4     available(4,10,7,6) </w:t>
      </w:r>
    </w:p>
    <w:p w14:paraId="161A1C1E" w14:textId="3E84C059" w:rsidR="7C99880E" w:rsidRDefault="7C99880E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5-t0    available(5,12,7,8)</w:t>
      </w:r>
    </w:p>
    <w:p w14:paraId="6983D5A6" w14:textId="3A79829B" w:rsidR="00E6F715" w:rsidRDefault="00E6F715" w:rsidP="00E6F715">
      <w:pPr>
        <w:spacing w:before="240"/>
        <w:ind w:left="720"/>
      </w:pPr>
    </w:p>
    <w:p w14:paraId="07F8168A" w14:textId="3C90B3A2" w:rsidR="00310C27" w:rsidRPr="00327082" w:rsidRDefault="00B31BCC" w:rsidP="00E6F715">
      <w:pPr>
        <w:pStyle w:val="a4"/>
        <w:numPr>
          <w:ilvl w:val="0"/>
          <w:numId w:val="21"/>
        </w:numPr>
        <w:spacing w:before="240"/>
        <w:ind w:left="714" w:hanging="357"/>
        <w:contextualSpacing w:val="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>Consider the following snapshot of a system:</w:t>
      </w:r>
    </w:p>
    <w:tbl>
      <w:tblPr>
        <w:tblStyle w:val="a8"/>
        <w:tblW w:w="3498" w:type="pct"/>
        <w:jc w:val="center"/>
        <w:tblLook w:val="04A0" w:firstRow="1" w:lastRow="0" w:firstColumn="1" w:lastColumn="0" w:noHBand="0" w:noVBand="1"/>
      </w:tblPr>
      <w:tblGrid>
        <w:gridCol w:w="903"/>
        <w:gridCol w:w="730"/>
        <w:gridCol w:w="713"/>
        <w:gridCol w:w="707"/>
        <w:gridCol w:w="748"/>
        <w:gridCol w:w="730"/>
        <w:gridCol w:w="713"/>
        <w:gridCol w:w="707"/>
        <w:gridCol w:w="748"/>
      </w:tblGrid>
      <w:tr w:rsidR="00310C27" w:rsidRPr="00E1737E" w14:paraId="710D648E" w14:textId="77777777" w:rsidTr="6955833A">
        <w:trPr>
          <w:trHeight w:val="397"/>
          <w:jc w:val="center"/>
        </w:trPr>
        <w:tc>
          <w:tcPr>
            <w:tcW w:w="674" w:type="pct"/>
            <w:vMerge w:val="restart"/>
            <w:tcBorders>
              <w:right w:val="single" w:sz="18" w:space="0" w:color="auto"/>
            </w:tcBorders>
            <w:vAlign w:val="center"/>
          </w:tcPr>
          <w:p w14:paraId="538557D1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2163" w:type="pct"/>
            <w:gridSpan w:val="4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3D86C2CB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Allocation</w:t>
            </w:r>
          </w:p>
        </w:tc>
        <w:tc>
          <w:tcPr>
            <w:tcW w:w="2163" w:type="pct"/>
            <w:gridSpan w:val="4"/>
            <w:tcBorders>
              <w:left w:val="single" w:sz="18" w:space="0" w:color="auto"/>
              <w:right w:val="single" w:sz="18" w:space="0" w:color="auto"/>
            </w:tcBorders>
            <w:vAlign w:val="center"/>
          </w:tcPr>
          <w:p w14:paraId="75EBC5BA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Max</w:t>
            </w:r>
          </w:p>
        </w:tc>
      </w:tr>
      <w:tr w:rsidR="00310C27" w:rsidRPr="00E1737E" w14:paraId="1F6DB7D9" w14:textId="77777777" w:rsidTr="6955833A">
        <w:trPr>
          <w:trHeight w:val="397"/>
          <w:jc w:val="center"/>
        </w:trPr>
        <w:tc>
          <w:tcPr>
            <w:tcW w:w="674" w:type="pct"/>
            <w:vMerge/>
            <w:vAlign w:val="center"/>
          </w:tcPr>
          <w:p w14:paraId="29D7A2AF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  <w:tc>
          <w:tcPr>
            <w:tcW w:w="545" w:type="pct"/>
            <w:tcBorders>
              <w:lef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5088DA3B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532" w:type="pct"/>
            <w:shd w:val="clear" w:color="auto" w:fill="F2F2F2" w:themeFill="background1" w:themeFillShade="F2"/>
            <w:vAlign w:val="center"/>
          </w:tcPr>
          <w:p w14:paraId="2D28EE4A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528" w:type="pct"/>
            <w:shd w:val="clear" w:color="auto" w:fill="F2F2F2" w:themeFill="background1" w:themeFillShade="F2"/>
            <w:vAlign w:val="center"/>
          </w:tcPr>
          <w:p w14:paraId="164A5318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3C627AC3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D</w:t>
            </w:r>
          </w:p>
        </w:tc>
        <w:tc>
          <w:tcPr>
            <w:tcW w:w="545" w:type="pct"/>
            <w:tcBorders>
              <w:lef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290C69C7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A</w:t>
            </w:r>
          </w:p>
        </w:tc>
        <w:tc>
          <w:tcPr>
            <w:tcW w:w="532" w:type="pct"/>
            <w:shd w:val="clear" w:color="auto" w:fill="F2F2F2" w:themeFill="background1" w:themeFillShade="F2"/>
            <w:vAlign w:val="center"/>
          </w:tcPr>
          <w:p w14:paraId="5C42B016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B</w:t>
            </w:r>
          </w:p>
        </w:tc>
        <w:tc>
          <w:tcPr>
            <w:tcW w:w="528" w:type="pct"/>
            <w:shd w:val="clear" w:color="auto" w:fill="F2F2F2" w:themeFill="background1" w:themeFillShade="F2"/>
            <w:vAlign w:val="center"/>
          </w:tcPr>
          <w:p w14:paraId="056A300F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C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shd w:val="clear" w:color="auto" w:fill="F2F2F2" w:themeFill="background1" w:themeFillShade="F2"/>
            <w:vAlign w:val="center"/>
          </w:tcPr>
          <w:p w14:paraId="55C270C9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 w:rsidRPr="00E1737E">
              <w:rPr>
                <w:rFonts w:asciiTheme="majorBidi" w:hAnsiTheme="majorBidi" w:cstheme="majorBidi"/>
                <w:sz w:val="24"/>
                <w:szCs w:val="24"/>
              </w:rPr>
              <w:t>D</w:t>
            </w:r>
          </w:p>
        </w:tc>
      </w:tr>
      <w:tr w:rsidR="00310C27" w:rsidRPr="00E1737E" w14:paraId="7EA3EA4C" w14:textId="77777777" w:rsidTr="6955833A">
        <w:trPr>
          <w:trHeight w:val="397"/>
          <w:jc w:val="center"/>
        </w:trPr>
        <w:tc>
          <w:tcPr>
            <w:tcW w:w="674" w:type="pct"/>
            <w:tcBorders>
              <w:right w:val="single" w:sz="18" w:space="0" w:color="auto"/>
            </w:tcBorders>
            <w:vAlign w:val="center"/>
          </w:tcPr>
          <w:p w14:paraId="4F32B7BA" w14:textId="77777777" w:rsidR="00310C27" w:rsidRPr="00E1737E" w:rsidRDefault="00730668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545" w:type="pct"/>
            <w:tcBorders>
              <w:left w:val="single" w:sz="18" w:space="0" w:color="auto"/>
            </w:tcBorders>
            <w:vAlign w:val="center"/>
          </w:tcPr>
          <w:p w14:paraId="67BF47BD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532" w:type="pct"/>
            <w:vAlign w:val="center"/>
          </w:tcPr>
          <w:p w14:paraId="30301074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28" w:type="pct"/>
            <w:vAlign w:val="center"/>
          </w:tcPr>
          <w:p w14:paraId="3EF3F01B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vAlign w:val="center"/>
          </w:tcPr>
          <w:p w14:paraId="2F4F1DF7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45" w:type="pct"/>
            <w:tcBorders>
              <w:left w:val="single" w:sz="18" w:space="0" w:color="auto"/>
            </w:tcBorders>
            <w:vAlign w:val="center"/>
          </w:tcPr>
          <w:p w14:paraId="093D64A0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532" w:type="pct"/>
            <w:vAlign w:val="center"/>
          </w:tcPr>
          <w:p w14:paraId="134A0414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528" w:type="pct"/>
            <w:vAlign w:val="center"/>
          </w:tcPr>
          <w:p w14:paraId="198B1E5A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vAlign w:val="center"/>
          </w:tcPr>
          <w:p w14:paraId="0918272F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  <w:tr w:rsidR="00310C27" w:rsidRPr="00E1737E" w14:paraId="2E5813A8" w14:textId="77777777" w:rsidTr="6955833A">
        <w:trPr>
          <w:trHeight w:val="397"/>
          <w:jc w:val="center"/>
        </w:trPr>
        <w:tc>
          <w:tcPr>
            <w:tcW w:w="674" w:type="pct"/>
            <w:tcBorders>
              <w:right w:val="single" w:sz="18" w:space="0" w:color="auto"/>
            </w:tcBorders>
            <w:vAlign w:val="center"/>
          </w:tcPr>
          <w:p w14:paraId="71605699" w14:textId="77777777" w:rsidR="00310C27" w:rsidRPr="00E1737E" w:rsidRDefault="00730668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45" w:type="pct"/>
            <w:tcBorders>
              <w:left w:val="single" w:sz="18" w:space="0" w:color="auto"/>
            </w:tcBorders>
            <w:vAlign w:val="center"/>
          </w:tcPr>
          <w:p w14:paraId="17E7287E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32" w:type="pct"/>
            <w:vAlign w:val="center"/>
          </w:tcPr>
          <w:p w14:paraId="1A091576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28" w:type="pct"/>
            <w:vAlign w:val="center"/>
          </w:tcPr>
          <w:p w14:paraId="6988FF5F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vAlign w:val="center"/>
          </w:tcPr>
          <w:p w14:paraId="47B9BF7F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45" w:type="pct"/>
            <w:tcBorders>
              <w:left w:val="single" w:sz="18" w:space="0" w:color="auto"/>
            </w:tcBorders>
            <w:vAlign w:val="center"/>
          </w:tcPr>
          <w:p w14:paraId="3BF438C3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532" w:type="pct"/>
            <w:vAlign w:val="center"/>
          </w:tcPr>
          <w:p w14:paraId="23327193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28" w:type="pct"/>
            <w:vAlign w:val="center"/>
          </w:tcPr>
          <w:p w14:paraId="613BDAFC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vAlign w:val="center"/>
          </w:tcPr>
          <w:p w14:paraId="504CD36E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="00310C27" w:rsidRPr="00E1737E" w14:paraId="4339541B" w14:textId="77777777" w:rsidTr="6955833A">
        <w:trPr>
          <w:trHeight w:val="397"/>
          <w:jc w:val="center"/>
        </w:trPr>
        <w:tc>
          <w:tcPr>
            <w:tcW w:w="674" w:type="pct"/>
            <w:tcBorders>
              <w:right w:val="single" w:sz="18" w:space="0" w:color="auto"/>
            </w:tcBorders>
            <w:vAlign w:val="center"/>
          </w:tcPr>
          <w:p w14:paraId="03F6CEB4" w14:textId="77777777" w:rsidR="00310C27" w:rsidRPr="00E1737E" w:rsidRDefault="00730668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545" w:type="pct"/>
            <w:tcBorders>
              <w:left w:val="single" w:sz="18" w:space="0" w:color="auto"/>
            </w:tcBorders>
            <w:vAlign w:val="center"/>
          </w:tcPr>
          <w:p w14:paraId="2E648B7C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32" w:type="pct"/>
            <w:vAlign w:val="center"/>
          </w:tcPr>
          <w:p w14:paraId="6247E172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528" w:type="pct"/>
            <w:vAlign w:val="center"/>
          </w:tcPr>
          <w:p w14:paraId="7AA0C49A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vAlign w:val="center"/>
          </w:tcPr>
          <w:p w14:paraId="04A34142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545" w:type="pct"/>
            <w:tcBorders>
              <w:left w:val="single" w:sz="18" w:space="0" w:color="auto"/>
            </w:tcBorders>
            <w:vAlign w:val="center"/>
          </w:tcPr>
          <w:p w14:paraId="060B3774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32" w:type="pct"/>
            <w:vAlign w:val="center"/>
          </w:tcPr>
          <w:p w14:paraId="775B12A3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528" w:type="pct"/>
            <w:vAlign w:val="center"/>
          </w:tcPr>
          <w:p w14:paraId="7BE6EB93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vAlign w:val="center"/>
          </w:tcPr>
          <w:p w14:paraId="64E86A0D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</w:tr>
      <w:tr w:rsidR="00310C27" w:rsidRPr="00E1737E" w14:paraId="1B9BC223" w14:textId="77777777" w:rsidTr="6955833A">
        <w:trPr>
          <w:trHeight w:val="397"/>
          <w:jc w:val="center"/>
        </w:trPr>
        <w:tc>
          <w:tcPr>
            <w:tcW w:w="674" w:type="pct"/>
            <w:tcBorders>
              <w:right w:val="single" w:sz="18" w:space="0" w:color="auto"/>
            </w:tcBorders>
            <w:vAlign w:val="center"/>
          </w:tcPr>
          <w:p w14:paraId="095C726B" w14:textId="77777777" w:rsidR="00310C27" w:rsidRPr="00E1737E" w:rsidRDefault="00730668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545" w:type="pct"/>
            <w:tcBorders>
              <w:left w:val="single" w:sz="18" w:space="0" w:color="auto"/>
            </w:tcBorders>
            <w:vAlign w:val="center"/>
          </w:tcPr>
          <w:p w14:paraId="3A9E27D9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532" w:type="pct"/>
            <w:vAlign w:val="center"/>
          </w:tcPr>
          <w:p w14:paraId="606B736A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28" w:type="pct"/>
            <w:vAlign w:val="center"/>
          </w:tcPr>
          <w:p w14:paraId="1537A392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vAlign w:val="center"/>
          </w:tcPr>
          <w:p w14:paraId="128AC766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0</w:t>
            </w:r>
          </w:p>
        </w:tc>
        <w:tc>
          <w:tcPr>
            <w:tcW w:w="545" w:type="pct"/>
            <w:tcBorders>
              <w:left w:val="single" w:sz="18" w:space="0" w:color="auto"/>
            </w:tcBorders>
            <w:vAlign w:val="center"/>
          </w:tcPr>
          <w:p w14:paraId="71103FBC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532" w:type="pct"/>
            <w:vAlign w:val="center"/>
          </w:tcPr>
          <w:p w14:paraId="176A0B88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528" w:type="pct"/>
            <w:vAlign w:val="center"/>
          </w:tcPr>
          <w:p w14:paraId="5A491A2D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3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vAlign w:val="center"/>
          </w:tcPr>
          <w:p w14:paraId="417E0BE9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</w:tr>
      <w:tr w:rsidR="00310C27" w:rsidRPr="00E1737E" w14:paraId="7E1901A9" w14:textId="77777777" w:rsidTr="6955833A">
        <w:trPr>
          <w:trHeight w:val="397"/>
          <w:jc w:val="center"/>
        </w:trPr>
        <w:tc>
          <w:tcPr>
            <w:tcW w:w="674" w:type="pct"/>
            <w:tcBorders>
              <w:right w:val="single" w:sz="18" w:space="0" w:color="auto"/>
            </w:tcBorders>
            <w:vAlign w:val="center"/>
          </w:tcPr>
          <w:p w14:paraId="4173800C" w14:textId="77777777" w:rsidR="00310C27" w:rsidRPr="00E1737E" w:rsidRDefault="00730668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ajorBid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 w:cstheme="majorBidi"/>
                        <w:sz w:val="24"/>
                        <w:szCs w:val="24"/>
                      </w:rPr>
                      <m:t>4</m:t>
                    </m:r>
                  </m:sub>
                </m:sSub>
              </m:oMath>
            </m:oMathPara>
          </w:p>
        </w:tc>
        <w:tc>
          <w:tcPr>
            <w:tcW w:w="545" w:type="pct"/>
            <w:tcBorders>
              <w:left w:val="single" w:sz="18" w:space="0" w:color="auto"/>
            </w:tcBorders>
            <w:vAlign w:val="center"/>
          </w:tcPr>
          <w:p w14:paraId="07042334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32" w:type="pct"/>
            <w:vAlign w:val="center"/>
          </w:tcPr>
          <w:p w14:paraId="44C7495F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28" w:type="pct"/>
            <w:vAlign w:val="center"/>
          </w:tcPr>
          <w:p w14:paraId="2C56A64B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2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vAlign w:val="center"/>
          </w:tcPr>
          <w:p w14:paraId="13364A7D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545" w:type="pct"/>
            <w:tcBorders>
              <w:left w:val="single" w:sz="18" w:space="0" w:color="auto"/>
            </w:tcBorders>
            <w:vAlign w:val="center"/>
          </w:tcPr>
          <w:p w14:paraId="24D45C94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  <w:tc>
          <w:tcPr>
            <w:tcW w:w="532" w:type="pct"/>
            <w:vAlign w:val="center"/>
          </w:tcPr>
          <w:p w14:paraId="01F051F7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528" w:type="pct"/>
            <w:vAlign w:val="center"/>
          </w:tcPr>
          <w:p w14:paraId="7B852D0B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7</w:t>
            </w:r>
          </w:p>
        </w:tc>
        <w:tc>
          <w:tcPr>
            <w:tcW w:w="558" w:type="pct"/>
            <w:tcBorders>
              <w:right w:val="single" w:sz="18" w:space="0" w:color="auto"/>
            </w:tcBorders>
            <w:vAlign w:val="center"/>
          </w:tcPr>
          <w:p w14:paraId="3F1E07AB" w14:textId="77777777" w:rsidR="00310C27" w:rsidRPr="00E1737E" w:rsidRDefault="00310C27" w:rsidP="00E87AA8">
            <w:pPr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5</w:t>
            </w:r>
          </w:p>
        </w:tc>
      </w:tr>
    </w:tbl>
    <w:p w14:paraId="66CE4247" w14:textId="00482B49" w:rsidR="6955833A" w:rsidRDefault="6955833A"/>
    <w:p w14:paraId="2DBA337A" w14:textId="4AAB37C8" w:rsidR="00B31BCC" w:rsidRDefault="00310C27" w:rsidP="00B31BCC">
      <w:pPr>
        <w:pStyle w:val="a4"/>
        <w:spacing w:before="240"/>
        <w:rPr>
          <w:rFonts w:asciiTheme="majorBidi" w:eastAsiaTheme="minorEastAsia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sz w:val="28"/>
          <w:szCs w:val="28"/>
          <w:lang w:bidi="ar-EG"/>
        </w:rPr>
        <w:t xml:space="preserve">Available = </w:t>
      </w:r>
      <m:oMath>
        <m:r>
          <w:rPr>
            <w:rFonts w:ascii="Cambria Math" w:hAnsi="Cambria Math" w:cstheme="majorBidi"/>
            <w:sz w:val="28"/>
            <w:szCs w:val="28"/>
            <w:lang w:bidi="ar-EG"/>
          </w:rPr>
          <m:t>(2, 2, 2, 4)</m:t>
        </m:r>
      </m:oMath>
      <w:r>
        <w:rPr>
          <w:rFonts w:asciiTheme="majorBidi" w:eastAsiaTheme="minorEastAsia" w:hAnsiTheme="majorBidi" w:cstheme="majorBidi"/>
          <w:sz w:val="28"/>
          <w:szCs w:val="28"/>
          <w:lang w:bidi="ar-EG"/>
        </w:rPr>
        <w:t xml:space="preserve"> </w:t>
      </w:r>
    </w:p>
    <w:p w14:paraId="7C071444" w14:textId="77777777" w:rsidR="00024923" w:rsidRPr="00024923" w:rsidRDefault="00024923" w:rsidP="00024923">
      <w:pPr>
        <w:pStyle w:val="a4"/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024923">
        <w:rPr>
          <w:rFonts w:asciiTheme="majorBidi" w:hAnsiTheme="majorBidi" w:cstheme="majorBidi"/>
          <w:sz w:val="28"/>
          <w:szCs w:val="28"/>
          <w:lang w:bidi="ar-EG"/>
        </w:rPr>
        <w:t xml:space="preserve">Answer the following questions </w:t>
      </w:r>
      <w:r w:rsidRPr="00024923">
        <w:rPr>
          <w:rFonts w:asciiTheme="majorBidi" w:hAnsiTheme="majorBidi" w:cstheme="majorBidi"/>
          <w:sz w:val="28"/>
          <w:szCs w:val="28"/>
          <w:u w:val="single"/>
          <w:lang w:bidi="ar-EG"/>
        </w:rPr>
        <w:t>using the banker’s algorithm</w:t>
      </w:r>
      <w:r w:rsidRPr="00024923">
        <w:rPr>
          <w:rFonts w:asciiTheme="majorBidi" w:hAnsiTheme="majorBidi" w:cstheme="majorBidi"/>
          <w:sz w:val="28"/>
          <w:szCs w:val="28"/>
          <w:lang w:bidi="ar-EG"/>
        </w:rPr>
        <w:t>:</w:t>
      </w:r>
    </w:p>
    <w:p w14:paraId="7903EC71" w14:textId="77777777" w:rsidR="00024923" w:rsidRDefault="00024923" w:rsidP="00024923">
      <w:pPr>
        <w:pStyle w:val="a4"/>
        <w:spacing w:before="240"/>
        <w:rPr>
          <w:rFonts w:asciiTheme="majorBidi" w:hAnsiTheme="majorBidi" w:cstheme="majorBidi"/>
          <w:sz w:val="28"/>
          <w:szCs w:val="28"/>
          <w:lang w:bidi="ar-EG"/>
        </w:rPr>
      </w:pPr>
    </w:p>
    <w:p w14:paraId="19348E76" w14:textId="77777777" w:rsidR="00024923" w:rsidRDefault="00024923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Illustrate that the system is in a safe state by demonstrating an order in which the threads may complete. </w:t>
      </w:r>
    </w:p>
    <w:p w14:paraId="0F191868" w14:textId="77777777" w:rsidR="00024923" w:rsidRDefault="00024923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If a request from thread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EG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EG"/>
              </w:rPr>
              <m:t>T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EG"/>
              </w:rPr>
              <m:t>4</m:t>
            </m:r>
          </m:sub>
        </m:sSub>
      </m:oMath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arrives for </w:t>
      </w:r>
      <m:oMath>
        <m:r>
          <w:rPr>
            <w:rFonts w:ascii="Cambria Math" w:hAnsi="Cambria Math" w:cstheme="majorBidi"/>
            <w:sz w:val="28"/>
            <w:szCs w:val="28"/>
            <w:lang w:bidi="ar-EG"/>
          </w:rPr>
          <m:t>(2, 2, 2, 4)</m:t>
        </m:r>
      </m:oMath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, can the request be granted immediately? </w:t>
      </w:r>
    </w:p>
    <w:p w14:paraId="01C83979" w14:textId="77777777" w:rsidR="00B377FA" w:rsidRDefault="00024923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If a request from thread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EG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EG"/>
              </w:rPr>
              <m:t>T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EG"/>
              </w:rPr>
              <m:t>2</m:t>
            </m:r>
          </m:sub>
        </m:sSub>
      </m:oMath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arrives for </w:t>
      </w:r>
      <m:oMath>
        <m:r>
          <w:rPr>
            <w:rFonts w:ascii="Cambria Math" w:hAnsi="Cambria Math" w:cstheme="majorBidi"/>
            <w:sz w:val="28"/>
            <w:szCs w:val="28"/>
            <w:lang w:bidi="ar-EG"/>
          </w:rPr>
          <m:t>(0, 1, 1, 0)</m:t>
        </m:r>
      </m:oMath>
      <w:r w:rsidRPr="00E6F715">
        <w:rPr>
          <w:rFonts w:asciiTheme="majorBidi" w:hAnsiTheme="majorBidi" w:cstheme="majorBidi"/>
          <w:sz w:val="28"/>
          <w:szCs w:val="28"/>
          <w:lang w:bidi="ar-EG"/>
        </w:rPr>
        <w:t>, can the request be</w:t>
      </w:r>
      <w:r w:rsidR="00B377FA"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>granted immediately?</w:t>
      </w:r>
      <w:r w:rsidR="00B377FA"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</w:t>
      </w:r>
    </w:p>
    <w:p w14:paraId="2587D1FE" w14:textId="4143CCEE" w:rsidR="00310C27" w:rsidRPr="005262F8" w:rsidRDefault="00024923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lastRenderedPageBreak/>
        <w:t xml:space="preserve">If a request from thread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EG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EG"/>
              </w:rPr>
              <m:t>T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EG"/>
              </w:rPr>
              <m:t>3</m:t>
            </m:r>
          </m:sub>
        </m:sSub>
      </m:oMath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arrives for </w:t>
      </w:r>
      <m:oMath>
        <m:r>
          <w:rPr>
            <w:rFonts w:ascii="Cambria Math" w:hAnsi="Cambria Math" w:cstheme="majorBidi"/>
            <w:sz w:val="28"/>
            <w:szCs w:val="28"/>
            <w:lang w:bidi="ar-EG"/>
          </w:rPr>
          <m:t>(2, 2, 1, 2)</m:t>
        </m:r>
      </m:oMath>
      <w:r w:rsidRPr="00E6F715">
        <w:rPr>
          <w:rFonts w:asciiTheme="majorBidi" w:hAnsiTheme="majorBidi" w:cstheme="majorBidi"/>
          <w:sz w:val="28"/>
          <w:szCs w:val="28"/>
          <w:lang w:bidi="ar-EG"/>
        </w:rPr>
        <w:t>, can the request be</w:t>
      </w:r>
      <w:r w:rsidR="005262F8"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>granted immediately?</w:t>
      </w:r>
    </w:p>
    <w:p w14:paraId="292F86CC" w14:textId="30F5E42A" w:rsidR="233F0E72" w:rsidRDefault="233F0E72" w:rsidP="00E6F715">
      <w:pPr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         </w:t>
      </w:r>
      <w:r w:rsidR="70862F8E" w:rsidRPr="00E6F715"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</w:rPr>
        <w:t>Answer :</w:t>
      </w:r>
      <w:r w:rsidR="70862F8E"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</w:p>
    <w:p w14:paraId="6EB42DC5" w14:textId="017F848C" w:rsidR="70862F8E" w:rsidRDefault="70862F8E" w:rsidP="00E6F715">
      <w:pPr>
        <w:pStyle w:val="a4"/>
        <w:numPr>
          <w:ilvl w:val="0"/>
          <w:numId w:val="6"/>
        </w:numPr>
        <w:rPr>
          <w:rFonts w:eastAsiaTheme="minorEastAsia"/>
          <w:b/>
          <w:bCs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</w:rPr>
        <w:t>T2,T0,T1,T3,T4</w:t>
      </w: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</w:p>
    <w:p w14:paraId="3487D172" w14:textId="76DEC3FE" w:rsidR="70862F8E" w:rsidRDefault="70862F8E" w:rsidP="00E6F715">
      <w:pPr>
        <w:pStyle w:val="a4"/>
        <w:numPr>
          <w:ilvl w:val="0"/>
          <w:numId w:val="5"/>
        </w:numPr>
        <w:rPr>
          <w:rFonts w:eastAsiaTheme="minorEastAsia"/>
          <w:b/>
          <w:bCs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</w:rPr>
        <w:t>yes,  request is equal  available (2,2,2,4)=(2,2,2,4)</w:t>
      </w: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</w:p>
    <w:p w14:paraId="33F4C24E" w14:textId="4C8973A3" w:rsidR="70862F8E" w:rsidRDefault="70862F8E" w:rsidP="00E6F715">
      <w:pPr>
        <w:pStyle w:val="a4"/>
        <w:numPr>
          <w:ilvl w:val="0"/>
          <w:numId w:val="4"/>
        </w:numPr>
        <w:rPr>
          <w:rFonts w:eastAsiaTheme="minorEastAsia"/>
          <w:b/>
          <w:bCs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</w:rPr>
        <w:t>yes, request is less than available (0,1,1,0)&lt;(2,2,2,4)</w:t>
      </w: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</w:p>
    <w:p w14:paraId="59922240" w14:textId="7D0CD2D1" w:rsidR="70862F8E" w:rsidRDefault="70862F8E" w:rsidP="00E6F715">
      <w:pPr>
        <w:pStyle w:val="a4"/>
        <w:numPr>
          <w:ilvl w:val="0"/>
          <w:numId w:val="3"/>
        </w:numPr>
        <w:rPr>
          <w:rFonts w:eastAsiaTheme="minorEastAsia"/>
          <w:b/>
          <w:bCs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b/>
          <w:bCs/>
          <w:color w:val="4472C4" w:themeColor="accent1"/>
          <w:sz w:val="28"/>
          <w:szCs w:val="28"/>
        </w:rPr>
        <w:t xml:space="preserve"> yes,  request is greater than available (2,2,1,2)&gt;(2,2,2,4)</w:t>
      </w: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</w:p>
    <w:p w14:paraId="7A94C408" w14:textId="33043D84" w:rsidR="00E6F715" w:rsidRDefault="00E6F715" w:rsidP="00E6F715">
      <w:pPr>
        <w:spacing w:line="257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5692E59A" w14:textId="248589A6" w:rsidR="00E6F715" w:rsidRDefault="00E6F715" w:rsidP="00E6F715">
      <w:pPr>
        <w:spacing w:before="240"/>
        <w:ind w:left="720"/>
        <w:rPr>
          <w:rFonts w:asciiTheme="majorBidi" w:hAnsiTheme="majorBidi" w:cstheme="majorBidi"/>
          <w:sz w:val="28"/>
          <w:szCs w:val="28"/>
          <w:lang w:bidi="ar-EG"/>
        </w:rPr>
      </w:pPr>
    </w:p>
    <w:p w14:paraId="15F327AD" w14:textId="7D96D72B" w:rsidR="00FC2A2C" w:rsidRPr="00FC2A2C" w:rsidRDefault="001532E6" w:rsidP="00E6F715">
      <w:pPr>
        <w:pStyle w:val="a4"/>
        <w:numPr>
          <w:ilvl w:val="0"/>
          <w:numId w:val="21"/>
        </w:numPr>
        <w:spacing w:before="240"/>
        <w:ind w:left="714" w:hanging="357"/>
        <w:contextualSpacing w:val="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A single-lane bridge connects the two Vermont villages of North </w:t>
      </w:r>
      <w:proofErr w:type="spellStart"/>
      <w:r w:rsidRPr="00E6F715">
        <w:rPr>
          <w:rFonts w:asciiTheme="majorBidi" w:hAnsiTheme="majorBidi" w:cstheme="majorBidi"/>
          <w:sz w:val="28"/>
          <w:szCs w:val="28"/>
          <w:lang w:bidi="ar-EG"/>
        </w:rPr>
        <w:t>Tunbridge</w:t>
      </w:r>
      <w:proofErr w:type="spellEnd"/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and South </w:t>
      </w:r>
      <w:proofErr w:type="spellStart"/>
      <w:r w:rsidRPr="00E6F715">
        <w:rPr>
          <w:rFonts w:asciiTheme="majorBidi" w:hAnsiTheme="majorBidi" w:cstheme="majorBidi"/>
          <w:sz w:val="28"/>
          <w:szCs w:val="28"/>
          <w:lang w:bidi="ar-EG"/>
        </w:rPr>
        <w:t>Tunbridge</w:t>
      </w:r>
      <w:proofErr w:type="spellEnd"/>
      <w:r w:rsidRPr="00E6F715">
        <w:rPr>
          <w:rFonts w:asciiTheme="majorBidi" w:hAnsiTheme="majorBidi" w:cstheme="majorBidi"/>
          <w:sz w:val="28"/>
          <w:szCs w:val="28"/>
          <w:lang w:bidi="ar-EG"/>
        </w:rPr>
        <w:t>. Farmers in the two villages use this bridge to deliver their produce to the neighboring town. The bridge can become deadlocked if a northbound and a southbound farmer get on the bridge at the same time. (</w:t>
      </w:r>
      <w:r w:rsidRPr="00E6F715">
        <w:rPr>
          <w:rFonts w:asciiTheme="majorBidi" w:hAnsiTheme="majorBidi" w:cstheme="majorBidi"/>
          <w:sz w:val="28"/>
          <w:szCs w:val="28"/>
          <w:u w:val="single"/>
          <w:lang w:bidi="ar-EG"/>
        </w:rPr>
        <w:t>Vermont farmers are stubborn and are unable to back up.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>)</w:t>
      </w:r>
      <w:r w:rsidR="00FC2A2C" w:rsidRPr="00E6F715">
        <w:rPr>
          <w:rFonts w:asciiTheme="majorBidi" w:hAnsiTheme="majorBidi" w:cstheme="majorBidi"/>
          <w:sz w:val="28"/>
          <w:szCs w:val="28"/>
          <w:lang w:bidi="ar-EG"/>
        </w:rPr>
        <w:t xml:space="preserve">. </w:t>
      </w:r>
      <w:r>
        <w:br/>
      </w:r>
      <w:r w:rsidR="00FC2A2C" w:rsidRPr="00E6F715">
        <w:rPr>
          <w:rFonts w:asciiTheme="majorBidi" w:hAnsiTheme="majorBidi" w:cstheme="majorBidi"/>
          <w:sz w:val="28"/>
          <w:szCs w:val="28"/>
          <w:u w:val="single"/>
          <w:lang w:bidi="ar-EG"/>
        </w:rPr>
        <w:t xml:space="preserve">Note that the bridge can’t holder more than one farmer at a time. </w:t>
      </w:r>
    </w:p>
    <w:p w14:paraId="1D56C725" w14:textId="7327C38C" w:rsidR="00B31BCC" w:rsidRDefault="001532E6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Using semaphores and/or </w:t>
      </w:r>
      <w:proofErr w:type="spellStart"/>
      <w:r w:rsidRPr="00E6F715">
        <w:rPr>
          <w:rFonts w:asciiTheme="majorBidi" w:hAnsiTheme="majorBidi" w:cstheme="majorBidi"/>
          <w:sz w:val="28"/>
          <w:szCs w:val="28"/>
          <w:lang w:bidi="ar-EG"/>
        </w:rPr>
        <w:t>mutex</w:t>
      </w:r>
      <w:proofErr w:type="spellEnd"/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locks, design an algorithm in pseudocode that prevents deadlock. </w:t>
      </w:r>
      <w:r>
        <w:br/>
      </w:r>
      <w:r w:rsidR="00540D8A" w:rsidRPr="00E6F715">
        <w:rPr>
          <w:rFonts w:asciiTheme="majorBidi" w:hAnsiTheme="majorBidi" w:cstheme="majorBidi"/>
          <w:b/>
          <w:bCs/>
          <w:sz w:val="28"/>
          <w:szCs w:val="28"/>
          <w:lang w:bidi="ar-EG"/>
        </w:rPr>
        <w:t>Note:</w:t>
      </w:r>
      <w:r w:rsidR="00540D8A"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D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o not be concerned about starvation (the situation in which northbound farmers prevent southbound farmers from using the bridge, or vice versa). </w:t>
      </w:r>
    </w:p>
    <w:p w14:paraId="6109E4B8" w14:textId="23CA4B29" w:rsidR="00F67C35" w:rsidRDefault="00FC2A2C" w:rsidP="00E6F715">
      <w:pPr>
        <w:pStyle w:val="a4"/>
        <w:numPr>
          <w:ilvl w:val="1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>Design a monitor that prevents both deadlock and starvation.</w:t>
      </w:r>
      <w:r>
        <w:br/>
      </w:r>
      <w:r w:rsidR="00F67C35" w:rsidRPr="00E6F715">
        <w:rPr>
          <w:rFonts w:asciiTheme="majorBidi" w:hAnsiTheme="majorBidi" w:cstheme="majorBidi"/>
          <w:sz w:val="28"/>
          <w:szCs w:val="28"/>
          <w:lang w:bidi="ar-EG"/>
        </w:rPr>
        <w:t xml:space="preserve">Notes: </w:t>
      </w:r>
    </w:p>
    <w:p w14:paraId="22B22EC0" w14:textId="46B53E19" w:rsidR="00F67C35" w:rsidRDefault="00F67C35" w:rsidP="00E6F715">
      <w:pPr>
        <w:pStyle w:val="a4"/>
        <w:numPr>
          <w:ilvl w:val="2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>The bridge cannot hold more than one farmer. Thus, no farmer could enter the bridge while another is crossing it.</w:t>
      </w:r>
    </w:p>
    <w:p w14:paraId="5785BAFC" w14:textId="450A9FB4" w:rsidR="00540D8A" w:rsidRPr="001532E6" w:rsidRDefault="00F67C35" w:rsidP="00E6F715">
      <w:pPr>
        <w:pStyle w:val="a4"/>
        <w:numPr>
          <w:ilvl w:val="2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>Northbound and southbound farmers should take turns in crossing the bridge.  Two successive farmer</w:t>
      </w:r>
      <w:r w:rsidR="00FF54A0" w:rsidRPr="00E6F715">
        <w:rPr>
          <w:rFonts w:asciiTheme="majorBidi" w:hAnsiTheme="majorBidi" w:cstheme="majorBidi"/>
          <w:sz w:val="28"/>
          <w:szCs w:val="28"/>
          <w:lang w:bidi="ar-EG"/>
        </w:rPr>
        <w:t>s</w:t>
      </w: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from the same village could cross the bridge only if no farmers from the other village waiting for crossing the bridge</w:t>
      </w:r>
    </w:p>
    <w:p w14:paraId="769F4478" w14:textId="6E5F1E17" w:rsidR="600C0943" w:rsidRDefault="600C0943" w:rsidP="00E6F715">
      <w:pPr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</w:t>
      </w: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Answer :  </w:t>
      </w:r>
    </w:p>
    <w:p w14:paraId="7961196E" w14:textId="48CA8BC0" w:rsidR="600C0943" w:rsidRDefault="600C0943" w:rsidP="00E6F715">
      <w:pPr>
        <w:pStyle w:val="a4"/>
        <w:numPr>
          <w:ilvl w:val="0"/>
          <w:numId w:val="2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semaphore cross = 1; </w:t>
      </w:r>
    </w:p>
    <w:p w14:paraId="2C50F2B5" w14:textId="0729D721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void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enter_bridge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() {  </w:t>
      </w:r>
    </w:p>
    <w:p w14:paraId="5E47C4E8" w14:textId="4C1EF096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P(cross); </w:t>
      </w:r>
    </w:p>
    <w:p w14:paraId="4E366FA4" w14:textId="1A78BE74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lastRenderedPageBreak/>
        <w:t xml:space="preserve">}  </w:t>
      </w:r>
    </w:p>
    <w:p w14:paraId="53D7D920" w14:textId="19CC2254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void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exit_bridge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() {  </w:t>
      </w:r>
    </w:p>
    <w:p w14:paraId="34D88035" w14:textId="7CDCA62C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V(cross); </w:t>
      </w:r>
    </w:p>
    <w:p w14:paraId="02F3FE02" w14:textId="0AF0B5AD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}  </w:t>
      </w:r>
    </w:p>
    <w:p w14:paraId="1F6CD049" w14:textId="7C4C46DA" w:rsidR="600C0943" w:rsidRDefault="600C0943" w:rsidP="00E6F715">
      <w:pPr>
        <w:pStyle w:val="a4"/>
        <w:numPr>
          <w:ilvl w:val="0"/>
          <w:numId w:val="1"/>
        </w:numPr>
        <w:rPr>
          <w:rFonts w:eastAsiaTheme="minorEastAsia"/>
          <w:color w:val="4472C4" w:themeColor="accent1"/>
          <w:sz w:val="28"/>
          <w:szCs w:val="28"/>
        </w:rPr>
      </w:pP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monitor bridge { </w:t>
      </w:r>
    </w:p>
    <w:p w14:paraId="579AFBF0" w14:textId="6EC582B6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int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num_waiting_north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= 0; </w:t>
      </w:r>
    </w:p>
    <w:p w14:paraId="7071C840" w14:textId="7679B9BD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int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num_waiting_south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= 0; </w:t>
      </w:r>
    </w:p>
    <w:p w14:paraId="587D5FB7" w14:textId="3616A028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int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on_bridge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= 0; </w:t>
      </w:r>
    </w:p>
    <w:p w14:paraId="24DA79E4" w14:textId="3B22F779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condition cross;  </w:t>
      </w:r>
    </w:p>
    <w:p w14:paraId="4D4E99ED" w14:textId="21C3858A" w:rsidR="600C0943" w:rsidRDefault="600C0943"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int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prev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= 0;  </w:t>
      </w:r>
    </w:p>
    <w:p w14:paraId="6CAE176C" w14:textId="5798C50C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void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enter_bridge_north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() {  </w:t>
      </w:r>
    </w:p>
    <w:p w14:paraId="4FD286B8" w14:textId="4CD6EC2A" w:rsidR="600C0943" w:rsidRDefault="600C0943"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num_waiting_north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++; </w:t>
      </w:r>
    </w:p>
    <w:p w14:paraId="5AE6AE82" w14:textId="0DA9E773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while (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on_bridge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||(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prev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== 0 &amp;&amp;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num_waiting_south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&gt;0))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ok_to_cross.wait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(); </w:t>
      </w:r>
    </w:p>
    <w:p w14:paraId="530DDE62" w14:textId="00FDC485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on_bridge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=1; </w:t>
      </w:r>
    </w:p>
    <w:p w14:paraId="03ACF582" w14:textId="4C8C1B9D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num_waiting_north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--; </w:t>
      </w:r>
    </w:p>
    <w:p w14:paraId="1ED978D5" w14:textId="50066204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prev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= 0;  </w:t>
      </w:r>
    </w:p>
    <w:p w14:paraId="11D28B3E" w14:textId="18E7064E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}  </w:t>
      </w:r>
    </w:p>
    <w:p w14:paraId="7AE35B18" w14:textId="622B3C1F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void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exit_bridge_north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() { </w:t>
      </w:r>
    </w:p>
    <w:p w14:paraId="75353357" w14:textId="797326B9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on_bridge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= 0;  </w:t>
      </w:r>
    </w:p>
    <w:p w14:paraId="5E1B7993" w14:textId="2D94E34C" w:rsidR="600C0943" w:rsidRDefault="600C0943"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cross.broadcast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(); </w:t>
      </w:r>
    </w:p>
    <w:p w14:paraId="5E659A31" w14:textId="2A0B9CFB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} </w:t>
      </w:r>
    </w:p>
    <w:p w14:paraId="4B639479" w14:textId="51659A83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void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enter_bridge_south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() {  </w:t>
      </w:r>
    </w:p>
    <w:p w14:paraId="4AF9310D" w14:textId="39EDAC0E" w:rsidR="600C0943" w:rsidRDefault="600C0943"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num_waiting_south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++; </w:t>
      </w:r>
    </w:p>
    <w:p w14:paraId="249C0FAF" w14:textId="07FC6630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while (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on_bridge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||(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prev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== 1 &amp;&amp;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num_waiting_north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&gt; 0))  </w:t>
      </w:r>
    </w:p>
    <w:p w14:paraId="5A47FA17" w14:textId="566511EE" w:rsidR="600C0943" w:rsidRDefault="600C0943"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cross.wait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(); </w:t>
      </w:r>
    </w:p>
    <w:p w14:paraId="6F51D219" w14:textId="230EC9E9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lastRenderedPageBreak/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on_bridge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=1; </w:t>
      </w:r>
    </w:p>
    <w:p w14:paraId="512DD66B" w14:textId="6CC4830A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num_waiting_south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--;  </w:t>
      </w:r>
    </w:p>
    <w:p w14:paraId="7FAD0F15" w14:textId="64A45871" w:rsidR="600C0943" w:rsidRDefault="600C0943"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prev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= 1; </w:t>
      </w:r>
    </w:p>
    <w:p w14:paraId="1DCE4582" w14:textId="78B9E090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}  </w:t>
      </w:r>
    </w:p>
    <w:p w14:paraId="0CF2E135" w14:textId="0B5A0348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void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exit_bridge_south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() { </w:t>
      </w:r>
    </w:p>
    <w:p w14:paraId="097863E6" w14:textId="5835CEF9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on_bridge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= 0; </w:t>
      </w:r>
    </w:p>
    <w:p w14:paraId="6ACE1BAE" w14:textId="0771FD74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cross.broadcast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(); </w:t>
      </w:r>
    </w:p>
    <w:p w14:paraId="437373E4" w14:textId="1CB8DC81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} </w:t>
      </w:r>
    </w:p>
    <w:p w14:paraId="324E4950" w14:textId="0DC8B263" w:rsidR="600C0943" w:rsidRDefault="600C0943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}   </w:t>
      </w:r>
    </w:p>
    <w:p w14:paraId="71940F96" w14:textId="374ADD46" w:rsidR="00E6F715" w:rsidRDefault="00E6F715" w:rsidP="00E6F715">
      <w:pPr>
        <w:spacing w:before="240"/>
        <w:ind w:left="1620"/>
        <w:rPr>
          <w:rFonts w:asciiTheme="majorBidi" w:hAnsiTheme="majorBidi" w:cstheme="majorBidi"/>
          <w:sz w:val="28"/>
          <w:szCs w:val="28"/>
          <w:lang w:bidi="ar-EG"/>
        </w:rPr>
      </w:pPr>
    </w:p>
    <w:p w14:paraId="4EBD2043" w14:textId="08572869" w:rsidR="00E6F715" w:rsidRDefault="00E6F715" w:rsidP="00E6F715">
      <w:pPr>
        <w:pStyle w:val="a4"/>
        <w:spacing w:before="240"/>
        <w:rPr>
          <w:rFonts w:asciiTheme="majorBidi" w:hAnsiTheme="majorBidi" w:cstheme="majorBidi"/>
          <w:sz w:val="28"/>
          <w:szCs w:val="28"/>
          <w:lang w:bidi="ar-EG"/>
        </w:rPr>
      </w:pPr>
    </w:p>
    <w:p w14:paraId="57B66204" w14:textId="12BBEF59" w:rsidR="001532E6" w:rsidRDefault="001532E6" w:rsidP="001532E6">
      <w:pPr>
        <w:pStyle w:val="a4"/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rFonts w:asciiTheme="majorBidi" w:hAnsiTheme="majorBidi" w:cstheme="majorBidi"/>
          <w:sz w:val="28"/>
          <w:szCs w:val="28"/>
          <w:lang w:bidi="ar-EG"/>
        </w:rPr>
        <w:t xml:space="preserve"> </w:t>
      </w:r>
    </w:p>
    <w:p w14:paraId="4980AF81" w14:textId="77777777" w:rsidR="003A7F28" w:rsidRPr="003A7F28" w:rsidRDefault="003A7F28" w:rsidP="00E6F715">
      <w:pPr>
        <w:pStyle w:val="a4"/>
        <w:numPr>
          <w:ilvl w:val="0"/>
          <w:numId w:val="21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At an instant, the resource allocation state in a system is as follows:</w:t>
      </w:r>
    </w:p>
    <w:p w14:paraId="68D9C79F" w14:textId="77777777" w:rsidR="003A7F28" w:rsidRPr="003A7F28" w:rsidRDefault="003A7F28" w:rsidP="003A7F28">
      <w:pPr>
        <w:pStyle w:val="a4"/>
        <w:numPr>
          <w:ilvl w:val="1"/>
          <w:numId w:val="24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3A7F28">
        <w:rPr>
          <w:rFonts w:asciiTheme="majorBidi" w:hAnsiTheme="majorBidi" w:cstheme="majorBidi"/>
          <w:sz w:val="28"/>
          <w:szCs w:val="28"/>
          <w:lang w:bidi="ar-EG"/>
        </w:rPr>
        <w:t>4 processes P1–P4</w:t>
      </w:r>
    </w:p>
    <w:p w14:paraId="4ED9F2FC" w14:textId="5A463621" w:rsidR="001532E6" w:rsidRDefault="003A7F28" w:rsidP="003A7F28">
      <w:pPr>
        <w:pStyle w:val="a4"/>
        <w:numPr>
          <w:ilvl w:val="1"/>
          <w:numId w:val="24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3A7F28">
        <w:rPr>
          <w:rFonts w:asciiTheme="majorBidi" w:hAnsiTheme="majorBidi" w:cstheme="majorBidi"/>
          <w:sz w:val="28"/>
          <w:szCs w:val="28"/>
          <w:lang w:bidi="ar-EG"/>
        </w:rPr>
        <w:t>4 resource types: R1–R4</w:t>
      </w:r>
    </w:p>
    <w:p w14:paraId="2A95AC4F" w14:textId="5192BDA8" w:rsidR="003A7F28" w:rsidRDefault="003A7F28" w:rsidP="003A7F28">
      <w:pPr>
        <w:pStyle w:val="a4"/>
        <w:numPr>
          <w:ilvl w:val="1"/>
          <w:numId w:val="24"/>
        </w:numPr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3A7F28">
        <w:rPr>
          <w:rFonts w:asciiTheme="majorBidi" w:hAnsiTheme="majorBidi" w:cstheme="majorBidi"/>
          <w:sz w:val="28"/>
          <w:szCs w:val="28"/>
          <w:lang w:bidi="ar-EG"/>
        </w:rPr>
        <w:t>R1 (5 instances), R2 (3 instances), R3 (3 instances), R4 (3 instance)</w:t>
      </w:r>
    </w:p>
    <w:p w14:paraId="0582C1C8" w14:textId="3012EB92" w:rsidR="003A7F28" w:rsidRDefault="00607E46" w:rsidP="003A7F28">
      <w:pPr>
        <w:pStyle w:val="a4"/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607E46">
        <w:rPr>
          <w:rFonts w:asciiTheme="majorBidi" w:hAnsiTheme="majorBidi" w:cstheme="majorBidi"/>
          <w:sz w:val="28"/>
          <w:szCs w:val="28"/>
          <w:lang w:bidi="ar-EG"/>
        </w:rPr>
        <w:t xml:space="preserve">Snapshot at time </w:t>
      </w:r>
      <m:oMath>
        <m:sSub>
          <m:sSubPr>
            <m:ctrlPr>
              <w:rPr>
                <w:rFonts w:ascii="Cambria Math" w:hAnsi="Cambria Math" w:cstheme="majorBidi"/>
                <w:i/>
                <w:sz w:val="28"/>
                <w:szCs w:val="28"/>
                <w:lang w:bidi="ar-EG"/>
              </w:rPr>
            </m:ctrlPr>
          </m:sSubPr>
          <m:e>
            <m:r>
              <w:rPr>
                <w:rFonts w:ascii="Cambria Math" w:hAnsi="Cambria Math" w:cstheme="majorBidi"/>
                <w:sz w:val="28"/>
                <w:szCs w:val="28"/>
                <w:lang w:bidi="ar-EG"/>
              </w:rPr>
              <m:t>T</m:t>
            </m:r>
          </m:e>
          <m:sub>
            <m:r>
              <w:rPr>
                <w:rFonts w:ascii="Cambria Math" w:hAnsi="Cambria Math" w:cstheme="majorBidi"/>
                <w:sz w:val="28"/>
                <w:szCs w:val="28"/>
                <w:lang w:bidi="ar-EG"/>
              </w:rPr>
              <m:t>0</m:t>
            </m:r>
          </m:sub>
        </m:sSub>
      </m:oMath>
      <w:r w:rsidRPr="00607E46">
        <w:rPr>
          <w:rFonts w:asciiTheme="majorBidi" w:hAnsiTheme="majorBidi" w:cstheme="majorBidi"/>
          <w:sz w:val="28"/>
          <w:szCs w:val="28"/>
          <w:lang w:bidi="ar-EG"/>
        </w:rPr>
        <w:t>:</w:t>
      </w:r>
    </w:p>
    <w:p w14:paraId="60E409EB" w14:textId="742A5A99" w:rsidR="00607E46" w:rsidRDefault="0054274D" w:rsidP="003A7F28">
      <w:pPr>
        <w:pStyle w:val="a4"/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>
        <w:rPr>
          <w:noProof/>
        </w:rPr>
        <w:drawing>
          <wp:inline distT="0" distB="0" distL="0" distR="0" wp14:anchorId="1C7B8969" wp14:editId="6525BF57">
            <wp:extent cx="5943600" cy="15132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051"/>
                    <a:stretch/>
                  </pic:blipFill>
                  <pic:spPr bwMode="auto">
                    <a:xfrm>
                      <a:off x="0" y="0"/>
                      <a:ext cx="5943600" cy="1513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E2924D" w14:textId="00327DB1" w:rsidR="0054274D" w:rsidRDefault="003172F5" w:rsidP="003172F5">
      <w:pPr>
        <w:pStyle w:val="a4"/>
        <w:spacing w:before="24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>Run the deadlock detection algorithm and test whether the system is deadlocked or not. If it is, identify the processes that are deadlocked.</w:t>
      </w:r>
    </w:p>
    <w:p w14:paraId="333068A5" w14:textId="0AB8D181" w:rsidR="00E6F715" w:rsidRDefault="00E6F715" w:rsidP="00E6F715">
      <w:pPr>
        <w:pStyle w:val="a4"/>
        <w:spacing w:before="240"/>
        <w:rPr>
          <w:rFonts w:asciiTheme="majorBidi" w:hAnsiTheme="majorBidi" w:cstheme="majorBidi"/>
          <w:sz w:val="28"/>
          <w:szCs w:val="28"/>
          <w:lang w:bidi="ar-EG"/>
        </w:rPr>
      </w:pPr>
    </w:p>
    <w:p w14:paraId="3B7F1EE9" w14:textId="22A4BD06" w:rsidR="0335C099" w:rsidRDefault="0335C099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Answer : 1-P1  finishes  and available (2,1,2,2) </w:t>
      </w:r>
    </w:p>
    <w:p w14:paraId="04D542FE" w14:textId="3FA82562" w:rsidR="0335C099" w:rsidRDefault="0335C099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               2- p3 finishes and available (2,2,3,2) </w:t>
      </w:r>
    </w:p>
    <w:p w14:paraId="12AFD898" w14:textId="7D10389B" w:rsidR="0335C099" w:rsidRDefault="0335C099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</w:t>
      </w:r>
    </w:p>
    <w:p w14:paraId="05A131A3" w14:textId="436C1B2B" w:rsidR="0335C099" w:rsidRDefault="0335C099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lastRenderedPageBreak/>
        <w:t xml:space="preserve">The system will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deaclock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and processes are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deadlockes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 : p2 and p4</w:t>
      </w:r>
    </w:p>
    <w:p w14:paraId="5FD80700" w14:textId="30D38F77" w:rsidR="00E6F715" w:rsidRDefault="00E6F715" w:rsidP="00E6F715">
      <w:pPr>
        <w:pStyle w:val="a4"/>
        <w:spacing w:before="240"/>
        <w:rPr>
          <w:rFonts w:asciiTheme="majorBidi" w:hAnsiTheme="majorBidi" w:cstheme="majorBidi"/>
          <w:sz w:val="28"/>
          <w:szCs w:val="28"/>
          <w:lang w:bidi="ar-EG"/>
        </w:rPr>
      </w:pPr>
    </w:p>
    <w:p w14:paraId="067E2D58" w14:textId="31D4F677" w:rsidR="003A7F28" w:rsidRPr="007216A5" w:rsidRDefault="006561BA" w:rsidP="00E6F715">
      <w:pPr>
        <w:pStyle w:val="a4"/>
        <w:numPr>
          <w:ilvl w:val="0"/>
          <w:numId w:val="21"/>
        </w:numPr>
        <w:spacing w:before="240"/>
        <w:ind w:left="714" w:hanging="357"/>
        <w:contextualSpacing w:val="0"/>
        <w:rPr>
          <w:rFonts w:asciiTheme="majorBidi" w:hAnsiTheme="majorBidi" w:cstheme="majorBidi"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</w:t>
      </w:r>
      <w:r w:rsidR="007216A5" w:rsidRPr="00E6F715">
        <w:rPr>
          <w:rFonts w:asciiTheme="majorBidi" w:hAnsiTheme="majorBidi" w:cstheme="majorBidi"/>
          <w:sz w:val="28"/>
          <w:szCs w:val="28"/>
          <w:lang w:bidi="ar-EG"/>
        </w:rPr>
        <w:t xml:space="preserve">In Section 8.5.4, we described a situation in which we prevent deadlock by ensuring that all locks are acquired in a certain order. However, we also point out that deadlock is possible in this situation if two threads simultaneously invoke the </w:t>
      </w:r>
      <w:r w:rsidR="007216A5" w:rsidRPr="00E6F715">
        <w:rPr>
          <w:rFonts w:ascii="Courier New" w:hAnsi="Courier New" w:cs="Courier New"/>
          <w:sz w:val="28"/>
          <w:szCs w:val="28"/>
          <w:lang w:bidi="ar-EG"/>
        </w:rPr>
        <w:t>transaction()</w:t>
      </w:r>
      <w:r w:rsidR="007216A5" w:rsidRPr="00E6F715">
        <w:rPr>
          <w:rFonts w:asciiTheme="majorBidi" w:hAnsiTheme="majorBidi" w:cstheme="majorBidi"/>
          <w:sz w:val="28"/>
          <w:szCs w:val="28"/>
          <w:lang w:bidi="ar-EG"/>
        </w:rPr>
        <w:t xml:space="preserve"> function. </w:t>
      </w:r>
      <w:r w:rsidR="007216A5" w:rsidRPr="00E6F715"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Fix the </w:t>
      </w:r>
      <w:r w:rsidR="007216A5" w:rsidRPr="00E6F715">
        <w:rPr>
          <w:rFonts w:ascii="Courier New" w:hAnsi="Courier New" w:cs="Courier New"/>
          <w:b/>
          <w:bCs/>
          <w:sz w:val="28"/>
          <w:szCs w:val="28"/>
          <w:lang w:bidi="ar-EG"/>
        </w:rPr>
        <w:t>transaction()</w:t>
      </w:r>
      <w:r w:rsidR="007216A5" w:rsidRPr="00E6F715"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 function to prevent deadlocks.</w:t>
      </w:r>
    </w:p>
    <w:p w14:paraId="29C4CC90" w14:textId="2EE77FBD" w:rsidR="609D7DF6" w:rsidRDefault="609D7DF6" w:rsidP="00E6F715">
      <w:pPr>
        <w:rPr>
          <w:rFonts w:asciiTheme="majorBidi" w:hAnsiTheme="majorBidi" w:cstheme="majorBidi"/>
          <w:b/>
          <w:bCs/>
          <w:sz w:val="28"/>
          <w:szCs w:val="28"/>
          <w:lang w:bidi="ar-EG"/>
        </w:rPr>
      </w:pPr>
      <w:r w:rsidRPr="00E6F715">
        <w:rPr>
          <w:rFonts w:asciiTheme="majorBidi" w:hAnsiTheme="majorBidi" w:cstheme="majorBidi"/>
          <w:b/>
          <w:bCs/>
          <w:sz w:val="28"/>
          <w:szCs w:val="28"/>
          <w:lang w:bidi="ar-EG"/>
        </w:rPr>
        <w:t xml:space="preserve"> </w:t>
      </w:r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void transaction(Account from, Account to, double amount) </w:t>
      </w:r>
    </w:p>
    <w:p w14:paraId="1720F80D" w14:textId="357F11BF" w:rsidR="609D7DF6" w:rsidRDefault="609D7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{ </w:t>
      </w:r>
    </w:p>
    <w:p w14:paraId="31486C68" w14:textId="46DE3BDA" w:rsidR="609D7DF6" w:rsidRDefault="609D7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Semaphore lock1, lock2; </w:t>
      </w:r>
    </w:p>
    <w:p w14:paraId="19ABC9B6" w14:textId="26180085" w:rsidR="609D7DF6" w:rsidRDefault="609D7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lock1 =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getLock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(from); </w:t>
      </w:r>
    </w:p>
    <w:p w14:paraId="114E2397" w14:textId="78627843" w:rsidR="609D7DF6" w:rsidRDefault="609D7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lock2 = </w:t>
      </w:r>
      <w:proofErr w:type="spellStart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getLock</w:t>
      </w:r>
      <w:proofErr w:type="spellEnd"/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(to); </w:t>
      </w:r>
    </w:p>
    <w:p w14:paraId="62B99E52" w14:textId="1CE77292" w:rsidR="609D7DF6" w:rsidRDefault="609D7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wait(lock1); </w:t>
      </w:r>
    </w:p>
    <w:p w14:paraId="6838EC18" w14:textId="28E51551" w:rsidR="609D7DF6" w:rsidRDefault="609D7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withdraw(from, amount); </w:t>
      </w:r>
    </w:p>
    <w:p w14:paraId="03B7E4B6" w14:textId="560ECD6A" w:rsidR="609D7DF6" w:rsidRDefault="609D7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signal(lock1); </w:t>
      </w:r>
    </w:p>
    <w:p w14:paraId="511A0E22" w14:textId="48985AB3" w:rsidR="609D7DF6" w:rsidRDefault="609D7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wait(lock2); </w:t>
      </w:r>
    </w:p>
    <w:p w14:paraId="1DCDF119" w14:textId="0D1BCB09" w:rsidR="609D7DF6" w:rsidRDefault="609D7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deposit(to, amount); </w:t>
      </w:r>
    </w:p>
    <w:p w14:paraId="5CF1BB7A" w14:textId="757859BF" w:rsidR="609D7DF6" w:rsidRDefault="609D7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 xml:space="preserve">signal(lock2); </w:t>
      </w:r>
    </w:p>
    <w:p w14:paraId="0073FB92" w14:textId="4E9F6155" w:rsidR="609D7DF6" w:rsidRDefault="609D7DF6">
      <w:r w:rsidRPr="00E6F715">
        <w:rPr>
          <w:rFonts w:ascii="Times New Roman" w:eastAsia="Times New Roman" w:hAnsi="Times New Roman" w:cs="Times New Roman"/>
          <w:color w:val="4472C4" w:themeColor="accent1"/>
          <w:sz w:val="28"/>
          <w:szCs w:val="28"/>
        </w:rPr>
        <w:t>}</w:t>
      </w:r>
    </w:p>
    <w:p w14:paraId="3FBAB156" w14:textId="26DE6075" w:rsidR="00E6F715" w:rsidRDefault="00E6F715" w:rsidP="00E6F715">
      <w:pPr>
        <w:spacing w:before="240"/>
        <w:rPr>
          <w:rFonts w:asciiTheme="majorBidi" w:hAnsiTheme="majorBidi" w:cstheme="majorBidi"/>
          <w:b/>
          <w:bCs/>
          <w:sz w:val="28"/>
          <w:szCs w:val="28"/>
          <w:lang w:bidi="ar-EG"/>
        </w:rPr>
      </w:pPr>
    </w:p>
    <w:sectPr w:rsidR="00E6F715" w:rsidSect="00E369BA"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8FE0C9" w14:textId="77777777" w:rsidR="00730668" w:rsidRDefault="00730668" w:rsidP="00544306">
      <w:pPr>
        <w:spacing w:after="0" w:line="240" w:lineRule="auto"/>
      </w:pPr>
      <w:r>
        <w:separator/>
      </w:r>
    </w:p>
  </w:endnote>
  <w:endnote w:type="continuationSeparator" w:id="0">
    <w:p w14:paraId="3DEEBB46" w14:textId="77777777" w:rsidR="00730668" w:rsidRDefault="00730668" w:rsidP="005443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609244886"/>
      <w:docPartObj>
        <w:docPartGallery w:val="Page Numbers (Bottom of Page)"/>
        <w:docPartUnique/>
      </w:docPartObj>
    </w:sdtPr>
    <w:sdtEndPr/>
    <w:sdtContent>
      <w:sdt>
        <w:sdtPr>
          <w:id w:val="-855803803"/>
          <w:docPartObj>
            <w:docPartGallery w:val="Page Numbers (Top of Page)"/>
            <w:docPartUnique/>
          </w:docPartObj>
        </w:sdtPr>
        <w:sdtEndPr/>
        <w:sdtContent>
          <w:p w14:paraId="10858F49" w14:textId="3B42F11A" w:rsidR="002D75A0" w:rsidRDefault="002D75A0">
            <w:pPr>
              <w:pStyle w:val="a7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4228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4228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22D11BF" w14:textId="77777777" w:rsidR="002D75A0" w:rsidRDefault="002D75A0">
    <w:pPr>
      <w:pStyle w:val="a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68796836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4044483" w14:textId="717FE337" w:rsidR="002D75A0" w:rsidRDefault="002D75A0">
            <w:pPr>
              <w:pStyle w:val="a7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4228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14228">
              <w:rPr>
                <w:b/>
                <w:bCs/>
                <w:noProof/>
              </w:rPr>
              <w:t>1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DD2C0EC" w14:textId="77777777" w:rsidR="002D75A0" w:rsidRDefault="002D75A0">
    <w:pPr>
      <w:pStyle w:val="a7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DDBB52" w14:textId="77777777" w:rsidR="00730668" w:rsidRDefault="00730668" w:rsidP="00544306">
      <w:pPr>
        <w:spacing w:after="0" w:line="240" w:lineRule="auto"/>
      </w:pPr>
      <w:r>
        <w:separator/>
      </w:r>
    </w:p>
  </w:footnote>
  <w:footnote w:type="continuationSeparator" w:id="0">
    <w:p w14:paraId="3E65A7BA" w14:textId="77777777" w:rsidR="00730668" w:rsidRDefault="00730668" w:rsidP="005443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a8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16"/>
      <w:gridCol w:w="3117"/>
      <w:gridCol w:w="3117"/>
    </w:tblGrid>
    <w:tr w:rsidR="00E369BA" w14:paraId="32BDFC82" w14:textId="77777777" w:rsidTr="00E6F715">
      <w:tc>
        <w:tcPr>
          <w:tcW w:w="3116" w:type="dxa"/>
        </w:tcPr>
        <w:p w14:paraId="1F9A3184" w14:textId="77777777" w:rsidR="00E369BA" w:rsidRDefault="00E6F715" w:rsidP="00E369BA">
          <w:pPr>
            <w:pStyle w:val="a6"/>
          </w:pPr>
          <w:r>
            <w:rPr>
              <w:noProof/>
            </w:rPr>
            <w:drawing>
              <wp:inline distT="0" distB="0" distL="0" distR="0" wp14:anchorId="3D8CE4E3" wp14:editId="2F8616D3">
                <wp:extent cx="722630" cy="709737"/>
                <wp:effectExtent l="0" t="0" r="1270" b="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22630" cy="70973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117" w:type="dxa"/>
        </w:tcPr>
        <w:p w14:paraId="796A6187" w14:textId="77777777" w:rsidR="00E369BA" w:rsidRDefault="00E369BA" w:rsidP="00E369BA">
          <w:pPr>
            <w:pStyle w:val="a6"/>
            <w:jc w:val="center"/>
            <w:rPr>
              <w:lang w:bidi="ar-EG"/>
            </w:rPr>
          </w:pPr>
          <w:r w:rsidRPr="00544306">
            <w:rPr>
              <w:lang w:bidi="ar-EG"/>
            </w:rPr>
            <w:t>CS 342</w:t>
          </w:r>
          <w:r>
            <w:rPr>
              <w:rFonts w:hint="cs"/>
              <w:rtl/>
              <w:lang w:bidi="ar-EG"/>
            </w:rPr>
            <w:t xml:space="preserve"> </w:t>
          </w:r>
          <w:r>
            <w:rPr>
              <w:lang w:bidi="ar-EG"/>
            </w:rPr>
            <w:t>Operating Systems – 2</w:t>
          </w:r>
        </w:p>
        <w:p w14:paraId="012C6A50" w14:textId="77777777" w:rsidR="00E369BA" w:rsidRDefault="00E369BA" w:rsidP="00E369BA">
          <w:pPr>
            <w:pStyle w:val="a6"/>
            <w:jc w:val="center"/>
            <w:rPr>
              <w:lang w:bidi="ar-EG"/>
            </w:rPr>
          </w:pPr>
          <w:r>
            <w:rPr>
              <w:lang w:bidi="ar-EG"/>
            </w:rPr>
            <w:t>Fall 2020</w:t>
          </w:r>
          <w:r>
            <w:rPr>
              <w:lang w:bidi="ar-EG"/>
            </w:rPr>
            <w:br/>
          </w:r>
        </w:p>
        <w:p w14:paraId="1FF732B1" w14:textId="3386F00B" w:rsidR="00E369BA" w:rsidRPr="00E369BA" w:rsidRDefault="00E369BA" w:rsidP="00E369BA">
          <w:pPr>
            <w:pStyle w:val="a6"/>
            <w:jc w:val="center"/>
            <w:rPr>
              <w:b/>
              <w:bCs/>
              <w:lang w:bidi="ar-EG"/>
            </w:rPr>
          </w:pPr>
          <w:r w:rsidRPr="00E369BA">
            <w:rPr>
              <w:b/>
              <w:bCs/>
              <w:lang w:bidi="ar-EG"/>
            </w:rPr>
            <w:t xml:space="preserve">Sheet # </w:t>
          </w:r>
          <w:r w:rsidR="00304A3C">
            <w:rPr>
              <w:b/>
              <w:bCs/>
              <w:lang w:bidi="ar-EG"/>
            </w:rPr>
            <w:t>2</w:t>
          </w:r>
        </w:p>
      </w:tc>
      <w:tc>
        <w:tcPr>
          <w:tcW w:w="3117" w:type="dxa"/>
        </w:tcPr>
        <w:p w14:paraId="6960698C" w14:textId="77777777" w:rsidR="00E369BA" w:rsidRDefault="00E6F715" w:rsidP="00E369BA">
          <w:pPr>
            <w:pStyle w:val="a6"/>
            <w:jc w:val="right"/>
          </w:pPr>
          <w:r>
            <w:rPr>
              <w:noProof/>
            </w:rPr>
            <w:drawing>
              <wp:inline distT="0" distB="0" distL="0" distR="0" wp14:anchorId="6450E8A5" wp14:editId="6ECBAEEC">
                <wp:extent cx="1052520" cy="701534"/>
                <wp:effectExtent l="0" t="0" r="0" b="381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52520" cy="70153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676A2F86" w14:textId="77777777" w:rsidR="00E369BA" w:rsidRDefault="00E369BA" w:rsidP="00E369BA">
    <w:pPr>
      <w:pStyle w:val="a6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0087B"/>
    <w:multiLevelType w:val="hybridMultilevel"/>
    <w:tmpl w:val="00DA0AC4"/>
    <w:lvl w:ilvl="0" w:tplc="5E28C1AC">
      <w:start w:val="1"/>
      <w:numFmt w:val="lowerLetter"/>
      <w:lvlText w:val="%1."/>
      <w:lvlJc w:val="left"/>
      <w:pPr>
        <w:ind w:left="720" w:hanging="360"/>
      </w:pPr>
    </w:lvl>
    <w:lvl w:ilvl="1" w:tplc="686A4116">
      <w:start w:val="1"/>
      <w:numFmt w:val="lowerLetter"/>
      <w:lvlText w:val="%2."/>
      <w:lvlJc w:val="left"/>
      <w:pPr>
        <w:ind w:left="1440" w:hanging="360"/>
      </w:pPr>
    </w:lvl>
    <w:lvl w:ilvl="2" w:tplc="342C045C">
      <w:start w:val="1"/>
      <w:numFmt w:val="lowerRoman"/>
      <w:lvlText w:val="%3."/>
      <w:lvlJc w:val="right"/>
      <w:pPr>
        <w:ind w:left="2160" w:hanging="180"/>
      </w:pPr>
    </w:lvl>
    <w:lvl w:ilvl="3" w:tplc="B8B0E8CC">
      <w:start w:val="1"/>
      <w:numFmt w:val="decimal"/>
      <w:lvlText w:val="%4."/>
      <w:lvlJc w:val="left"/>
      <w:pPr>
        <w:ind w:left="2880" w:hanging="360"/>
      </w:pPr>
    </w:lvl>
    <w:lvl w:ilvl="4" w:tplc="6F520C56">
      <w:start w:val="1"/>
      <w:numFmt w:val="lowerLetter"/>
      <w:lvlText w:val="%5."/>
      <w:lvlJc w:val="left"/>
      <w:pPr>
        <w:ind w:left="3600" w:hanging="360"/>
      </w:pPr>
    </w:lvl>
    <w:lvl w:ilvl="5" w:tplc="797AAEF8">
      <w:start w:val="1"/>
      <w:numFmt w:val="lowerRoman"/>
      <w:lvlText w:val="%6."/>
      <w:lvlJc w:val="right"/>
      <w:pPr>
        <w:ind w:left="4320" w:hanging="180"/>
      </w:pPr>
    </w:lvl>
    <w:lvl w:ilvl="6" w:tplc="FD82E73A">
      <w:start w:val="1"/>
      <w:numFmt w:val="decimal"/>
      <w:lvlText w:val="%7."/>
      <w:lvlJc w:val="left"/>
      <w:pPr>
        <w:ind w:left="5040" w:hanging="360"/>
      </w:pPr>
    </w:lvl>
    <w:lvl w:ilvl="7" w:tplc="2DEACC66">
      <w:start w:val="1"/>
      <w:numFmt w:val="lowerLetter"/>
      <w:lvlText w:val="%8."/>
      <w:lvlJc w:val="left"/>
      <w:pPr>
        <w:ind w:left="5760" w:hanging="360"/>
      </w:pPr>
    </w:lvl>
    <w:lvl w:ilvl="8" w:tplc="21B22642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4393A6A"/>
    <w:multiLevelType w:val="hybridMultilevel"/>
    <w:tmpl w:val="2F5AF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D624E60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F977A1"/>
    <w:multiLevelType w:val="hybridMultilevel"/>
    <w:tmpl w:val="5F98A7E0"/>
    <w:lvl w:ilvl="0" w:tplc="CF3EF1E4">
      <w:start w:val="100"/>
      <w:numFmt w:val="lowerRoman"/>
      <w:lvlText w:val="%1."/>
      <w:lvlJc w:val="right"/>
      <w:pPr>
        <w:ind w:left="720" w:hanging="360"/>
      </w:pPr>
    </w:lvl>
    <w:lvl w:ilvl="1" w:tplc="56EE5D52">
      <w:start w:val="1"/>
      <w:numFmt w:val="lowerLetter"/>
      <w:lvlText w:val="%2."/>
      <w:lvlJc w:val="left"/>
      <w:pPr>
        <w:ind w:left="1440" w:hanging="360"/>
      </w:pPr>
    </w:lvl>
    <w:lvl w:ilvl="2" w:tplc="A4DE64EE">
      <w:start w:val="1"/>
      <w:numFmt w:val="lowerRoman"/>
      <w:lvlText w:val="%3."/>
      <w:lvlJc w:val="right"/>
      <w:pPr>
        <w:ind w:left="2160" w:hanging="180"/>
      </w:pPr>
    </w:lvl>
    <w:lvl w:ilvl="3" w:tplc="66E86A44">
      <w:start w:val="1"/>
      <w:numFmt w:val="decimal"/>
      <w:lvlText w:val="%4."/>
      <w:lvlJc w:val="left"/>
      <w:pPr>
        <w:ind w:left="2880" w:hanging="360"/>
      </w:pPr>
    </w:lvl>
    <w:lvl w:ilvl="4" w:tplc="33606816">
      <w:start w:val="1"/>
      <w:numFmt w:val="lowerLetter"/>
      <w:lvlText w:val="%5."/>
      <w:lvlJc w:val="left"/>
      <w:pPr>
        <w:ind w:left="3600" w:hanging="360"/>
      </w:pPr>
    </w:lvl>
    <w:lvl w:ilvl="5" w:tplc="96129DA2">
      <w:start w:val="1"/>
      <w:numFmt w:val="lowerRoman"/>
      <w:lvlText w:val="%6."/>
      <w:lvlJc w:val="right"/>
      <w:pPr>
        <w:ind w:left="4320" w:hanging="180"/>
      </w:pPr>
    </w:lvl>
    <w:lvl w:ilvl="6" w:tplc="F4E6B824">
      <w:start w:val="1"/>
      <w:numFmt w:val="decimal"/>
      <w:lvlText w:val="%7."/>
      <w:lvlJc w:val="left"/>
      <w:pPr>
        <w:ind w:left="5040" w:hanging="360"/>
      </w:pPr>
    </w:lvl>
    <w:lvl w:ilvl="7" w:tplc="EBD61D2A">
      <w:start w:val="1"/>
      <w:numFmt w:val="lowerLetter"/>
      <w:lvlText w:val="%8."/>
      <w:lvlJc w:val="left"/>
      <w:pPr>
        <w:ind w:left="5760" w:hanging="360"/>
      </w:pPr>
    </w:lvl>
    <w:lvl w:ilvl="8" w:tplc="2B4ED5CC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3F62B7"/>
    <w:multiLevelType w:val="hybridMultilevel"/>
    <w:tmpl w:val="909E6CBC"/>
    <w:lvl w:ilvl="0" w:tplc="F44CAA2A">
      <w:start w:val="1"/>
      <w:numFmt w:val="lowerLetter"/>
      <w:lvlText w:val="%1."/>
      <w:lvlJc w:val="left"/>
      <w:pPr>
        <w:ind w:left="720" w:hanging="360"/>
      </w:pPr>
    </w:lvl>
    <w:lvl w:ilvl="1" w:tplc="AB462984">
      <w:start w:val="1"/>
      <w:numFmt w:val="lowerLetter"/>
      <w:lvlText w:val="%2."/>
      <w:lvlJc w:val="left"/>
      <w:pPr>
        <w:ind w:left="1440" w:hanging="360"/>
      </w:pPr>
    </w:lvl>
    <w:lvl w:ilvl="2" w:tplc="F1CE225E">
      <w:start w:val="1"/>
      <w:numFmt w:val="lowerRoman"/>
      <w:lvlText w:val="%3."/>
      <w:lvlJc w:val="right"/>
      <w:pPr>
        <w:ind w:left="2160" w:hanging="180"/>
      </w:pPr>
    </w:lvl>
    <w:lvl w:ilvl="3" w:tplc="E334C324">
      <w:start w:val="1"/>
      <w:numFmt w:val="decimal"/>
      <w:lvlText w:val="%4."/>
      <w:lvlJc w:val="left"/>
      <w:pPr>
        <w:ind w:left="2880" w:hanging="360"/>
      </w:pPr>
    </w:lvl>
    <w:lvl w:ilvl="4" w:tplc="CEC282D4">
      <w:start w:val="1"/>
      <w:numFmt w:val="lowerLetter"/>
      <w:lvlText w:val="%5."/>
      <w:lvlJc w:val="left"/>
      <w:pPr>
        <w:ind w:left="3600" w:hanging="360"/>
      </w:pPr>
    </w:lvl>
    <w:lvl w:ilvl="5" w:tplc="99DAC2FE">
      <w:start w:val="1"/>
      <w:numFmt w:val="lowerRoman"/>
      <w:lvlText w:val="%6."/>
      <w:lvlJc w:val="right"/>
      <w:pPr>
        <w:ind w:left="4320" w:hanging="180"/>
      </w:pPr>
    </w:lvl>
    <w:lvl w:ilvl="6" w:tplc="3F40FFF4">
      <w:start w:val="1"/>
      <w:numFmt w:val="decimal"/>
      <w:lvlText w:val="%7."/>
      <w:lvlJc w:val="left"/>
      <w:pPr>
        <w:ind w:left="5040" w:hanging="360"/>
      </w:pPr>
    </w:lvl>
    <w:lvl w:ilvl="7" w:tplc="C296A342">
      <w:start w:val="1"/>
      <w:numFmt w:val="lowerLetter"/>
      <w:lvlText w:val="%8."/>
      <w:lvlJc w:val="left"/>
      <w:pPr>
        <w:ind w:left="5760" w:hanging="360"/>
      </w:pPr>
    </w:lvl>
    <w:lvl w:ilvl="8" w:tplc="A7C26026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887188"/>
    <w:multiLevelType w:val="hybridMultilevel"/>
    <w:tmpl w:val="87C88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31D65FF"/>
    <w:multiLevelType w:val="hybridMultilevel"/>
    <w:tmpl w:val="C49C4DBC"/>
    <w:lvl w:ilvl="0" w:tplc="734C8C7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B48552C"/>
    <w:multiLevelType w:val="hybridMultilevel"/>
    <w:tmpl w:val="9012702A"/>
    <w:lvl w:ilvl="0" w:tplc="8AAA118C">
      <w:start w:val="2"/>
      <w:numFmt w:val="lowerLetter"/>
      <w:lvlText w:val="%1."/>
      <w:lvlJc w:val="left"/>
      <w:pPr>
        <w:ind w:left="720" w:hanging="360"/>
      </w:pPr>
    </w:lvl>
    <w:lvl w:ilvl="1" w:tplc="7718720C">
      <w:start w:val="1"/>
      <w:numFmt w:val="lowerLetter"/>
      <w:lvlText w:val="%2."/>
      <w:lvlJc w:val="left"/>
      <w:pPr>
        <w:ind w:left="1440" w:hanging="360"/>
      </w:pPr>
    </w:lvl>
    <w:lvl w:ilvl="2" w:tplc="922622BC">
      <w:start w:val="1"/>
      <w:numFmt w:val="lowerRoman"/>
      <w:lvlText w:val="%3."/>
      <w:lvlJc w:val="right"/>
      <w:pPr>
        <w:ind w:left="2160" w:hanging="180"/>
      </w:pPr>
    </w:lvl>
    <w:lvl w:ilvl="3" w:tplc="FAC2A998">
      <w:start w:val="1"/>
      <w:numFmt w:val="decimal"/>
      <w:lvlText w:val="%4."/>
      <w:lvlJc w:val="left"/>
      <w:pPr>
        <w:ind w:left="2880" w:hanging="360"/>
      </w:pPr>
    </w:lvl>
    <w:lvl w:ilvl="4" w:tplc="9BEE859A">
      <w:start w:val="1"/>
      <w:numFmt w:val="lowerLetter"/>
      <w:lvlText w:val="%5."/>
      <w:lvlJc w:val="left"/>
      <w:pPr>
        <w:ind w:left="3600" w:hanging="360"/>
      </w:pPr>
    </w:lvl>
    <w:lvl w:ilvl="5" w:tplc="F62A6992">
      <w:start w:val="1"/>
      <w:numFmt w:val="lowerRoman"/>
      <w:lvlText w:val="%6."/>
      <w:lvlJc w:val="right"/>
      <w:pPr>
        <w:ind w:left="4320" w:hanging="180"/>
      </w:pPr>
    </w:lvl>
    <w:lvl w:ilvl="6" w:tplc="869449E2">
      <w:start w:val="1"/>
      <w:numFmt w:val="decimal"/>
      <w:lvlText w:val="%7."/>
      <w:lvlJc w:val="left"/>
      <w:pPr>
        <w:ind w:left="5040" w:hanging="360"/>
      </w:pPr>
    </w:lvl>
    <w:lvl w:ilvl="7" w:tplc="C4E0647E">
      <w:start w:val="1"/>
      <w:numFmt w:val="lowerLetter"/>
      <w:lvlText w:val="%8."/>
      <w:lvlJc w:val="left"/>
      <w:pPr>
        <w:ind w:left="5760" w:hanging="360"/>
      </w:pPr>
    </w:lvl>
    <w:lvl w:ilvl="8" w:tplc="C6E61742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46F65B9"/>
    <w:multiLevelType w:val="hybridMultilevel"/>
    <w:tmpl w:val="633A39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1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05151B4"/>
    <w:multiLevelType w:val="hybridMultilevel"/>
    <w:tmpl w:val="7584A60C"/>
    <w:lvl w:ilvl="0" w:tplc="B6987172">
      <w:start w:val="500"/>
      <w:numFmt w:val="lowerRoman"/>
      <w:lvlText w:val="%1."/>
      <w:lvlJc w:val="right"/>
      <w:pPr>
        <w:ind w:left="720" w:hanging="360"/>
      </w:pPr>
    </w:lvl>
    <w:lvl w:ilvl="1" w:tplc="8796163C">
      <w:start w:val="1"/>
      <w:numFmt w:val="lowerLetter"/>
      <w:lvlText w:val="%2."/>
      <w:lvlJc w:val="left"/>
      <w:pPr>
        <w:ind w:left="1440" w:hanging="360"/>
      </w:pPr>
    </w:lvl>
    <w:lvl w:ilvl="2" w:tplc="848465A2">
      <w:start w:val="1"/>
      <w:numFmt w:val="lowerRoman"/>
      <w:lvlText w:val="%3."/>
      <w:lvlJc w:val="right"/>
      <w:pPr>
        <w:ind w:left="2160" w:hanging="180"/>
      </w:pPr>
    </w:lvl>
    <w:lvl w:ilvl="3" w:tplc="79B2271C">
      <w:start w:val="1"/>
      <w:numFmt w:val="decimal"/>
      <w:lvlText w:val="%4."/>
      <w:lvlJc w:val="left"/>
      <w:pPr>
        <w:ind w:left="2880" w:hanging="360"/>
      </w:pPr>
    </w:lvl>
    <w:lvl w:ilvl="4" w:tplc="B422F8A8">
      <w:start w:val="1"/>
      <w:numFmt w:val="lowerLetter"/>
      <w:lvlText w:val="%5."/>
      <w:lvlJc w:val="left"/>
      <w:pPr>
        <w:ind w:left="3600" w:hanging="360"/>
      </w:pPr>
    </w:lvl>
    <w:lvl w:ilvl="5" w:tplc="E466C274">
      <w:start w:val="1"/>
      <w:numFmt w:val="lowerRoman"/>
      <w:lvlText w:val="%6."/>
      <w:lvlJc w:val="right"/>
      <w:pPr>
        <w:ind w:left="4320" w:hanging="180"/>
      </w:pPr>
    </w:lvl>
    <w:lvl w:ilvl="6" w:tplc="92A655BE">
      <w:start w:val="1"/>
      <w:numFmt w:val="decimal"/>
      <w:lvlText w:val="%7."/>
      <w:lvlJc w:val="left"/>
      <w:pPr>
        <w:ind w:left="5040" w:hanging="360"/>
      </w:pPr>
    </w:lvl>
    <w:lvl w:ilvl="7" w:tplc="D94E1926">
      <w:start w:val="1"/>
      <w:numFmt w:val="lowerLetter"/>
      <w:lvlText w:val="%8."/>
      <w:lvlJc w:val="left"/>
      <w:pPr>
        <w:ind w:left="5760" w:hanging="360"/>
      </w:pPr>
    </w:lvl>
    <w:lvl w:ilvl="8" w:tplc="3E9EC53A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B82297F"/>
    <w:multiLevelType w:val="hybridMultilevel"/>
    <w:tmpl w:val="3C6433AE"/>
    <w:lvl w:ilvl="0" w:tplc="E5F8DD42">
      <w:start w:val="3"/>
      <w:numFmt w:val="decimal"/>
      <w:lvlText w:val="%1."/>
      <w:lvlJc w:val="left"/>
      <w:pPr>
        <w:ind w:left="720" w:hanging="360"/>
      </w:pPr>
    </w:lvl>
    <w:lvl w:ilvl="1" w:tplc="C82A79D0">
      <w:start w:val="1"/>
      <w:numFmt w:val="lowerLetter"/>
      <w:lvlText w:val="%2."/>
      <w:lvlJc w:val="left"/>
      <w:pPr>
        <w:ind w:left="1440" w:hanging="360"/>
      </w:pPr>
    </w:lvl>
    <w:lvl w:ilvl="2" w:tplc="8884C176">
      <w:start w:val="1"/>
      <w:numFmt w:val="lowerRoman"/>
      <w:lvlText w:val="%3."/>
      <w:lvlJc w:val="right"/>
      <w:pPr>
        <w:ind w:left="2160" w:hanging="180"/>
      </w:pPr>
    </w:lvl>
    <w:lvl w:ilvl="3" w:tplc="7D20D9BE">
      <w:start w:val="1"/>
      <w:numFmt w:val="decimal"/>
      <w:lvlText w:val="%4."/>
      <w:lvlJc w:val="left"/>
      <w:pPr>
        <w:ind w:left="2880" w:hanging="360"/>
      </w:pPr>
    </w:lvl>
    <w:lvl w:ilvl="4" w:tplc="C930C5F8">
      <w:start w:val="1"/>
      <w:numFmt w:val="lowerLetter"/>
      <w:lvlText w:val="%5."/>
      <w:lvlJc w:val="left"/>
      <w:pPr>
        <w:ind w:left="3600" w:hanging="360"/>
      </w:pPr>
    </w:lvl>
    <w:lvl w:ilvl="5" w:tplc="3864B412">
      <w:start w:val="1"/>
      <w:numFmt w:val="lowerRoman"/>
      <w:lvlText w:val="%6."/>
      <w:lvlJc w:val="right"/>
      <w:pPr>
        <w:ind w:left="4320" w:hanging="180"/>
      </w:pPr>
    </w:lvl>
    <w:lvl w:ilvl="6" w:tplc="B0CE7C30">
      <w:start w:val="1"/>
      <w:numFmt w:val="decimal"/>
      <w:lvlText w:val="%7."/>
      <w:lvlJc w:val="left"/>
      <w:pPr>
        <w:ind w:left="5040" w:hanging="360"/>
      </w:pPr>
    </w:lvl>
    <w:lvl w:ilvl="7" w:tplc="D8BE8688">
      <w:start w:val="1"/>
      <w:numFmt w:val="lowerLetter"/>
      <w:lvlText w:val="%8."/>
      <w:lvlJc w:val="left"/>
      <w:pPr>
        <w:ind w:left="5760" w:hanging="360"/>
      </w:pPr>
    </w:lvl>
    <w:lvl w:ilvl="8" w:tplc="95EC10D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28A6BBC"/>
    <w:multiLevelType w:val="hybridMultilevel"/>
    <w:tmpl w:val="C33425D2"/>
    <w:lvl w:ilvl="0" w:tplc="6B4A6898">
      <w:start w:val="1"/>
      <w:numFmt w:val="decimal"/>
      <w:lvlText w:val="%1."/>
      <w:lvlJc w:val="left"/>
      <w:pPr>
        <w:ind w:left="720" w:hanging="360"/>
      </w:pPr>
    </w:lvl>
    <w:lvl w:ilvl="1" w:tplc="182A5DFE">
      <w:start w:val="1"/>
      <w:numFmt w:val="lowerLetter"/>
      <w:lvlText w:val="%2."/>
      <w:lvlJc w:val="left"/>
      <w:pPr>
        <w:ind w:left="1440" w:hanging="360"/>
      </w:pPr>
    </w:lvl>
    <w:lvl w:ilvl="2" w:tplc="58FACC6E">
      <w:start w:val="1"/>
      <w:numFmt w:val="lowerRoman"/>
      <w:lvlText w:val="%3."/>
      <w:lvlJc w:val="right"/>
      <w:pPr>
        <w:ind w:left="2160" w:hanging="180"/>
      </w:pPr>
    </w:lvl>
    <w:lvl w:ilvl="3" w:tplc="40EAE0EC">
      <w:start w:val="1"/>
      <w:numFmt w:val="decimal"/>
      <w:lvlText w:val="%4."/>
      <w:lvlJc w:val="left"/>
      <w:pPr>
        <w:ind w:left="2880" w:hanging="360"/>
      </w:pPr>
    </w:lvl>
    <w:lvl w:ilvl="4" w:tplc="828C99C8">
      <w:start w:val="1"/>
      <w:numFmt w:val="lowerLetter"/>
      <w:lvlText w:val="%5."/>
      <w:lvlJc w:val="left"/>
      <w:pPr>
        <w:ind w:left="3600" w:hanging="360"/>
      </w:pPr>
    </w:lvl>
    <w:lvl w:ilvl="5" w:tplc="F7C61426">
      <w:start w:val="1"/>
      <w:numFmt w:val="lowerRoman"/>
      <w:lvlText w:val="%6."/>
      <w:lvlJc w:val="right"/>
      <w:pPr>
        <w:ind w:left="4320" w:hanging="180"/>
      </w:pPr>
    </w:lvl>
    <w:lvl w:ilvl="6" w:tplc="6F86CB26">
      <w:start w:val="1"/>
      <w:numFmt w:val="decimal"/>
      <w:lvlText w:val="%7."/>
      <w:lvlJc w:val="left"/>
      <w:pPr>
        <w:ind w:left="5040" w:hanging="360"/>
      </w:pPr>
    </w:lvl>
    <w:lvl w:ilvl="7" w:tplc="0EB0C2EE">
      <w:start w:val="1"/>
      <w:numFmt w:val="lowerLetter"/>
      <w:lvlText w:val="%8."/>
      <w:lvlJc w:val="left"/>
      <w:pPr>
        <w:ind w:left="5760" w:hanging="360"/>
      </w:pPr>
    </w:lvl>
    <w:lvl w:ilvl="8" w:tplc="A5705A34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48C6932"/>
    <w:multiLevelType w:val="hybridMultilevel"/>
    <w:tmpl w:val="C5B64DE0"/>
    <w:lvl w:ilvl="0" w:tplc="FF8C6BFE">
      <w:start w:val="1"/>
      <w:numFmt w:val="lowerLetter"/>
      <w:lvlText w:val="%1."/>
      <w:lvlJc w:val="left"/>
      <w:pPr>
        <w:ind w:left="720" w:hanging="360"/>
      </w:pPr>
    </w:lvl>
    <w:lvl w:ilvl="1" w:tplc="4A669D76">
      <w:start w:val="1"/>
      <w:numFmt w:val="lowerLetter"/>
      <w:lvlText w:val="%2."/>
      <w:lvlJc w:val="left"/>
      <w:pPr>
        <w:ind w:left="1440" w:hanging="360"/>
      </w:pPr>
    </w:lvl>
    <w:lvl w:ilvl="2" w:tplc="289C687A">
      <w:start w:val="1"/>
      <w:numFmt w:val="lowerRoman"/>
      <w:lvlText w:val="%3."/>
      <w:lvlJc w:val="right"/>
      <w:pPr>
        <w:ind w:left="2160" w:hanging="180"/>
      </w:pPr>
    </w:lvl>
    <w:lvl w:ilvl="3" w:tplc="B0961840">
      <w:start w:val="1"/>
      <w:numFmt w:val="decimal"/>
      <w:lvlText w:val="%4."/>
      <w:lvlJc w:val="left"/>
      <w:pPr>
        <w:ind w:left="2880" w:hanging="360"/>
      </w:pPr>
    </w:lvl>
    <w:lvl w:ilvl="4" w:tplc="C826D440">
      <w:start w:val="1"/>
      <w:numFmt w:val="lowerLetter"/>
      <w:lvlText w:val="%5."/>
      <w:lvlJc w:val="left"/>
      <w:pPr>
        <w:ind w:left="3600" w:hanging="360"/>
      </w:pPr>
    </w:lvl>
    <w:lvl w:ilvl="5" w:tplc="23166A5A">
      <w:start w:val="1"/>
      <w:numFmt w:val="lowerRoman"/>
      <w:lvlText w:val="%6."/>
      <w:lvlJc w:val="right"/>
      <w:pPr>
        <w:ind w:left="4320" w:hanging="180"/>
      </w:pPr>
    </w:lvl>
    <w:lvl w:ilvl="6" w:tplc="8C620438">
      <w:start w:val="1"/>
      <w:numFmt w:val="decimal"/>
      <w:lvlText w:val="%7."/>
      <w:lvlJc w:val="left"/>
      <w:pPr>
        <w:ind w:left="5040" w:hanging="360"/>
      </w:pPr>
    </w:lvl>
    <w:lvl w:ilvl="7" w:tplc="46AEE53C">
      <w:start w:val="1"/>
      <w:numFmt w:val="lowerLetter"/>
      <w:lvlText w:val="%8."/>
      <w:lvlJc w:val="left"/>
      <w:pPr>
        <w:ind w:left="5760" w:hanging="360"/>
      </w:pPr>
    </w:lvl>
    <w:lvl w:ilvl="8" w:tplc="CDA6E18C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A31760B"/>
    <w:multiLevelType w:val="hybridMultilevel"/>
    <w:tmpl w:val="B352EC0A"/>
    <w:lvl w:ilvl="0" w:tplc="C09813D0">
      <w:start w:val="2"/>
      <w:numFmt w:val="decimal"/>
      <w:lvlText w:val="%1."/>
      <w:lvlJc w:val="left"/>
      <w:pPr>
        <w:ind w:left="720" w:hanging="360"/>
      </w:pPr>
    </w:lvl>
    <w:lvl w:ilvl="1" w:tplc="89841C08">
      <w:start w:val="1"/>
      <w:numFmt w:val="lowerLetter"/>
      <w:lvlText w:val="%2."/>
      <w:lvlJc w:val="left"/>
      <w:pPr>
        <w:ind w:left="1440" w:hanging="360"/>
      </w:pPr>
    </w:lvl>
    <w:lvl w:ilvl="2" w:tplc="A81E0F42">
      <w:start w:val="1"/>
      <w:numFmt w:val="lowerRoman"/>
      <w:lvlText w:val="%3."/>
      <w:lvlJc w:val="right"/>
      <w:pPr>
        <w:ind w:left="2160" w:hanging="180"/>
      </w:pPr>
    </w:lvl>
    <w:lvl w:ilvl="3" w:tplc="CE8091C8">
      <w:start w:val="1"/>
      <w:numFmt w:val="decimal"/>
      <w:lvlText w:val="%4."/>
      <w:lvlJc w:val="left"/>
      <w:pPr>
        <w:ind w:left="2880" w:hanging="360"/>
      </w:pPr>
    </w:lvl>
    <w:lvl w:ilvl="4" w:tplc="18829876">
      <w:start w:val="1"/>
      <w:numFmt w:val="lowerLetter"/>
      <w:lvlText w:val="%5."/>
      <w:lvlJc w:val="left"/>
      <w:pPr>
        <w:ind w:left="3600" w:hanging="360"/>
      </w:pPr>
    </w:lvl>
    <w:lvl w:ilvl="5" w:tplc="96C81B72">
      <w:start w:val="1"/>
      <w:numFmt w:val="lowerRoman"/>
      <w:lvlText w:val="%6."/>
      <w:lvlJc w:val="right"/>
      <w:pPr>
        <w:ind w:left="4320" w:hanging="180"/>
      </w:pPr>
    </w:lvl>
    <w:lvl w:ilvl="6" w:tplc="43162988">
      <w:start w:val="1"/>
      <w:numFmt w:val="decimal"/>
      <w:lvlText w:val="%7."/>
      <w:lvlJc w:val="left"/>
      <w:pPr>
        <w:ind w:left="5040" w:hanging="360"/>
      </w:pPr>
    </w:lvl>
    <w:lvl w:ilvl="7" w:tplc="A95C9E86">
      <w:start w:val="1"/>
      <w:numFmt w:val="lowerLetter"/>
      <w:lvlText w:val="%8."/>
      <w:lvlJc w:val="left"/>
      <w:pPr>
        <w:ind w:left="5760" w:hanging="360"/>
      </w:pPr>
    </w:lvl>
    <w:lvl w:ilvl="8" w:tplc="FD0693DA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6CC17B7"/>
    <w:multiLevelType w:val="hybridMultilevel"/>
    <w:tmpl w:val="FD10E6C2"/>
    <w:lvl w:ilvl="0" w:tplc="34BC6D18">
      <w:start w:val="2"/>
      <w:numFmt w:val="lowerLetter"/>
      <w:lvlText w:val="%1."/>
      <w:lvlJc w:val="left"/>
      <w:pPr>
        <w:ind w:left="720" w:hanging="360"/>
      </w:pPr>
    </w:lvl>
    <w:lvl w:ilvl="1" w:tplc="91CA66EC">
      <w:start w:val="1"/>
      <w:numFmt w:val="lowerLetter"/>
      <w:lvlText w:val="%2."/>
      <w:lvlJc w:val="left"/>
      <w:pPr>
        <w:ind w:left="1440" w:hanging="360"/>
      </w:pPr>
    </w:lvl>
    <w:lvl w:ilvl="2" w:tplc="DE2868A6">
      <w:start w:val="1"/>
      <w:numFmt w:val="lowerRoman"/>
      <w:lvlText w:val="%3."/>
      <w:lvlJc w:val="right"/>
      <w:pPr>
        <w:ind w:left="2160" w:hanging="180"/>
      </w:pPr>
    </w:lvl>
    <w:lvl w:ilvl="3" w:tplc="48869F82">
      <w:start w:val="1"/>
      <w:numFmt w:val="decimal"/>
      <w:lvlText w:val="%4."/>
      <w:lvlJc w:val="left"/>
      <w:pPr>
        <w:ind w:left="2880" w:hanging="360"/>
      </w:pPr>
    </w:lvl>
    <w:lvl w:ilvl="4" w:tplc="E0AA8134">
      <w:start w:val="1"/>
      <w:numFmt w:val="lowerLetter"/>
      <w:lvlText w:val="%5."/>
      <w:lvlJc w:val="left"/>
      <w:pPr>
        <w:ind w:left="3600" w:hanging="360"/>
      </w:pPr>
    </w:lvl>
    <w:lvl w:ilvl="5" w:tplc="4C280BAC">
      <w:start w:val="1"/>
      <w:numFmt w:val="lowerRoman"/>
      <w:lvlText w:val="%6."/>
      <w:lvlJc w:val="right"/>
      <w:pPr>
        <w:ind w:left="4320" w:hanging="180"/>
      </w:pPr>
    </w:lvl>
    <w:lvl w:ilvl="6" w:tplc="23D870D2">
      <w:start w:val="1"/>
      <w:numFmt w:val="decimal"/>
      <w:lvlText w:val="%7."/>
      <w:lvlJc w:val="left"/>
      <w:pPr>
        <w:ind w:left="5040" w:hanging="360"/>
      </w:pPr>
    </w:lvl>
    <w:lvl w:ilvl="7" w:tplc="A8E030A4">
      <w:start w:val="1"/>
      <w:numFmt w:val="lowerLetter"/>
      <w:lvlText w:val="%8."/>
      <w:lvlJc w:val="left"/>
      <w:pPr>
        <w:ind w:left="5760" w:hanging="360"/>
      </w:pPr>
    </w:lvl>
    <w:lvl w:ilvl="8" w:tplc="761C7A08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8FD2622"/>
    <w:multiLevelType w:val="hybridMultilevel"/>
    <w:tmpl w:val="3B524356"/>
    <w:lvl w:ilvl="0" w:tplc="CF50E80A">
      <w:start w:val="2"/>
      <w:numFmt w:val="lowerLetter"/>
      <w:lvlText w:val="%1."/>
      <w:lvlJc w:val="left"/>
      <w:pPr>
        <w:ind w:left="720" w:hanging="360"/>
      </w:pPr>
    </w:lvl>
    <w:lvl w:ilvl="1" w:tplc="79CAC6DC">
      <w:start w:val="1"/>
      <w:numFmt w:val="lowerLetter"/>
      <w:lvlText w:val="%2."/>
      <w:lvlJc w:val="left"/>
      <w:pPr>
        <w:ind w:left="1440" w:hanging="360"/>
      </w:pPr>
    </w:lvl>
    <w:lvl w:ilvl="2" w:tplc="8C6A662C">
      <w:start w:val="1"/>
      <w:numFmt w:val="lowerRoman"/>
      <w:lvlText w:val="%3."/>
      <w:lvlJc w:val="right"/>
      <w:pPr>
        <w:ind w:left="2160" w:hanging="180"/>
      </w:pPr>
    </w:lvl>
    <w:lvl w:ilvl="3" w:tplc="039000A0">
      <w:start w:val="1"/>
      <w:numFmt w:val="decimal"/>
      <w:lvlText w:val="%4."/>
      <w:lvlJc w:val="left"/>
      <w:pPr>
        <w:ind w:left="2880" w:hanging="360"/>
      </w:pPr>
    </w:lvl>
    <w:lvl w:ilvl="4" w:tplc="70004BE4">
      <w:start w:val="1"/>
      <w:numFmt w:val="lowerLetter"/>
      <w:lvlText w:val="%5."/>
      <w:lvlJc w:val="left"/>
      <w:pPr>
        <w:ind w:left="3600" w:hanging="360"/>
      </w:pPr>
    </w:lvl>
    <w:lvl w:ilvl="5" w:tplc="FEE89836">
      <w:start w:val="1"/>
      <w:numFmt w:val="lowerRoman"/>
      <w:lvlText w:val="%6."/>
      <w:lvlJc w:val="right"/>
      <w:pPr>
        <w:ind w:left="4320" w:hanging="180"/>
      </w:pPr>
    </w:lvl>
    <w:lvl w:ilvl="6" w:tplc="C5EEAD58">
      <w:start w:val="1"/>
      <w:numFmt w:val="decimal"/>
      <w:lvlText w:val="%7."/>
      <w:lvlJc w:val="left"/>
      <w:pPr>
        <w:ind w:left="5040" w:hanging="360"/>
      </w:pPr>
    </w:lvl>
    <w:lvl w:ilvl="7" w:tplc="9094F428">
      <w:start w:val="1"/>
      <w:numFmt w:val="lowerLetter"/>
      <w:lvlText w:val="%8."/>
      <w:lvlJc w:val="left"/>
      <w:pPr>
        <w:ind w:left="5760" w:hanging="360"/>
      </w:pPr>
    </w:lvl>
    <w:lvl w:ilvl="8" w:tplc="40C42FD0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20D4B10"/>
    <w:multiLevelType w:val="hybridMultilevel"/>
    <w:tmpl w:val="F13C5404"/>
    <w:lvl w:ilvl="0" w:tplc="757EDC86">
      <w:start w:val="1"/>
      <w:numFmt w:val="lowerLetter"/>
      <w:lvlText w:val="%1."/>
      <w:lvlJc w:val="left"/>
      <w:pPr>
        <w:ind w:left="720" w:hanging="360"/>
      </w:pPr>
    </w:lvl>
    <w:lvl w:ilvl="1" w:tplc="8C8073B2">
      <w:start w:val="1"/>
      <w:numFmt w:val="lowerLetter"/>
      <w:lvlText w:val="%2."/>
      <w:lvlJc w:val="left"/>
      <w:pPr>
        <w:ind w:left="1440" w:hanging="360"/>
      </w:pPr>
    </w:lvl>
    <w:lvl w:ilvl="2" w:tplc="10CEFAD6">
      <w:start w:val="1"/>
      <w:numFmt w:val="lowerRoman"/>
      <w:lvlText w:val="%3."/>
      <w:lvlJc w:val="right"/>
      <w:pPr>
        <w:ind w:left="2160" w:hanging="180"/>
      </w:pPr>
    </w:lvl>
    <w:lvl w:ilvl="3" w:tplc="940CF83C">
      <w:start w:val="1"/>
      <w:numFmt w:val="decimal"/>
      <w:lvlText w:val="%4."/>
      <w:lvlJc w:val="left"/>
      <w:pPr>
        <w:ind w:left="2880" w:hanging="360"/>
      </w:pPr>
    </w:lvl>
    <w:lvl w:ilvl="4" w:tplc="D9C4E572">
      <w:start w:val="1"/>
      <w:numFmt w:val="lowerLetter"/>
      <w:lvlText w:val="%5."/>
      <w:lvlJc w:val="left"/>
      <w:pPr>
        <w:ind w:left="3600" w:hanging="360"/>
      </w:pPr>
    </w:lvl>
    <w:lvl w:ilvl="5" w:tplc="F8BCFB50">
      <w:start w:val="1"/>
      <w:numFmt w:val="lowerRoman"/>
      <w:lvlText w:val="%6."/>
      <w:lvlJc w:val="right"/>
      <w:pPr>
        <w:ind w:left="4320" w:hanging="180"/>
      </w:pPr>
    </w:lvl>
    <w:lvl w:ilvl="6" w:tplc="F2F6806E">
      <w:start w:val="1"/>
      <w:numFmt w:val="decimal"/>
      <w:lvlText w:val="%7."/>
      <w:lvlJc w:val="left"/>
      <w:pPr>
        <w:ind w:left="5040" w:hanging="360"/>
      </w:pPr>
    </w:lvl>
    <w:lvl w:ilvl="7" w:tplc="5DC832D6">
      <w:start w:val="1"/>
      <w:numFmt w:val="lowerLetter"/>
      <w:lvlText w:val="%8."/>
      <w:lvlJc w:val="left"/>
      <w:pPr>
        <w:ind w:left="5760" w:hanging="360"/>
      </w:pPr>
    </w:lvl>
    <w:lvl w:ilvl="8" w:tplc="C74E71C8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2F51C74"/>
    <w:multiLevelType w:val="hybridMultilevel"/>
    <w:tmpl w:val="780CC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3742CDE"/>
    <w:multiLevelType w:val="hybridMultilevel"/>
    <w:tmpl w:val="08C278CE"/>
    <w:lvl w:ilvl="0" w:tplc="0AC0A1BE">
      <w:start w:val="4"/>
      <w:numFmt w:val="decimal"/>
      <w:lvlText w:val="%1."/>
      <w:lvlJc w:val="left"/>
      <w:pPr>
        <w:ind w:left="720" w:hanging="360"/>
      </w:pPr>
    </w:lvl>
    <w:lvl w:ilvl="1" w:tplc="8DD233AE">
      <w:start w:val="1"/>
      <w:numFmt w:val="lowerLetter"/>
      <w:lvlText w:val="%2."/>
      <w:lvlJc w:val="left"/>
      <w:pPr>
        <w:ind w:left="1440" w:hanging="360"/>
      </w:pPr>
    </w:lvl>
    <w:lvl w:ilvl="2" w:tplc="FC70E314">
      <w:start w:val="1"/>
      <w:numFmt w:val="lowerRoman"/>
      <w:lvlText w:val="%3."/>
      <w:lvlJc w:val="right"/>
      <w:pPr>
        <w:ind w:left="2160" w:hanging="180"/>
      </w:pPr>
    </w:lvl>
    <w:lvl w:ilvl="3" w:tplc="08D2CAFA">
      <w:start w:val="1"/>
      <w:numFmt w:val="decimal"/>
      <w:lvlText w:val="%4."/>
      <w:lvlJc w:val="left"/>
      <w:pPr>
        <w:ind w:left="2880" w:hanging="360"/>
      </w:pPr>
    </w:lvl>
    <w:lvl w:ilvl="4" w:tplc="821C099E">
      <w:start w:val="1"/>
      <w:numFmt w:val="lowerLetter"/>
      <w:lvlText w:val="%5."/>
      <w:lvlJc w:val="left"/>
      <w:pPr>
        <w:ind w:left="3600" w:hanging="360"/>
      </w:pPr>
    </w:lvl>
    <w:lvl w:ilvl="5" w:tplc="68CCB2C2">
      <w:start w:val="1"/>
      <w:numFmt w:val="lowerRoman"/>
      <w:lvlText w:val="%6."/>
      <w:lvlJc w:val="right"/>
      <w:pPr>
        <w:ind w:left="4320" w:hanging="180"/>
      </w:pPr>
    </w:lvl>
    <w:lvl w:ilvl="6" w:tplc="53F2CCD4">
      <w:start w:val="1"/>
      <w:numFmt w:val="decimal"/>
      <w:lvlText w:val="%7."/>
      <w:lvlJc w:val="left"/>
      <w:pPr>
        <w:ind w:left="5040" w:hanging="360"/>
      </w:pPr>
    </w:lvl>
    <w:lvl w:ilvl="7" w:tplc="976EBAAC">
      <w:start w:val="1"/>
      <w:numFmt w:val="lowerLetter"/>
      <w:lvlText w:val="%8."/>
      <w:lvlJc w:val="left"/>
      <w:pPr>
        <w:ind w:left="5760" w:hanging="360"/>
      </w:pPr>
    </w:lvl>
    <w:lvl w:ilvl="8" w:tplc="1222EEEC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C332FE8"/>
    <w:multiLevelType w:val="hybridMultilevel"/>
    <w:tmpl w:val="37B0EC16"/>
    <w:lvl w:ilvl="0" w:tplc="AA725E24">
      <w:start w:val="2"/>
      <w:numFmt w:val="lowerLetter"/>
      <w:lvlText w:val="%1."/>
      <w:lvlJc w:val="left"/>
      <w:pPr>
        <w:ind w:left="720" w:hanging="360"/>
      </w:pPr>
    </w:lvl>
    <w:lvl w:ilvl="1" w:tplc="F8707E34">
      <w:start w:val="1"/>
      <w:numFmt w:val="lowerLetter"/>
      <w:lvlText w:val="%2."/>
      <w:lvlJc w:val="left"/>
      <w:pPr>
        <w:ind w:left="1440" w:hanging="360"/>
      </w:pPr>
    </w:lvl>
    <w:lvl w:ilvl="2" w:tplc="22CAFF86">
      <w:start w:val="1"/>
      <w:numFmt w:val="lowerRoman"/>
      <w:lvlText w:val="%3."/>
      <w:lvlJc w:val="right"/>
      <w:pPr>
        <w:ind w:left="2160" w:hanging="180"/>
      </w:pPr>
    </w:lvl>
    <w:lvl w:ilvl="3" w:tplc="71E4C8D8">
      <w:start w:val="1"/>
      <w:numFmt w:val="decimal"/>
      <w:lvlText w:val="%4."/>
      <w:lvlJc w:val="left"/>
      <w:pPr>
        <w:ind w:left="2880" w:hanging="360"/>
      </w:pPr>
    </w:lvl>
    <w:lvl w:ilvl="4" w:tplc="9B7A0C5C">
      <w:start w:val="1"/>
      <w:numFmt w:val="lowerLetter"/>
      <w:lvlText w:val="%5."/>
      <w:lvlJc w:val="left"/>
      <w:pPr>
        <w:ind w:left="3600" w:hanging="360"/>
      </w:pPr>
    </w:lvl>
    <w:lvl w:ilvl="5" w:tplc="6966FEDC">
      <w:start w:val="1"/>
      <w:numFmt w:val="lowerRoman"/>
      <w:lvlText w:val="%6."/>
      <w:lvlJc w:val="right"/>
      <w:pPr>
        <w:ind w:left="4320" w:hanging="180"/>
      </w:pPr>
    </w:lvl>
    <w:lvl w:ilvl="6" w:tplc="DA06D580">
      <w:start w:val="1"/>
      <w:numFmt w:val="decimal"/>
      <w:lvlText w:val="%7."/>
      <w:lvlJc w:val="left"/>
      <w:pPr>
        <w:ind w:left="5040" w:hanging="360"/>
      </w:pPr>
    </w:lvl>
    <w:lvl w:ilvl="7" w:tplc="06E60B04">
      <w:start w:val="1"/>
      <w:numFmt w:val="lowerLetter"/>
      <w:lvlText w:val="%8."/>
      <w:lvlJc w:val="left"/>
      <w:pPr>
        <w:ind w:left="5760" w:hanging="360"/>
      </w:pPr>
    </w:lvl>
    <w:lvl w:ilvl="8" w:tplc="DC40284A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25D1DEC"/>
    <w:multiLevelType w:val="hybridMultilevel"/>
    <w:tmpl w:val="266C7180"/>
    <w:lvl w:ilvl="0" w:tplc="C218A386">
      <w:start w:val="5"/>
      <w:numFmt w:val="decimal"/>
      <w:lvlText w:val="%1."/>
      <w:lvlJc w:val="left"/>
      <w:pPr>
        <w:ind w:left="720" w:hanging="360"/>
      </w:pPr>
    </w:lvl>
    <w:lvl w:ilvl="1" w:tplc="C6425FAA">
      <w:start w:val="1"/>
      <w:numFmt w:val="lowerLetter"/>
      <w:lvlText w:val="%2."/>
      <w:lvlJc w:val="left"/>
      <w:pPr>
        <w:ind w:left="1440" w:hanging="360"/>
      </w:pPr>
    </w:lvl>
    <w:lvl w:ilvl="2" w:tplc="96188FB6">
      <w:start w:val="1"/>
      <w:numFmt w:val="lowerRoman"/>
      <w:lvlText w:val="%3."/>
      <w:lvlJc w:val="right"/>
      <w:pPr>
        <w:ind w:left="2160" w:hanging="180"/>
      </w:pPr>
    </w:lvl>
    <w:lvl w:ilvl="3" w:tplc="D04EB642">
      <w:start w:val="1"/>
      <w:numFmt w:val="decimal"/>
      <w:lvlText w:val="%4."/>
      <w:lvlJc w:val="left"/>
      <w:pPr>
        <w:ind w:left="2880" w:hanging="360"/>
      </w:pPr>
    </w:lvl>
    <w:lvl w:ilvl="4" w:tplc="705607FC">
      <w:start w:val="1"/>
      <w:numFmt w:val="lowerLetter"/>
      <w:lvlText w:val="%5."/>
      <w:lvlJc w:val="left"/>
      <w:pPr>
        <w:ind w:left="3600" w:hanging="360"/>
      </w:pPr>
    </w:lvl>
    <w:lvl w:ilvl="5" w:tplc="AFB6816A">
      <w:start w:val="1"/>
      <w:numFmt w:val="lowerRoman"/>
      <w:lvlText w:val="%6."/>
      <w:lvlJc w:val="right"/>
      <w:pPr>
        <w:ind w:left="4320" w:hanging="180"/>
      </w:pPr>
    </w:lvl>
    <w:lvl w:ilvl="6" w:tplc="5DC4ACA4">
      <w:start w:val="1"/>
      <w:numFmt w:val="decimal"/>
      <w:lvlText w:val="%7."/>
      <w:lvlJc w:val="left"/>
      <w:pPr>
        <w:ind w:left="5040" w:hanging="360"/>
      </w:pPr>
    </w:lvl>
    <w:lvl w:ilvl="7" w:tplc="C2CCBE58">
      <w:start w:val="1"/>
      <w:numFmt w:val="lowerLetter"/>
      <w:lvlText w:val="%8."/>
      <w:lvlJc w:val="left"/>
      <w:pPr>
        <w:ind w:left="5760" w:hanging="360"/>
      </w:pPr>
    </w:lvl>
    <w:lvl w:ilvl="8" w:tplc="DF8CBE16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5771EF5"/>
    <w:multiLevelType w:val="hybridMultilevel"/>
    <w:tmpl w:val="ADAC3892"/>
    <w:lvl w:ilvl="0" w:tplc="98CC4854">
      <w:start w:val="1"/>
      <w:numFmt w:val="lowerLetter"/>
      <w:lvlText w:val="%1."/>
      <w:lvlJc w:val="left"/>
      <w:pPr>
        <w:ind w:left="720" w:hanging="360"/>
      </w:pPr>
    </w:lvl>
    <w:lvl w:ilvl="1" w:tplc="2CE26178">
      <w:start w:val="1"/>
      <w:numFmt w:val="lowerLetter"/>
      <w:lvlText w:val="%2."/>
      <w:lvlJc w:val="left"/>
      <w:pPr>
        <w:ind w:left="1440" w:hanging="360"/>
      </w:pPr>
    </w:lvl>
    <w:lvl w:ilvl="2" w:tplc="A1D26792">
      <w:start w:val="1"/>
      <w:numFmt w:val="lowerRoman"/>
      <w:lvlText w:val="%3."/>
      <w:lvlJc w:val="right"/>
      <w:pPr>
        <w:ind w:left="2160" w:hanging="180"/>
      </w:pPr>
    </w:lvl>
    <w:lvl w:ilvl="3" w:tplc="AFD6309C">
      <w:start w:val="1"/>
      <w:numFmt w:val="decimal"/>
      <w:lvlText w:val="%4."/>
      <w:lvlJc w:val="left"/>
      <w:pPr>
        <w:ind w:left="2880" w:hanging="360"/>
      </w:pPr>
    </w:lvl>
    <w:lvl w:ilvl="4" w:tplc="209EB7A6">
      <w:start w:val="1"/>
      <w:numFmt w:val="lowerLetter"/>
      <w:lvlText w:val="%5."/>
      <w:lvlJc w:val="left"/>
      <w:pPr>
        <w:ind w:left="3600" w:hanging="360"/>
      </w:pPr>
    </w:lvl>
    <w:lvl w:ilvl="5" w:tplc="0BF03C9A">
      <w:start w:val="1"/>
      <w:numFmt w:val="lowerRoman"/>
      <w:lvlText w:val="%6."/>
      <w:lvlJc w:val="right"/>
      <w:pPr>
        <w:ind w:left="4320" w:hanging="180"/>
      </w:pPr>
    </w:lvl>
    <w:lvl w:ilvl="6" w:tplc="74D0BD7E">
      <w:start w:val="1"/>
      <w:numFmt w:val="decimal"/>
      <w:lvlText w:val="%7."/>
      <w:lvlJc w:val="left"/>
      <w:pPr>
        <w:ind w:left="5040" w:hanging="360"/>
      </w:pPr>
    </w:lvl>
    <w:lvl w:ilvl="7" w:tplc="235CCE4A">
      <w:start w:val="1"/>
      <w:numFmt w:val="lowerLetter"/>
      <w:lvlText w:val="%8."/>
      <w:lvlJc w:val="left"/>
      <w:pPr>
        <w:ind w:left="5760" w:hanging="360"/>
      </w:pPr>
    </w:lvl>
    <w:lvl w:ilvl="8" w:tplc="7D9AEA66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C04085C"/>
    <w:multiLevelType w:val="hybridMultilevel"/>
    <w:tmpl w:val="B59E1A34"/>
    <w:lvl w:ilvl="0" w:tplc="8AF2CA50">
      <w:start w:val="500"/>
      <w:numFmt w:val="lowerRoman"/>
      <w:lvlText w:val="%1."/>
      <w:lvlJc w:val="right"/>
      <w:pPr>
        <w:ind w:left="720" w:hanging="360"/>
      </w:pPr>
    </w:lvl>
    <w:lvl w:ilvl="1" w:tplc="EEE447C8">
      <w:start w:val="1"/>
      <w:numFmt w:val="lowerLetter"/>
      <w:lvlText w:val="%2."/>
      <w:lvlJc w:val="left"/>
      <w:pPr>
        <w:ind w:left="1440" w:hanging="360"/>
      </w:pPr>
    </w:lvl>
    <w:lvl w:ilvl="2" w:tplc="5B068ED0">
      <w:start w:val="1"/>
      <w:numFmt w:val="lowerRoman"/>
      <w:lvlText w:val="%3."/>
      <w:lvlJc w:val="right"/>
      <w:pPr>
        <w:ind w:left="2160" w:hanging="180"/>
      </w:pPr>
    </w:lvl>
    <w:lvl w:ilvl="3" w:tplc="2FD44B08">
      <w:start w:val="1"/>
      <w:numFmt w:val="decimal"/>
      <w:lvlText w:val="%4."/>
      <w:lvlJc w:val="left"/>
      <w:pPr>
        <w:ind w:left="2880" w:hanging="360"/>
      </w:pPr>
    </w:lvl>
    <w:lvl w:ilvl="4" w:tplc="E6500DF0">
      <w:start w:val="1"/>
      <w:numFmt w:val="lowerLetter"/>
      <w:lvlText w:val="%5."/>
      <w:lvlJc w:val="left"/>
      <w:pPr>
        <w:ind w:left="3600" w:hanging="360"/>
      </w:pPr>
    </w:lvl>
    <w:lvl w:ilvl="5" w:tplc="1242C240">
      <w:start w:val="1"/>
      <w:numFmt w:val="lowerRoman"/>
      <w:lvlText w:val="%6."/>
      <w:lvlJc w:val="right"/>
      <w:pPr>
        <w:ind w:left="4320" w:hanging="180"/>
      </w:pPr>
    </w:lvl>
    <w:lvl w:ilvl="6" w:tplc="968E2E7C">
      <w:start w:val="1"/>
      <w:numFmt w:val="decimal"/>
      <w:lvlText w:val="%7."/>
      <w:lvlJc w:val="left"/>
      <w:pPr>
        <w:ind w:left="5040" w:hanging="360"/>
      </w:pPr>
    </w:lvl>
    <w:lvl w:ilvl="7" w:tplc="D3F63D24">
      <w:start w:val="1"/>
      <w:numFmt w:val="lowerLetter"/>
      <w:lvlText w:val="%8."/>
      <w:lvlJc w:val="left"/>
      <w:pPr>
        <w:ind w:left="5760" w:hanging="360"/>
      </w:pPr>
    </w:lvl>
    <w:lvl w:ilvl="8" w:tplc="F3F6DA36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D656F2D"/>
    <w:multiLevelType w:val="hybridMultilevel"/>
    <w:tmpl w:val="DA4E8728"/>
    <w:lvl w:ilvl="0" w:tplc="A336D69A">
      <w:start w:val="100"/>
      <w:numFmt w:val="lowerRoman"/>
      <w:lvlText w:val="%1."/>
      <w:lvlJc w:val="right"/>
      <w:pPr>
        <w:ind w:left="720" w:hanging="360"/>
      </w:pPr>
    </w:lvl>
    <w:lvl w:ilvl="1" w:tplc="66C052C4">
      <w:start w:val="1"/>
      <w:numFmt w:val="lowerLetter"/>
      <w:lvlText w:val="%2."/>
      <w:lvlJc w:val="left"/>
      <w:pPr>
        <w:ind w:left="1440" w:hanging="360"/>
      </w:pPr>
    </w:lvl>
    <w:lvl w:ilvl="2" w:tplc="BBF2BAAE">
      <w:start w:val="1"/>
      <w:numFmt w:val="lowerRoman"/>
      <w:lvlText w:val="%3."/>
      <w:lvlJc w:val="right"/>
      <w:pPr>
        <w:ind w:left="2160" w:hanging="180"/>
      </w:pPr>
    </w:lvl>
    <w:lvl w:ilvl="3" w:tplc="188E54D8">
      <w:start w:val="1"/>
      <w:numFmt w:val="decimal"/>
      <w:lvlText w:val="%4."/>
      <w:lvlJc w:val="left"/>
      <w:pPr>
        <w:ind w:left="2880" w:hanging="360"/>
      </w:pPr>
    </w:lvl>
    <w:lvl w:ilvl="4" w:tplc="3BD6CDDE">
      <w:start w:val="1"/>
      <w:numFmt w:val="lowerLetter"/>
      <w:lvlText w:val="%5."/>
      <w:lvlJc w:val="left"/>
      <w:pPr>
        <w:ind w:left="3600" w:hanging="360"/>
      </w:pPr>
    </w:lvl>
    <w:lvl w:ilvl="5" w:tplc="598CEACE">
      <w:start w:val="1"/>
      <w:numFmt w:val="lowerRoman"/>
      <w:lvlText w:val="%6."/>
      <w:lvlJc w:val="right"/>
      <w:pPr>
        <w:ind w:left="4320" w:hanging="180"/>
      </w:pPr>
    </w:lvl>
    <w:lvl w:ilvl="6" w:tplc="9D368C04">
      <w:start w:val="1"/>
      <w:numFmt w:val="decimal"/>
      <w:lvlText w:val="%7."/>
      <w:lvlJc w:val="left"/>
      <w:pPr>
        <w:ind w:left="5040" w:hanging="360"/>
      </w:pPr>
    </w:lvl>
    <w:lvl w:ilvl="7" w:tplc="DA24592A">
      <w:start w:val="1"/>
      <w:numFmt w:val="lowerLetter"/>
      <w:lvlText w:val="%8."/>
      <w:lvlJc w:val="left"/>
      <w:pPr>
        <w:ind w:left="5760" w:hanging="360"/>
      </w:pPr>
    </w:lvl>
    <w:lvl w:ilvl="8" w:tplc="21725EC2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F0945D2"/>
    <w:multiLevelType w:val="hybridMultilevel"/>
    <w:tmpl w:val="A630EFF0"/>
    <w:lvl w:ilvl="0" w:tplc="8F10EBD0">
      <w:start w:val="100"/>
      <w:numFmt w:val="lowerRoman"/>
      <w:lvlText w:val="%1."/>
      <w:lvlJc w:val="right"/>
      <w:pPr>
        <w:ind w:left="720" w:hanging="360"/>
      </w:pPr>
    </w:lvl>
    <w:lvl w:ilvl="1" w:tplc="43C2F43A">
      <w:start w:val="1"/>
      <w:numFmt w:val="lowerLetter"/>
      <w:lvlText w:val="%2."/>
      <w:lvlJc w:val="left"/>
      <w:pPr>
        <w:ind w:left="1440" w:hanging="360"/>
      </w:pPr>
    </w:lvl>
    <w:lvl w:ilvl="2" w:tplc="F53453F2">
      <w:start w:val="1"/>
      <w:numFmt w:val="lowerRoman"/>
      <w:lvlText w:val="%3."/>
      <w:lvlJc w:val="right"/>
      <w:pPr>
        <w:ind w:left="2160" w:hanging="180"/>
      </w:pPr>
    </w:lvl>
    <w:lvl w:ilvl="3" w:tplc="FC0611C4">
      <w:start w:val="1"/>
      <w:numFmt w:val="decimal"/>
      <w:lvlText w:val="%4."/>
      <w:lvlJc w:val="left"/>
      <w:pPr>
        <w:ind w:left="2880" w:hanging="360"/>
      </w:pPr>
    </w:lvl>
    <w:lvl w:ilvl="4" w:tplc="CB8A2132">
      <w:start w:val="1"/>
      <w:numFmt w:val="lowerLetter"/>
      <w:lvlText w:val="%5."/>
      <w:lvlJc w:val="left"/>
      <w:pPr>
        <w:ind w:left="3600" w:hanging="360"/>
      </w:pPr>
    </w:lvl>
    <w:lvl w:ilvl="5" w:tplc="BCFCA5AC">
      <w:start w:val="1"/>
      <w:numFmt w:val="lowerRoman"/>
      <w:lvlText w:val="%6."/>
      <w:lvlJc w:val="right"/>
      <w:pPr>
        <w:ind w:left="4320" w:hanging="180"/>
      </w:pPr>
    </w:lvl>
    <w:lvl w:ilvl="6" w:tplc="2408CDE8">
      <w:start w:val="1"/>
      <w:numFmt w:val="decimal"/>
      <w:lvlText w:val="%7."/>
      <w:lvlJc w:val="left"/>
      <w:pPr>
        <w:ind w:left="5040" w:hanging="360"/>
      </w:pPr>
    </w:lvl>
    <w:lvl w:ilvl="7" w:tplc="D988CD0C">
      <w:start w:val="1"/>
      <w:numFmt w:val="lowerLetter"/>
      <w:lvlText w:val="%8."/>
      <w:lvlJc w:val="left"/>
      <w:pPr>
        <w:ind w:left="5760" w:hanging="360"/>
      </w:pPr>
    </w:lvl>
    <w:lvl w:ilvl="8" w:tplc="B902294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1"/>
  </w:num>
  <w:num w:numId="3">
    <w:abstractNumId w:val="8"/>
  </w:num>
  <w:num w:numId="4">
    <w:abstractNumId w:val="22"/>
  </w:num>
  <w:num w:numId="5">
    <w:abstractNumId w:val="13"/>
  </w:num>
  <w:num w:numId="6">
    <w:abstractNumId w:val="20"/>
  </w:num>
  <w:num w:numId="7">
    <w:abstractNumId w:val="19"/>
  </w:num>
  <w:num w:numId="8">
    <w:abstractNumId w:val="17"/>
  </w:num>
  <w:num w:numId="9">
    <w:abstractNumId w:val="9"/>
  </w:num>
  <w:num w:numId="10">
    <w:abstractNumId w:val="12"/>
  </w:num>
  <w:num w:numId="11">
    <w:abstractNumId w:val="10"/>
  </w:num>
  <w:num w:numId="12">
    <w:abstractNumId w:val="0"/>
  </w:num>
  <w:num w:numId="13">
    <w:abstractNumId w:val="23"/>
  </w:num>
  <w:num w:numId="14">
    <w:abstractNumId w:val="18"/>
  </w:num>
  <w:num w:numId="15">
    <w:abstractNumId w:val="3"/>
  </w:num>
  <w:num w:numId="16">
    <w:abstractNumId w:val="21"/>
  </w:num>
  <w:num w:numId="17">
    <w:abstractNumId w:val="2"/>
  </w:num>
  <w:num w:numId="18">
    <w:abstractNumId w:val="14"/>
  </w:num>
  <w:num w:numId="19">
    <w:abstractNumId w:val="15"/>
  </w:num>
  <w:num w:numId="20">
    <w:abstractNumId w:val="1"/>
  </w:num>
  <w:num w:numId="21">
    <w:abstractNumId w:val="7"/>
  </w:num>
  <w:num w:numId="22">
    <w:abstractNumId w:val="16"/>
  </w:num>
  <w:num w:numId="23">
    <w:abstractNumId w:val="5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N7SwtDA0tDA0MDZS0lEKTi0uzszPAykwqwUAFCnuXywAAAA="/>
  </w:docVars>
  <w:rsids>
    <w:rsidRoot w:val="007A434F"/>
    <w:rsid w:val="00024923"/>
    <w:rsid w:val="00056DCC"/>
    <w:rsid w:val="000E50EA"/>
    <w:rsid w:val="000F69BE"/>
    <w:rsid w:val="001532E6"/>
    <w:rsid w:val="00160245"/>
    <w:rsid w:val="001C6AFB"/>
    <w:rsid w:val="002356A3"/>
    <w:rsid w:val="00251751"/>
    <w:rsid w:val="00252914"/>
    <w:rsid w:val="002D75A0"/>
    <w:rsid w:val="00304A3C"/>
    <w:rsid w:val="00310C27"/>
    <w:rsid w:val="003172F5"/>
    <w:rsid w:val="00323275"/>
    <w:rsid w:val="00327082"/>
    <w:rsid w:val="003524A2"/>
    <w:rsid w:val="003A1A0A"/>
    <w:rsid w:val="003A7F28"/>
    <w:rsid w:val="003B1D07"/>
    <w:rsid w:val="003D16CF"/>
    <w:rsid w:val="00412DAE"/>
    <w:rsid w:val="00433AFF"/>
    <w:rsid w:val="0044090E"/>
    <w:rsid w:val="004A4AB8"/>
    <w:rsid w:val="004C3728"/>
    <w:rsid w:val="004D6F65"/>
    <w:rsid w:val="004E0FB1"/>
    <w:rsid w:val="004E2CD9"/>
    <w:rsid w:val="005120C9"/>
    <w:rsid w:val="005262F8"/>
    <w:rsid w:val="00527FB1"/>
    <w:rsid w:val="005407FF"/>
    <w:rsid w:val="00540D8A"/>
    <w:rsid w:val="0054274D"/>
    <w:rsid w:val="00544306"/>
    <w:rsid w:val="00563428"/>
    <w:rsid w:val="005C17FF"/>
    <w:rsid w:val="00600438"/>
    <w:rsid w:val="00607E46"/>
    <w:rsid w:val="006561BA"/>
    <w:rsid w:val="00711992"/>
    <w:rsid w:val="0072009B"/>
    <w:rsid w:val="007216A5"/>
    <w:rsid w:val="00726224"/>
    <w:rsid w:val="00730668"/>
    <w:rsid w:val="0075584B"/>
    <w:rsid w:val="007771B7"/>
    <w:rsid w:val="007A434F"/>
    <w:rsid w:val="00810D0F"/>
    <w:rsid w:val="0083BB88"/>
    <w:rsid w:val="00882CD8"/>
    <w:rsid w:val="008B6984"/>
    <w:rsid w:val="008D2948"/>
    <w:rsid w:val="008E6624"/>
    <w:rsid w:val="00920F85"/>
    <w:rsid w:val="009B7B85"/>
    <w:rsid w:val="009B7D57"/>
    <w:rsid w:val="00A21169"/>
    <w:rsid w:val="00A30162"/>
    <w:rsid w:val="00AB36D6"/>
    <w:rsid w:val="00AC57E9"/>
    <w:rsid w:val="00AD7CBB"/>
    <w:rsid w:val="00AE1AC6"/>
    <w:rsid w:val="00B02D72"/>
    <w:rsid w:val="00B21C9E"/>
    <w:rsid w:val="00B31BCC"/>
    <w:rsid w:val="00B377FA"/>
    <w:rsid w:val="00BB5772"/>
    <w:rsid w:val="00C316FC"/>
    <w:rsid w:val="00C60D7B"/>
    <w:rsid w:val="00CB7473"/>
    <w:rsid w:val="00CD02F3"/>
    <w:rsid w:val="00D14228"/>
    <w:rsid w:val="00D7394C"/>
    <w:rsid w:val="00D85B6A"/>
    <w:rsid w:val="00E11474"/>
    <w:rsid w:val="00E1737E"/>
    <w:rsid w:val="00E369BA"/>
    <w:rsid w:val="00E55615"/>
    <w:rsid w:val="00E6F715"/>
    <w:rsid w:val="00E92A3D"/>
    <w:rsid w:val="00EB02D5"/>
    <w:rsid w:val="00EB06E4"/>
    <w:rsid w:val="00EB24BC"/>
    <w:rsid w:val="00EC514D"/>
    <w:rsid w:val="00ED425C"/>
    <w:rsid w:val="00ED5E96"/>
    <w:rsid w:val="00EE7344"/>
    <w:rsid w:val="00EF06D9"/>
    <w:rsid w:val="00F221BF"/>
    <w:rsid w:val="00F67C35"/>
    <w:rsid w:val="00F8691A"/>
    <w:rsid w:val="00FC2A2C"/>
    <w:rsid w:val="00FF54A0"/>
    <w:rsid w:val="013D9427"/>
    <w:rsid w:val="0335C099"/>
    <w:rsid w:val="0D50E850"/>
    <w:rsid w:val="0DBBD685"/>
    <w:rsid w:val="1C852FC1"/>
    <w:rsid w:val="233F0E72"/>
    <w:rsid w:val="2ABEFC74"/>
    <w:rsid w:val="2CCF19E6"/>
    <w:rsid w:val="35F68147"/>
    <w:rsid w:val="41D54DF6"/>
    <w:rsid w:val="42BBDBF2"/>
    <w:rsid w:val="4457AC53"/>
    <w:rsid w:val="497704D1"/>
    <w:rsid w:val="4A6B2C6B"/>
    <w:rsid w:val="4C76D15C"/>
    <w:rsid w:val="4FEE9882"/>
    <w:rsid w:val="533A413A"/>
    <w:rsid w:val="59E098D5"/>
    <w:rsid w:val="5B67C885"/>
    <w:rsid w:val="5B871914"/>
    <w:rsid w:val="5CCCB6E3"/>
    <w:rsid w:val="5E03778C"/>
    <w:rsid w:val="5F9F47ED"/>
    <w:rsid w:val="600C0943"/>
    <w:rsid w:val="605A6042"/>
    <w:rsid w:val="609D7DF6"/>
    <w:rsid w:val="66A5F380"/>
    <w:rsid w:val="6955833A"/>
    <w:rsid w:val="69DD9442"/>
    <w:rsid w:val="6D245EC3"/>
    <w:rsid w:val="70862F8E"/>
    <w:rsid w:val="7C99880E"/>
    <w:rsid w:val="7DDBBF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D700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8B698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4">
    <w:name w:val="List Paragraph"/>
    <w:basedOn w:val="a"/>
    <w:uiPriority w:val="34"/>
    <w:qFormat/>
    <w:rsid w:val="00CD02F3"/>
    <w:pPr>
      <w:ind w:left="720"/>
      <w:contextualSpacing/>
    </w:pPr>
  </w:style>
  <w:style w:type="character" w:styleId="a5">
    <w:name w:val="Placeholder Text"/>
    <w:basedOn w:val="a0"/>
    <w:uiPriority w:val="99"/>
    <w:semiHidden/>
    <w:rsid w:val="00AE1AC6"/>
    <w:rPr>
      <w:color w:val="808080"/>
    </w:rPr>
  </w:style>
  <w:style w:type="paragraph" w:styleId="a6">
    <w:name w:val="header"/>
    <w:basedOn w:val="a"/>
    <w:link w:val="Char"/>
    <w:uiPriority w:val="99"/>
    <w:unhideWhenUsed/>
    <w:rsid w:val="00544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6"/>
    <w:uiPriority w:val="99"/>
    <w:rsid w:val="00544306"/>
  </w:style>
  <w:style w:type="paragraph" w:styleId="a7">
    <w:name w:val="footer"/>
    <w:basedOn w:val="a"/>
    <w:link w:val="Char0"/>
    <w:uiPriority w:val="99"/>
    <w:unhideWhenUsed/>
    <w:rsid w:val="00544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7"/>
    <w:uiPriority w:val="99"/>
    <w:rsid w:val="00544306"/>
  </w:style>
  <w:style w:type="table" w:styleId="a8">
    <w:name w:val="Table Grid"/>
    <w:basedOn w:val="a1"/>
    <w:uiPriority w:val="39"/>
    <w:rsid w:val="005443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9">
    <w:name w:val="Balloon Text"/>
    <w:basedOn w:val="a"/>
    <w:link w:val="Char1"/>
    <w:uiPriority w:val="99"/>
    <w:semiHidden/>
    <w:unhideWhenUsed/>
    <w:rsid w:val="004A4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9"/>
    <w:uiPriority w:val="99"/>
    <w:semiHidden/>
    <w:rsid w:val="004A4AB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8B698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4">
    <w:name w:val="List Paragraph"/>
    <w:basedOn w:val="a"/>
    <w:uiPriority w:val="34"/>
    <w:qFormat/>
    <w:rsid w:val="00CD02F3"/>
    <w:pPr>
      <w:ind w:left="720"/>
      <w:contextualSpacing/>
    </w:pPr>
  </w:style>
  <w:style w:type="character" w:styleId="a5">
    <w:name w:val="Placeholder Text"/>
    <w:basedOn w:val="a0"/>
    <w:uiPriority w:val="99"/>
    <w:semiHidden/>
    <w:rsid w:val="00AE1AC6"/>
    <w:rPr>
      <w:color w:val="808080"/>
    </w:rPr>
  </w:style>
  <w:style w:type="paragraph" w:styleId="a6">
    <w:name w:val="header"/>
    <w:basedOn w:val="a"/>
    <w:link w:val="Char"/>
    <w:uiPriority w:val="99"/>
    <w:unhideWhenUsed/>
    <w:rsid w:val="00544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رأس الصفحة Char"/>
    <w:basedOn w:val="a0"/>
    <w:link w:val="a6"/>
    <w:uiPriority w:val="99"/>
    <w:rsid w:val="00544306"/>
  </w:style>
  <w:style w:type="paragraph" w:styleId="a7">
    <w:name w:val="footer"/>
    <w:basedOn w:val="a"/>
    <w:link w:val="Char0"/>
    <w:uiPriority w:val="99"/>
    <w:unhideWhenUsed/>
    <w:rsid w:val="00544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تذييل الصفحة Char"/>
    <w:basedOn w:val="a0"/>
    <w:link w:val="a7"/>
    <w:uiPriority w:val="99"/>
    <w:rsid w:val="00544306"/>
  </w:style>
  <w:style w:type="table" w:styleId="a8">
    <w:name w:val="Table Grid"/>
    <w:basedOn w:val="a1"/>
    <w:uiPriority w:val="39"/>
    <w:rsid w:val="005443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a0"/>
    <w:uiPriority w:val="99"/>
    <w:unhideWhenUsed/>
    <w:rPr>
      <w:color w:val="0563C1" w:themeColor="hyperlink"/>
      <w:u w:val="single"/>
    </w:rPr>
  </w:style>
  <w:style w:type="paragraph" w:styleId="a9">
    <w:name w:val="Balloon Text"/>
    <w:basedOn w:val="a"/>
    <w:link w:val="Char1"/>
    <w:uiPriority w:val="99"/>
    <w:semiHidden/>
    <w:unhideWhenUsed/>
    <w:rsid w:val="004A4AB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Char1">
    <w:name w:val="نص في بالون Char"/>
    <w:basedOn w:val="a0"/>
    <w:link w:val="a9"/>
    <w:uiPriority w:val="99"/>
    <w:semiHidden/>
    <w:rsid w:val="004A4AB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microsoft.com/office/2007/relationships/stylesWithEffects" Target="stylesWithEffect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bef93c19-813d-4fd7-9101-6dc4b293010c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16D60CBC60C8429FE68B83B63797AC" ma:contentTypeVersion="5" ma:contentTypeDescription="Create a new document." ma:contentTypeScope="" ma:versionID="d11b976c542eaefd0bb71bcbe1a2946a">
  <xsd:schema xmlns:xsd="http://www.w3.org/2001/XMLSchema" xmlns:xs="http://www.w3.org/2001/XMLSchema" xmlns:p="http://schemas.microsoft.com/office/2006/metadata/properties" xmlns:ns2="bef93c19-813d-4fd7-9101-6dc4b293010c" targetNamespace="http://schemas.microsoft.com/office/2006/metadata/properties" ma:root="true" ma:fieldsID="96d5269579cf2dfbca44199c86bd217a" ns2:_="">
    <xsd:import namespace="bef93c19-813d-4fd7-9101-6dc4b293010c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f93c19-813d-4fd7-9101-6dc4b293010c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1EBA4F-FD4A-4154-B2C6-AD2ABC1DCCC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798E6DA-313A-4BD4-A8CC-925292503620}">
  <ds:schemaRefs>
    <ds:schemaRef ds:uri="http://schemas.microsoft.com/office/2006/metadata/properties"/>
    <ds:schemaRef ds:uri="http://schemas.microsoft.com/office/infopath/2007/PartnerControls"/>
    <ds:schemaRef ds:uri="bef93c19-813d-4fd7-9101-6dc4b293010c"/>
  </ds:schemaRefs>
</ds:datastoreItem>
</file>

<file path=customXml/itemProps3.xml><?xml version="1.0" encoding="utf-8"?>
<ds:datastoreItem xmlns:ds="http://schemas.openxmlformats.org/officeDocument/2006/customXml" ds:itemID="{7A51E4E0-5873-4A35-9AB7-B445839CEDC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ef93c19-813d-4fd7-9101-6dc4b293010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C7A795A-9A27-4843-9629-2241105F58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1269</Words>
  <Characters>7235</Characters>
  <Application>Microsoft Office Word</Application>
  <DocSecurity>0</DocSecurity>
  <Lines>60</Lines>
  <Paragraphs>16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8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alla  Essam Ali</dc:creator>
  <cp:lastModifiedBy>pc</cp:lastModifiedBy>
  <cp:revision>2</cp:revision>
  <cp:lastPrinted>2020-12-11T12:26:00Z</cp:lastPrinted>
  <dcterms:created xsi:type="dcterms:W3CDTF">2023-11-29T20:08:00Z</dcterms:created>
  <dcterms:modified xsi:type="dcterms:W3CDTF">2023-11-29T20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516D60CBC60C8429FE68B83B63797AC</vt:lpwstr>
  </property>
</Properties>
</file>